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2B0A8" w14:textId="77777777" w:rsidR="003B030C" w:rsidRPr="0091297D" w:rsidRDefault="003B030C" w:rsidP="003B030C">
      <w:pPr>
        <w:rPr>
          <w:rFonts w:cstheme="minorHAnsi"/>
        </w:rPr>
      </w:pPr>
    </w:p>
    <w:p w14:paraId="5E0FFE49" w14:textId="77777777" w:rsidR="003B030C" w:rsidRPr="0091297D" w:rsidRDefault="003B030C" w:rsidP="003B030C">
      <w:pPr>
        <w:rPr>
          <w:rFonts w:cstheme="minorHAnsi"/>
        </w:rPr>
      </w:pPr>
    </w:p>
    <w:p w14:paraId="269B2E08" w14:textId="77777777" w:rsidR="003B030C" w:rsidRPr="0091297D" w:rsidRDefault="003B030C" w:rsidP="003B030C">
      <w:pPr>
        <w:jc w:val="center"/>
        <w:rPr>
          <w:rFonts w:cstheme="minorHAnsi"/>
        </w:rPr>
      </w:pPr>
    </w:p>
    <w:p w14:paraId="2A41B7E2" w14:textId="77777777" w:rsidR="003B030C" w:rsidRPr="0091297D" w:rsidRDefault="003B030C" w:rsidP="003B030C">
      <w:pPr>
        <w:jc w:val="center"/>
        <w:rPr>
          <w:rFonts w:cstheme="minorHAnsi"/>
        </w:rPr>
      </w:pPr>
    </w:p>
    <w:p w14:paraId="36381DD0" w14:textId="77777777" w:rsidR="003B030C" w:rsidRPr="0091297D" w:rsidRDefault="003B030C" w:rsidP="003B030C">
      <w:pPr>
        <w:jc w:val="center"/>
        <w:rPr>
          <w:rFonts w:cstheme="minorHAnsi"/>
        </w:rPr>
      </w:pPr>
    </w:p>
    <w:p w14:paraId="21DC7DB2" w14:textId="77777777" w:rsidR="003B030C" w:rsidRPr="0091297D" w:rsidRDefault="003B030C" w:rsidP="003B030C">
      <w:pPr>
        <w:jc w:val="center"/>
        <w:rPr>
          <w:rFonts w:cstheme="minorHAnsi"/>
        </w:rPr>
      </w:pPr>
    </w:p>
    <w:p w14:paraId="22CED3EE" w14:textId="77777777" w:rsidR="003B030C" w:rsidRPr="005763C8" w:rsidRDefault="003B030C" w:rsidP="005763C8">
      <w:pPr>
        <w:pStyle w:val="Heading1"/>
      </w:pPr>
      <w:r w:rsidRPr="005763C8">
        <w:t>Capstone Proposal</w:t>
      </w:r>
    </w:p>
    <w:p w14:paraId="73A52920" w14:textId="77777777" w:rsidR="003B030C" w:rsidRPr="0091297D" w:rsidRDefault="003B030C" w:rsidP="003B030C">
      <w:pPr>
        <w:jc w:val="center"/>
        <w:rPr>
          <w:rFonts w:eastAsia="Arial Nova" w:cstheme="minorHAnsi"/>
          <w:sz w:val="24"/>
          <w:szCs w:val="24"/>
        </w:rPr>
      </w:pPr>
      <w:r w:rsidRPr="0091297D">
        <w:rPr>
          <w:rFonts w:eastAsia="Arial Nova" w:cstheme="minorHAnsi"/>
          <w:sz w:val="24"/>
          <w:szCs w:val="24"/>
        </w:rPr>
        <w:t>Hicks Honors College</w:t>
      </w:r>
    </w:p>
    <w:p w14:paraId="22279E66" w14:textId="77777777" w:rsidR="003B030C" w:rsidRPr="0091297D" w:rsidRDefault="003B030C" w:rsidP="003B030C">
      <w:pPr>
        <w:jc w:val="center"/>
        <w:rPr>
          <w:rFonts w:eastAsia="Arial Nova" w:cstheme="minorHAnsi"/>
          <w:sz w:val="24"/>
          <w:szCs w:val="24"/>
        </w:rPr>
      </w:pPr>
    </w:p>
    <w:p w14:paraId="64F46693" w14:textId="77777777" w:rsidR="003B030C" w:rsidRPr="0091297D" w:rsidRDefault="003B030C" w:rsidP="003B030C">
      <w:pPr>
        <w:jc w:val="center"/>
        <w:rPr>
          <w:rFonts w:eastAsia="Arial Nova" w:cstheme="minorHAnsi"/>
          <w:sz w:val="28"/>
          <w:szCs w:val="28"/>
        </w:rPr>
      </w:pPr>
    </w:p>
    <w:p w14:paraId="0F100619" w14:textId="77777777" w:rsidR="003B030C" w:rsidRPr="00473142" w:rsidRDefault="003B030C" w:rsidP="005763C8">
      <w:pPr>
        <w:pStyle w:val="Heading1"/>
        <w:rPr>
          <w:rStyle w:val="Strong"/>
        </w:rPr>
      </w:pPr>
      <w:r w:rsidRPr="00473142">
        <w:rPr>
          <w:rStyle w:val="Strong"/>
        </w:rPr>
        <w:t>Title of Proposal</w:t>
      </w:r>
    </w:p>
    <w:p w14:paraId="74C6A7BF" w14:textId="77777777" w:rsidR="003B030C" w:rsidRPr="00473142" w:rsidRDefault="003B030C" w:rsidP="005763C8">
      <w:pPr>
        <w:pStyle w:val="Heading1"/>
        <w:rPr>
          <w:rStyle w:val="Strong"/>
        </w:rPr>
      </w:pPr>
      <w:r w:rsidRPr="00473142">
        <w:rPr>
          <w:rStyle w:val="Strong"/>
        </w:rPr>
        <w:t>Student Name</w:t>
      </w:r>
    </w:p>
    <w:p w14:paraId="041E5336" w14:textId="77777777" w:rsidR="003B030C" w:rsidRPr="00473142" w:rsidRDefault="003B030C" w:rsidP="005763C8">
      <w:pPr>
        <w:pStyle w:val="Heading1"/>
        <w:rPr>
          <w:rStyle w:val="Strong"/>
        </w:rPr>
      </w:pPr>
      <w:r w:rsidRPr="00473142">
        <w:rPr>
          <w:rStyle w:val="Strong"/>
        </w:rPr>
        <w:t>Email Address</w:t>
      </w:r>
    </w:p>
    <w:p w14:paraId="1A6AE5CF" w14:textId="77777777" w:rsidR="003B030C" w:rsidRPr="00473142" w:rsidRDefault="003B030C" w:rsidP="005763C8">
      <w:pPr>
        <w:pStyle w:val="Heading1"/>
        <w:rPr>
          <w:rStyle w:val="Strong"/>
        </w:rPr>
      </w:pPr>
      <w:r w:rsidRPr="00473142">
        <w:rPr>
          <w:rStyle w:val="Strong"/>
        </w:rPr>
        <w:t>N Number</w:t>
      </w:r>
    </w:p>
    <w:p w14:paraId="11FEE99A" w14:textId="77777777" w:rsidR="003B030C" w:rsidRPr="0091297D" w:rsidRDefault="003B030C" w:rsidP="003B030C">
      <w:pPr>
        <w:jc w:val="center"/>
        <w:rPr>
          <w:rFonts w:eastAsia="Arial Nova" w:cstheme="minorHAnsi"/>
          <w:b/>
          <w:bCs/>
          <w:sz w:val="24"/>
          <w:szCs w:val="24"/>
        </w:rPr>
      </w:pPr>
    </w:p>
    <w:p w14:paraId="7B5483A5" w14:textId="77777777" w:rsidR="003B030C" w:rsidRPr="0091297D" w:rsidRDefault="003B030C" w:rsidP="003B030C">
      <w:pPr>
        <w:jc w:val="center"/>
        <w:rPr>
          <w:rFonts w:eastAsia="Arial Nova" w:cstheme="minorHAnsi"/>
          <w:b/>
          <w:bCs/>
          <w:sz w:val="24"/>
          <w:szCs w:val="24"/>
        </w:rPr>
      </w:pPr>
    </w:p>
    <w:p w14:paraId="744B54D0" w14:textId="77777777" w:rsidR="003B030C" w:rsidRPr="0091297D" w:rsidRDefault="003B030C" w:rsidP="003B030C">
      <w:pPr>
        <w:jc w:val="center"/>
        <w:rPr>
          <w:rFonts w:eastAsia="Arial Nova" w:cstheme="minorHAnsi"/>
          <w:b/>
          <w:bCs/>
          <w:sz w:val="24"/>
          <w:szCs w:val="24"/>
        </w:rPr>
      </w:pPr>
    </w:p>
    <w:p w14:paraId="0901A3C8" w14:textId="39368736" w:rsidR="003B030C" w:rsidRPr="0091297D" w:rsidRDefault="00026369" w:rsidP="003B030C">
      <w:pPr>
        <w:jc w:val="center"/>
        <w:rPr>
          <w:rStyle w:val="Strong"/>
          <w:rFonts w:cstheme="minorHAnsi"/>
        </w:rPr>
      </w:pPr>
      <w:r>
        <w:rPr>
          <w:rStyle w:val="Strong"/>
          <w:rFonts w:cstheme="minorHAnsi"/>
        </w:rPr>
        <w:t>Capstone Mentor</w:t>
      </w:r>
      <w:r w:rsidR="003B030C" w:rsidRPr="0091297D">
        <w:rPr>
          <w:rStyle w:val="Strong"/>
          <w:rFonts w:cstheme="minorHAnsi"/>
        </w:rPr>
        <w:t xml:space="preserve"> Name</w:t>
      </w:r>
    </w:p>
    <w:p w14:paraId="1EF4D8A5" w14:textId="5088F6BB" w:rsidR="003B030C" w:rsidRPr="0091297D" w:rsidRDefault="00026369" w:rsidP="003B030C">
      <w:pPr>
        <w:jc w:val="center"/>
        <w:rPr>
          <w:rStyle w:val="Strong"/>
          <w:rFonts w:cstheme="minorHAnsi"/>
        </w:rPr>
      </w:pPr>
      <w:r>
        <w:rPr>
          <w:rStyle w:val="Strong"/>
          <w:rFonts w:cstheme="minorHAnsi"/>
        </w:rPr>
        <w:t>Capstone Mentor</w:t>
      </w:r>
      <w:r w:rsidR="003B030C" w:rsidRPr="0091297D">
        <w:rPr>
          <w:rStyle w:val="Strong"/>
          <w:rFonts w:cstheme="minorHAnsi"/>
        </w:rPr>
        <w:t xml:space="preserve"> Email</w:t>
      </w:r>
    </w:p>
    <w:p w14:paraId="3227F321" w14:textId="77777777" w:rsidR="003B030C" w:rsidRPr="0091297D" w:rsidRDefault="003B030C" w:rsidP="003B030C">
      <w:pPr>
        <w:jc w:val="center"/>
        <w:rPr>
          <w:rStyle w:val="Strong"/>
          <w:rFonts w:cstheme="minorHAnsi"/>
        </w:rPr>
      </w:pPr>
      <w:r w:rsidRPr="0091297D">
        <w:rPr>
          <w:rStyle w:val="Strong"/>
          <w:rFonts w:cstheme="minorHAnsi"/>
        </w:rPr>
        <w:t>Department</w:t>
      </w:r>
    </w:p>
    <w:p w14:paraId="41A713E0" w14:textId="77777777" w:rsidR="003B030C" w:rsidRPr="0091297D" w:rsidRDefault="003B030C" w:rsidP="003B030C">
      <w:pPr>
        <w:jc w:val="center"/>
        <w:rPr>
          <w:rFonts w:eastAsia="Arial Nova" w:cstheme="minorHAnsi"/>
          <w:b/>
          <w:bCs/>
          <w:sz w:val="24"/>
          <w:szCs w:val="24"/>
        </w:rPr>
      </w:pPr>
    </w:p>
    <w:p w14:paraId="41B25EE1" w14:textId="77777777" w:rsidR="003B030C" w:rsidRPr="0091297D" w:rsidRDefault="003B030C" w:rsidP="003B030C">
      <w:pPr>
        <w:jc w:val="center"/>
        <w:rPr>
          <w:rFonts w:eastAsia="Arial Nova" w:cstheme="minorHAnsi"/>
          <w:b/>
          <w:bCs/>
          <w:sz w:val="24"/>
          <w:szCs w:val="24"/>
        </w:rPr>
      </w:pPr>
    </w:p>
    <w:p w14:paraId="72EEA3CB" w14:textId="77777777" w:rsidR="003B030C" w:rsidRPr="0091297D" w:rsidRDefault="003B030C" w:rsidP="003B030C">
      <w:pPr>
        <w:jc w:val="center"/>
        <w:rPr>
          <w:rFonts w:eastAsia="Arial Nova" w:cstheme="minorHAnsi"/>
          <w:b/>
          <w:bCs/>
          <w:sz w:val="24"/>
          <w:szCs w:val="24"/>
        </w:rPr>
      </w:pPr>
    </w:p>
    <w:p w14:paraId="480E9C94" w14:textId="3DAF3492" w:rsidR="003B030C" w:rsidRPr="0091297D" w:rsidRDefault="003B030C" w:rsidP="003B030C">
      <w:pPr>
        <w:jc w:val="center"/>
        <w:rPr>
          <w:rFonts w:eastAsia="Arial Nova" w:cstheme="minorHAnsi"/>
          <w:sz w:val="24"/>
          <w:szCs w:val="24"/>
        </w:rPr>
      </w:pPr>
      <w:r w:rsidRPr="0091297D">
        <w:rPr>
          <w:rFonts w:eastAsia="Arial Nova" w:cstheme="minorHAnsi"/>
          <w:sz w:val="24"/>
          <w:szCs w:val="24"/>
        </w:rPr>
        <w:t>Intended Graduation Date:  Month XXXX</w:t>
      </w:r>
    </w:p>
    <w:p w14:paraId="7399C117" w14:textId="77777777" w:rsidR="003B030C" w:rsidRPr="0091297D" w:rsidRDefault="003B030C" w:rsidP="003B030C">
      <w:pPr>
        <w:rPr>
          <w:rFonts w:cstheme="minorHAnsi"/>
        </w:rPr>
      </w:pPr>
    </w:p>
    <w:p w14:paraId="6C917BB3" w14:textId="77777777" w:rsidR="003B030C" w:rsidRPr="0091297D" w:rsidRDefault="003B030C" w:rsidP="003B030C">
      <w:pPr>
        <w:rPr>
          <w:rFonts w:cstheme="minorHAnsi"/>
        </w:rPr>
      </w:pPr>
    </w:p>
    <w:p w14:paraId="2443750B" w14:textId="77777777" w:rsidR="003B030C" w:rsidRPr="0091297D" w:rsidRDefault="003B030C" w:rsidP="003B030C">
      <w:pPr>
        <w:rPr>
          <w:rFonts w:cstheme="minorHAnsi"/>
        </w:rPr>
      </w:pPr>
    </w:p>
    <w:p w14:paraId="4AEDF9F1" w14:textId="77777777" w:rsidR="003B030C" w:rsidRPr="0091297D" w:rsidRDefault="003B030C" w:rsidP="003B030C">
      <w:pPr>
        <w:rPr>
          <w:rFonts w:cstheme="minorHAnsi"/>
        </w:rPr>
      </w:pPr>
    </w:p>
    <w:p w14:paraId="0DAD24F6" w14:textId="7607B054" w:rsidR="003B030C" w:rsidRPr="00FE2570" w:rsidRDefault="00EC4667" w:rsidP="00FE2570">
      <w:pPr>
        <w:pStyle w:val="Heading2"/>
        <w:rPr>
          <w:rStyle w:val="Strong"/>
          <w:rFonts w:eastAsiaTheme="minorHAnsi"/>
        </w:rPr>
      </w:pPr>
      <w:r w:rsidRPr="00FE2570">
        <w:rPr>
          <w:rStyle w:val="Strong"/>
          <w:rFonts w:eastAsiaTheme="minorHAnsi"/>
        </w:rPr>
        <w:lastRenderedPageBreak/>
        <w:t>Summary</w:t>
      </w:r>
    </w:p>
    <w:p w14:paraId="42EBB176" w14:textId="51900571" w:rsidR="003B030C" w:rsidRPr="0091297D" w:rsidRDefault="007029C7" w:rsidP="003B030C">
      <w:pPr>
        <w:rPr>
          <w:rFonts w:eastAsia="Arial Nova" w:cstheme="minorHAnsi"/>
          <w:b/>
          <w:bCs/>
          <w:sz w:val="24"/>
          <w:szCs w:val="24"/>
        </w:rPr>
      </w:pPr>
      <w:r>
        <w:rPr>
          <w:rFonts w:eastAsia="Arial Nova" w:cstheme="minorHAnsi"/>
          <w:sz w:val="24"/>
          <w:szCs w:val="24"/>
        </w:rPr>
        <w:t xml:space="preserve">The capstone proposal summary is a </w:t>
      </w:r>
      <w:r w:rsidR="00E9608B">
        <w:rPr>
          <w:rFonts w:eastAsia="Arial Nova" w:cstheme="minorHAnsi"/>
          <w:sz w:val="24"/>
          <w:szCs w:val="24"/>
        </w:rPr>
        <w:t xml:space="preserve">short paragraph </w:t>
      </w:r>
      <w:r w:rsidR="003B030C" w:rsidRPr="007A5F46">
        <w:rPr>
          <w:rFonts w:eastAsia="Arial Nova" w:cstheme="minorHAnsi"/>
          <w:sz w:val="24"/>
          <w:szCs w:val="24"/>
        </w:rPr>
        <w:t>(</w:t>
      </w:r>
      <w:r w:rsidR="00E9608B">
        <w:rPr>
          <w:rFonts w:eastAsia="Arial Nova" w:cstheme="minorHAnsi"/>
          <w:sz w:val="24"/>
          <w:szCs w:val="24"/>
        </w:rPr>
        <w:t>8-10 sentences</w:t>
      </w:r>
      <w:r w:rsidR="003B030C" w:rsidRPr="007A5F46">
        <w:rPr>
          <w:rFonts w:eastAsia="Arial Nova" w:cstheme="minorHAnsi"/>
          <w:sz w:val="24"/>
          <w:szCs w:val="24"/>
        </w:rPr>
        <w:t>) that summarizes the goals and objectives for the capstone project/experience</w:t>
      </w:r>
      <w:r w:rsidR="0079224E" w:rsidRPr="007A5F46">
        <w:rPr>
          <w:rFonts w:eastAsia="Arial Nova" w:cstheme="minorHAnsi"/>
          <w:sz w:val="24"/>
          <w:szCs w:val="24"/>
        </w:rPr>
        <w:t xml:space="preserve">. </w:t>
      </w:r>
      <w:r w:rsidR="003B030C" w:rsidRPr="007A5F46">
        <w:rPr>
          <w:rFonts w:eastAsia="Arial Nova" w:cstheme="minorHAnsi"/>
          <w:sz w:val="24"/>
          <w:szCs w:val="24"/>
        </w:rPr>
        <w:t xml:space="preserve">Someone should be able to read the </w:t>
      </w:r>
      <w:r w:rsidR="00E9608B">
        <w:rPr>
          <w:rFonts w:eastAsia="Arial Nova" w:cstheme="minorHAnsi"/>
          <w:sz w:val="24"/>
          <w:szCs w:val="24"/>
        </w:rPr>
        <w:t>summary</w:t>
      </w:r>
      <w:r w:rsidR="003B030C" w:rsidRPr="007A5F46">
        <w:rPr>
          <w:rFonts w:eastAsia="Arial Nova" w:cstheme="minorHAnsi"/>
          <w:sz w:val="24"/>
          <w:szCs w:val="24"/>
        </w:rPr>
        <w:t xml:space="preserve"> in </w:t>
      </w:r>
      <w:r w:rsidR="00E9608B">
        <w:rPr>
          <w:rFonts w:eastAsia="Arial Nova" w:cstheme="minorHAnsi"/>
          <w:sz w:val="24"/>
          <w:szCs w:val="24"/>
        </w:rPr>
        <w:t>1-2</w:t>
      </w:r>
      <w:r w:rsidR="003B030C" w:rsidRPr="007A5F46">
        <w:rPr>
          <w:rFonts w:eastAsia="Arial Nova" w:cstheme="minorHAnsi"/>
          <w:sz w:val="24"/>
          <w:szCs w:val="24"/>
        </w:rPr>
        <w:t xml:space="preserve"> minutes and understand what you are going to do and what you intend to get out of the experience</w:t>
      </w:r>
      <w:r w:rsidR="0079224E" w:rsidRPr="007A5F46">
        <w:rPr>
          <w:rFonts w:eastAsia="Arial Nova" w:cstheme="minorHAnsi"/>
          <w:sz w:val="24"/>
          <w:szCs w:val="24"/>
        </w:rPr>
        <w:t>.</w:t>
      </w:r>
      <w:r w:rsidR="0079224E">
        <w:rPr>
          <w:rFonts w:eastAsia="Arial Nova" w:cstheme="minorHAnsi"/>
          <w:sz w:val="24"/>
          <w:szCs w:val="24"/>
        </w:rPr>
        <w:t xml:space="preserve"> </w:t>
      </w:r>
      <w:r w:rsidR="00823DED" w:rsidRPr="007A5F46">
        <w:rPr>
          <w:rFonts w:eastAsia="Arial Nova" w:cstheme="minorHAnsi"/>
          <w:sz w:val="24"/>
          <w:szCs w:val="24"/>
        </w:rPr>
        <w:t>This section of the proposal should be written last</w:t>
      </w:r>
      <w:r w:rsidR="0079224E" w:rsidRPr="007A5F46">
        <w:rPr>
          <w:rFonts w:eastAsia="Arial Nova" w:cstheme="minorHAnsi"/>
          <w:sz w:val="24"/>
          <w:szCs w:val="24"/>
        </w:rPr>
        <w:t xml:space="preserve">. </w:t>
      </w:r>
      <w:r w:rsidR="00627997">
        <w:rPr>
          <w:rStyle w:val="SubtleEmphasis"/>
          <w:i w:val="0"/>
          <w:iCs w:val="0"/>
        </w:rPr>
        <w:t>Remove a</w:t>
      </w:r>
      <w:r w:rsidR="00627997">
        <w:rPr>
          <w:rFonts w:eastAsia="Arial Nova" w:cstheme="minorHAnsi"/>
          <w:sz w:val="24"/>
          <w:szCs w:val="24"/>
        </w:rPr>
        <w:t>ll template instructional text in your final document.</w:t>
      </w:r>
    </w:p>
    <w:p w14:paraId="6703D7BA" w14:textId="77777777" w:rsidR="003B030C" w:rsidRPr="00FE2570" w:rsidRDefault="003B030C" w:rsidP="00FE2570">
      <w:pPr>
        <w:pStyle w:val="Heading2"/>
        <w:rPr>
          <w:rStyle w:val="Strong"/>
          <w:rFonts w:eastAsiaTheme="minorHAnsi"/>
        </w:rPr>
      </w:pPr>
      <w:r w:rsidRPr="00FE2570">
        <w:rPr>
          <w:rStyle w:val="Strong"/>
          <w:rFonts w:eastAsiaTheme="minorHAnsi"/>
        </w:rPr>
        <w:t>Introduction</w:t>
      </w:r>
    </w:p>
    <w:p w14:paraId="11E1FE80" w14:textId="70D97F7B" w:rsidR="00B84C45" w:rsidRDefault="00823DED" w:rsidP="003B030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Write </w:t>
      </w:r>
      <w:r w:rsidR="00F62E34">
        <w:rPr>
          <w:rStyle w:val="SubtleEmphasis"/>
          <w:i w:val="0"/>
          <w:iCs w:val="0"/>
        </w:rPr>
        <w:t>4</w:t>
      </w:r>
      <w:r w:rsidR="005B2DB6">
        <w:rPr>
          <w:rStyle w:val="SubtleEmphasis"/>
          <w:i w:val="0"/>
          <w:iCs w:val="0"/>
        </w:rPr>
        <w:t>-</w:t>
      </w:r>
      <w:r>
        <w:rPr>
          <w:rStyle w:val="SubtleEmphasis"/>
          <w:i w:val="0"/>
          <w:iCs w:val="0"/>
        </w:rPr>
        <w:t xml:space="preserve">5 </w:t>
      </w:r>
      <w:r w:rsidR="00F62E34">
        <w:rPr>
          <w:rStyle w:val="SubtleEmphasis"/>
          <w:i w:val="0"/>
          <w:iCs w:val="0"/>
        </w:rPr>
        <w:t xml:space="preserve">quality </w:t>
      </w:r>
      <w:r>
        <w:rPr>
          <w:rStyle w:val="SubtleEmphasis"/>
          <w:i w:val="0"/>
          <w:iCs w:val="0"/>
        </w:rPr>
        <w:t>paragraphs that provide background information about your project</w:t>
      </w:r>
      <w:r w:rsidR="0079224E">
        <w:rPr>
          <w:rStyle w:val="SubtleEmphasis"/>
          <w:i w:val="0"/>
          <w:iCs w:val="0"/>
        </w:rPr>
        <w:t xml:space="preserve">. </w:t>
      </w:r>
      <w:r w:rsidR="003B030C" w:rsidRPr="007A5F46">
        <w:rPr>
          <w:rStyle w:val="SubtleEmphasis"/>
          <w:i w:val="0"/>
          <w:iCs w:val="0"/>
        </w:rPr>
        <w:t xml:space="preserve">The paragraphs should be written using language appropriate for the New York Times or Wall Street Journal so that anyone can read and learn the background information relevant to your </w:t>
      </w:r>
      <w:r w:rsidR="007548E2">
        <w:rPr>
          <w:rStyle w:val="SubtleEmphasis"/>
          <w:i w:val="0"/>
          <w:iCs w:val="0"/>
        </w:rPr>
        <w:t>p</w:t>
      </w:r>
      <w:r w:rsidR="003B030C" w:rsidRPr="007A5F46">
        <w:rPr>
          <w:rStyle w:val="SubtleEmphasis"/>
          <w:i w:val="0"/>
          <w:iCs w:val="0"/>
        </w:rPr>
        <w:t>roject/experience</w:t>
      </w:r>
      <w:bookmarkStart w:id="0" w:name="_Int_zgnYJOvI"/>
      <w:r w:rsidR="003B030C" w:rsidRPr="007A5F46">
        <w:rPr>
          <w:rStyle w:val="SubtleEmphasis"/>
          <w:i w:val="0"/>
          <w:iCs w:val="0"/>
        </w:rPr>
        <w:t xml:space="preserve">. </w:t>
      </w:r>
      <w:bookmarkStart w:id="1" w:name="_Int_6RHYuZsT"/>
      <w:bookmarkEnd w:id="0"/>
      <w:r w:rsidR="003B030C" w:rsidRPr="007A5F46">
        <w:rPr>
          <w:rStyle w:val="SubtleEmphasis"/>
          <w:i w:val="0"/>
          <w:iCs w:val="0"/>
        </w:rPr>
        <w:t>Specific terms</w:t>
      </w:r>
      <w:bookmarkEnd w:id="1"/>
      <w:r w:rsidR="003B030C" w:rsidRPr="007A5F46">
        <w:rPr>
          <w:rStyle w:val="SubtleEmphasis"/>
          <w:i w:val="0"/>
          <w:iCs w:val="0"/>
        </w:rPr>
        <w:t>, unique locations, or discipline-specific verbiage should be defined for the reader</w:t>
      </w:r>
      <w:bookmarkStart w:id="2" w:name="_Int_rcvuqHdp"/>
      <w:r w:rsidR="0079224E" w:rsidRPr="007A5F46">
        <w:rPr>
          <w:rStyle w:val="SubtleEmphasis"/>
          <w:i w:val="0"/>
          <w:iCs w:val="0"/>
        </w:rPr>
        <w:t>.</w:t>
      </w:r>
      <w:r w:rsidR="0079224E">
        <w:rPr>
          <w:rStyle w:val="SubtleEmphasis"/>
          <w:i w:val="0"/>
          <w:iCs w:val="0"/>
        </w:rPr>
        <w:t xml:space="preserve"> </w:t>
      </w:r>
    </w:p>
    <w:p w14:paraId="1977EEF0" w14:textId="3C1488A8" w:rsidR="003B030C" w:rsidRPr="00187DF0" w:rsidRDefault="008344EF" w:rsidP="003B030C">
      <w:pPr>
        <w:rPr>
          <w:rStyle w:val="Emphasis"/>
        </w:rPr>
      </w:pPr>
      <w:r w:rsidRPr="00187DF0">
        <w:rPr>
          <w:rStyle w:val="Emphasis"/>
        </w:rPr>
        <w:t>E</w:t>
      </w:r>
      <w:r w:rsidR="00B84C45" w:rsidRPr="00187DF0">
        <w:rPr>
          <w:rStyle w:val="Emphasis"/>
        </w:rPr>
        <w:t>xample</w:t>
      </w:r>
      <w:r w:rsidRPr="00187DF0">
        <w:rPr>
          <w:rStyle w:val="Emphasis"/>
        </w:rPr>
        <w:t>:  A</w:t>
      </w:r>
      <w:r w:rsidR="00B84C45" w:rsidRPr="00187DF0">
        <w:rPr>
          <w:rStyle w:val="Emphasis"/>
        </w:rPr>
        <w:t xml:space="preserve"> biomedical sciences student </w:t>
      </w:r>
      <w:r w:rsidR="00E166A1" w:rsidRPr="00187DF0">
        <w:rPr>
          <w:rStyle w:val="Emphasis"/>
        </w:rPr>
        <w:t xml:space="preserve">received an internship to </w:t>
      </w:r>
      <w:r w:rsidR="00B84C45" w:rsidRPr="00187DF0">
        <w:rPr>
          <w:rStyle w:val="Emphasis"/>
        </w:rPr>
        <w:t xml:space="preserve">conduct Alzheimer’s research at </w:t>
      </w:r>
      <w:r w:rsidR="00C50C67">
        <w:rPr>
          <w:rStyle w:val="Emphasis"/>
        </w:rPr>
        <w:t xml:space="preserve">a major research institution </w:t>
      </w:r>
      <w:r w:rsidR="00B84C45" w:rsidRPr="00187DF0">
        <w:rPr>
          <w:rStyle w:val="Emphasis"/>
        </w:rPr>
        <w:t xml:space="preserve">for their </w:t>
      </w:r>
      <w:r w:rsidR="00C50C67">
        <w:rPr>
          <w:rStyle w:val="Emphasis"/>
        </w:rPr>
        <w:t>cap</w:t>
      </w:r>
      <w:r w:rsidR="00B84C45" w:rsidRPr="00187DF0">
        <w:rPr>
          <w:rStyle w:val="Emphasis"/>
        </w:rPr>
        <w:t>stone project</w:t>
      </w:r>
      <w:r w:rsidR="0079224E" w:rsidRPr="00187DF0">
        <w:rPr>
          <w:rStyle w:val="Emphasis"/>
        </w:rPr>
        <w:t xml:space="preserve">. </w:t>
      </w:r>
      <w:r w:rsidR="00E166A1" w:rsidRPr="00187DF0">
        <w:rPr>
          <w:rStyle w:val="Emphasis"/>
        </w:rPr>
        <w:t xml:space="preserve">This student would </w:t>
      </w:r>
      <w:r w:rsidR="00B84C45" w:rsidRPr="00187DF0">
        <w:rPr>
          <w:rStyle w:val="Emphasis"/>
        </w:rPr>
        <w:t>use the first paragraph to write about Alzheimer’s disease</w:t>
      </w:r>
      <w:r w:rsidR="0079224E" w:rsidRPr="00187DF0">
        <w:rPr>
          <w:rStyle w:val="Emphasis"/>
        </w:rPr>
        <w:t xml:space="preserve">. </w:t>
      </w:r>
      <w:r w:rsidRPr="00187DF0">
        <w:rPr>
          <w:rStyle w:val="Emphasis"/>
        </w:rPr>
        <w:t xml:space="preserve">The student defines Alzheimer’s disease, describes how many people are afflicted in the United States and worldwide, and describes current </w:t>
      </w:r>
      <w:r w:rsidR="00E166A1" w:rsidRPr="00187DF0">
        <w:rPr>
          <w:rStyle w:val="Emphasis"/>
        </w:rPr>
        <w:t>therapeutics</w:t>
      </w:r>
      <w:r w:rsidRPr="00187DF0">
        <w:rPr>
          <w:rStyle w:val="Emphasis"/>
        </w:rPr>
        <w:t xml:space="preserve"> for Alzheimer’s disease</w:t>
      </w:r>
      <w:r w:rsidR="0079224E" w:rsidRPr="00187DF0">
        <w:rPr>
          <w:rStyle w:val="Emphasis"/>
        </w:rPr>
        <w:t xml:space="preserve">. </w:t>
      </w:r>
      <w:r w:rsidRPr="00187DF0">
        <w:rPr>
          <w:rStyle w:val="Emphasis"/>
        </w:rPr>
        <w:t xml:space="preserve">In the second paragraph the student writes about </w:t>
      </w:r>
      <w:r w:rsidR="005B2DB6" w:rsidRPr="00187DF0">
        <w:rPr>
          <w:rStyle w:val="Emphasis"/>
        </w:rPr>
        <w:t xml:space="preserve">the </w:t>
      </w:r>
      <w:r w:rsidR="00C50C67">
        <w:rPr>
          <w:rStyle w:val="Emphasis"/>
        </w:rPr>
        <w:t>institution’s research enterprise</w:t>
      </w:r>
      <w:r w:rsidR="0079224E" w:rsidRPr="00187DF0">
        <w:rPr>
          <w:rStyle w:val="Emphasis"/>
        </w:rPr>
        <w:t xml:space="preserve">. </w:t>
      </w:r>
      <w:r w:rsidRPr="00187DF0">
        <w:rPr>
          <w:rStyle w:val="Emphasis"/>
        </w:rPr>
        <w:t xml:space="preserve">Here, they include information </w:t>
      </w:r>
      <w:r w:rsidR="004C6D00" w:rsidRPr="00187DF0">
        <w:rPr>
          <w:rStyle w:val="Emphasis"/>
        </w:rPr>
        <w:t xml:space="preserve">they learned while </w:t>
      </w:r>
      <w:r w:rsidR="001A49EE" w:rsidRPr="00187DF0">
        <w:rPr>
          <w:rStyle w:val="Emphasis"/>
        </w:rPr>
        <w:t xml:space="preserve">conducting online research about the </w:t>
      </w:r>
      <w:r w:rsidR="00C50C67">
        <w:rPr>
          <w:rStyle w:val="Emphasis"/>
        </w:rPr>
        <w:t>research institution</w:t>
      </w:r>
      <w:r w:rsidR="0079224E" w:rsidRPr="00187DF0">
        <w:rPr>
          <w:rStyle w:val="Emphasis"/>
        </w:rPr>
        <w:t xml:space="preserve">. </w:t>
      </w:r>
      <w:r w:rsidR="00E166A1" w:rsidRPr="00187DF0">
        <w:rPr>
          <w:rStyle w:val="Emphasis"/>
        </w:rPr>
        <w:t xml:space="preserve">In the third paragraph, the student describes their internship program. </w:t>
      </w:r>
      <w:r w:rsidR="005B2DB6" w:rsidRPr="00187DF0">
        <w:rPr>
          <w:rStyle w:val="Emphasis"/>
        </w:rPr>
        <w:t xml:space="preserve">In the </w:t>
      </w:r>
      <w:r w:rsidR="00E166A1" w:rsidRPr="00187DF0">
        <w:rPr>
          <w:rStyle w:val="Emphasis"/>
        </w:rPr>
        <w:t>fourth</w:t>
      </w:r>
      <w:r w:rsidR="005B2DB6" w:rsidRPr="00187DF0">
        <w:rPr>
          <w:rStyle w:val="Emphasis"/>
        </w:rPr>
        <w:t xml:space="preserve"> paragraph, the student </w:t>
      </w:r>
      <w:r w:rsidR="00E166A1" w:rsidRPr="00187DF0">
        <w:rPr>
          <w:rStyle w:val="Emphasis"/>
        </w:rPr>
        <w:t>describes the lab they will be working in throughout the term</w:t>
      </w:r>
      <w:r w:rsidR="0079224E" w:rsidRPr="00187DF0">
        <w:rPr>
          <w:rStyle w:val="Emphasis"/>
        </w:rPr>
        <w:t xml:space="preserve">. </w:t>
      </w:r>
      <w:r w:rsidR="00E166A1" w:rsidRPr="00187DF0">
        <w:rPr>
          <w:rStyle w:val="Emphasis"/>
        </w:rPr>
        <w:t>They</w:t>
      </w:r>
      <w:r w:rsidR="00AE6BD0" w:rsidRPr="00187DF0">
        <w:rPr>
          <w:rStyle w:val="Emphasis"/>
        </w:rPr>
        <w:t xml:space="preserve"> describe the credentials of their principal investigator (head of lab), describe the personnel of the lab, and </w:t>
      </w:r>
      <w:r w:rsidR="00ED3C80" w:rsidRPr="00187DF0">
        <w:rPr>
          <w:rStyle w:val="Emphasis"/>
        </w:rPr>
        <w:t>write about the specific research focus area of the lab</w:t>
      </w:r>
      <w:bookmarkEnd w:id="2"/>
      <w:r w:rsidR="0079224E" w:rsidRPr="00187DF0">
        <w:rPr>
          <w:rStyle w:val="Emphasis"/>
        </w:rPr>
        <w:t xml:space="preserve">. </w:t>
      </w:r>
    </w:p>
    <w:p w14:paraId="29162409" w14:textId="3A252559" w:rsidR="003B030C" w:rsidRPr="0091297D" w:rsidRDefault="00627997" w:rsidP="003B030C">
      <w:pPr>
        <w:rPr>
          <w:rFonts w:eastAsia="Arial Nova" w:cstheme="minorHAnsi"/>
          <w:b/>
          <w:bCs/>
          <w:sz w:val="24"/>
          <w:szCs w:val="24"/>
        </w:rPr>
      </w:pPr>
      <w:r>
        <w:rPr>
          <w:rStyle w:val="SubtleEmphasis"/>
          <w:i w:val="0"/>
          <w:iCs w:val="0"/>
        </w:rPr>
        <w:t>Remove a</w:t>
      </w:r>
      <w:r>
        <w:rPr>
          <w:rFonts w:eastAsia="Arial Nova" w:cstheme="minorHAnsi"/>
          <w:sz w:val="24"/>
          <w:szCs w:val="24"/>
        </w:rPr>
        <w:t>ll template instructional text in your final document.</w:t>
      </w:r>
    </w:p>
    <w:p w14:paraId="5171459C" w14:textId="526A8A09" w:rsidR="003B030C" w:rsidRPr="00FE2570" w:rsidRDefault="003B030C" w:rsidP="00FE2570">
      <w:pPr>
        <w:pStyle w:val="Heading2"/>
        <w:rPr>
          <w:rStyle w:val="Strong"/>
          <w:rFonts w:eastAsiaTheme="minorHAnsi"/>
        </w:rPr>
      </w:pPr>
      <w:r w:rsidRPr="00FE2570">
        <w:rPr>
          <w:rStyle w:val="Strong"/>
          <w:rFonts w:eastAsiaTheme="minorHAnsi"/>
        </w:rPr>
        <w:t>Proposed Project</w:t>
      </w:r>
    </w:p>
    <w:p w14:paraId="30D26B34" w14:textId="746CBE60" w:rsidR="0023022B" w:rsidRPr="007A5F46" w:rsidRDefault="0022036C" w:rsidP="0023022B">
      <w:pPr>
        <w:rPr>
          <w:rFonts w:eastAsia="Arial Nova" w:cstheme="minorHAnsi"/>
          <w:sz w:val="24"/>
          <w:szCs w:val="24"/>
        </w:rPr>
      </w:pPr>
      <w:r>
        <w:rPr>
          <w:rStyle w:val="SubtleEmphasis"/>
          <w:i w:val="0"/>
          <w:iCs w:val="0"/>
        </w:rPr>
        <w:t xml:space="preserve">Use </w:t>
      </w:r>
      <w:r w:rsidR="00282C47">
        <w:rPr>
          <w:rStyle w:val="SubtleEmphasis"/>
          <w:i w:val="0"/>
          <w:iCs w:val="0"/>
        </w:rPr>
        <w:t>1-</w:t>
      </w:r>
      <w:r w:rsidR="00864950">
        <w:rPr>
          <w:rStyle w:val="SubtleEmphasis"/>
          <w:i w:val="0"/>
          <w:iCs w:val="0"/>
        </w:rPr>
        <w:t>3</w:t>
      </w:r>
      <w:r w:rsidR="00282C47">
        <w:rPr>
          <w:rStyle w:val="SubtleEmphasis"/>
          <w:i w:val="0"/>
          <w:iCs w:val="0"/>
        </w:rPr>
        <w:t xml:space="preserve"> paragraphs to d</w:t>
      </w:r>
      <w:r w:rsidR="003B030C" w:rsidRPr="007A5F46">
        <w:rPr>
          <w:rStyle w:val="SubtleEmphasis"/>
          <w:i w:val="0"/>
          <w:iCs w:val="0"/>
        </w:rPr>
        <w:t>escribe in detail the proposed capstone project/experience</w:t>
      </w:r>
      <w:bookmarkStart w:id="3" w:name="_Int_YEPw5zPp"/>
      <w:r w:rsidR="003B030C" w:rsidRPr="007A5F46">
        <w:rPr>
          <w:rStyle w:val="SubtleEmphasis"/>
          <w:i w:val="0"/>
          <w:iCs w:val="0"/>
        </w:rPr>
        <w:t xml:space="preserve">. </w:t>
      </w:r>
      <w:bookmarkEnd w:id="3"/>
      <w:r w:rsidR="003B030C" w:rsidRPr="007A5F46">
        <w:rPr>
          <w:rStyle w:val="SubtleEmphasis"/>
          <w:i w:val="0"/>
          <w:iCs w:val="0"/>
        </w:rPr>
        <w:t xml:space="preserve">If you </w:t>
      </w:r>
      <w:r w:rsidR="0079224E">
        <w:rPr>
          <w:rStyle w:val="SubtleEmphasis"/>
          <w:i w:val="0"/>
          <w:iCs w:val="0"/>
        </w:rPr>
        <w:t xml:space="preserve">will </w:t>
      </w:r>
      <w:r w:rsidR="0079224E" w:rsidRPr="007A5F46">
        <w:rPr>
          <w:rStyle w:val="SubtleEmphasis"/>
          <w:i w:val="0"/>
          <w:iCs w:val="0"/>
        </w:rPr>
        <w:t>participate in</w:t>
      </w:r>
      <w:r w:rsidR="003B030C" w:rsidRPr="007A5F46">
        <w:rPr>
          <w:rStyle w:val="SubtleEmphasis"/>
          <w:i w:val="0"/>
          <w:iCs w:val="0"/>
        </w:rPr>
        <w:t xml:space="preserve"> an internship, please describe your expected tasks</w:t>
      </w:r>
      <w:r w:rsidR="0079224E" w:rsidRPr="007A5F46">
        <w:rPr>
          <w:rStyle w:val="SubtleEmphasis"/>
          <w:i w:val="0"/>
          <w:iCs w:val="0"/>
        </w:rPr>
        <w:t xml:space="preserve">. </w:t>
      </w:r>
      <w:r w:rsidR="003B030C" w:rsidRPr="007A5F46">
        <w:rPr>
          <w:rStyle w:val="SubtleEmphasis"/>
          <w:i w:val="0"/>
          <w:iCs w:val="0"/>
        </w:rPr>
        <w:t xml:space="preserve">If you </w:t>
      </w:r>
      <w:r w:rsidR="0079224E">
        <w:rPr>
          <w:rStyle w:val="SubtleEmphasis"/>
          <w:i w:val="0"/>
          <w:iCs w:val="0"/>
        </w:rPr>
        <w:t xml:space="preserve">will </w:t>
      </w:r>
      <w:r w:rsidR="0079224E" w:rsidRPr="007A5F46">
        <w:rPr>
          <w:rStyle w:val="SubtleEmphasis"/>
          <w:i w:val="0"/>
          <w:iCs w:val="0"/>
        </w:rPr>
        <w:t>participate in</w:t>
      </w:r>
      <w:r w:rsidR="003B030C" w:rsidRPr="007A5F46">
        <w:rPr>
          <w:rStyle w:val="SubtleEmphasis"/>
          <w:i w:val="0"/>
          <w:iCs w:val="0"/>
        </w:rPr>
        <w:t xml:space="preserve"> a research project, you may use this section to describe your research aims</w:t>
      </w:r>
      <w:r w:rsidR="0079224E" w:rsidRPr="007A5F46">
        <w:rPr>
          <w:rStyle w:val="SubtleEmphasis"/>
          <w:i w:val="0"/>
          <w:iCs w:val="0"/>
        </w:rPr>
        <w:t xml:space="preserve">. </w:t>
      </w:r>
      <w:r w:rsidR="003B030C" w:rsidRPr="007A5F46">
        <w:rPr>
          <w:rStyle w:val="SubtleEmphasis"/>
          <w:i w:val="0"/>
          <w:iCs w:val="0"/>
        </w:rPr>
        <w:t xml:space="preserve">If you intend to use a study abroad experience, </w:t>
      </w:r>
      <w:r w:rsidR="00282C47">
        <w:rPr>
          <w:rStyle w:val="SubtleEmphasis"/>
          <w:i w:val="0"/>
          <w:iCs w:val="0"/>
        </w:rPr>
        <w:t>explain what you will do during the study abroad experience that enhances your undergraduate education experience</w:t>
      </w:r>
      <w:r w:rsidR="0079224E">
        <w:rPr>
          <w:rStyle w:val="SubtleEmphasis"/>
          <w:i w:val="0"/>
          <w:iCs w:val="0"/>
        </w:rPr>
        <w:t xml:space="preserve">. </w:t>
      </w:r>
      <w:r w:rsidR="00282C47">
        <w:rPr>
          <w:rStyle w:val="SubtleEmphasis"/>
          <w:i w:val="0"/>
          <w:iCs w:val="0"/>
        </w:rPr>
        <w:t>Write about specific courses you will complete and/or unique experiences that you will participate in while overseas</w:t>
      </w:r>
      <w:r w:rsidR="0079224E">
        <w:rPr>
          <w:rStyle w:val="SubtleEmphasis"/>
          <w:i w:val="0"/>
          <w:iCs w:val="0"/>
        </w:rPr>
        <w:t xml:space="preserve">. </w:t>
      </w:r>
      <w:r w:rsidR="00627997">
        <w:rPr>
          <w:rStyle w:val="SubtleEmphasis"/>
          <w:i w:val="0"/>
          <w:iCs w:val="0"/>
        </w:rPr>
        <w:t>Remove a</w:t>
      </w:r>
      <w:r w:rsidR="0023022B">
        <w:rPr>
          <w:rFonts w:eastAsia="Arial Nova" w:cstheme="minorHAnsi"/>
          <w:sz w:val="24"/>
          <w:szCs w:val="24"/>
        </w:rPr>
        <w:t>ll template instructional text in your final document</w:t>
      </w:r>
      <w:r w:rsidR="0079224E">
        <w:rPr>
          <w:rFonts w:eastAsia="Arial Nova" w:cstheme="minorHAnsi"/>
          <w:sz w:val="24"/>
          <w:szCs w:val="24"/>
        </w:rPr>
        <w:t xml:space="preserve">. </w:t>
      </w:r>
    </w:p>
    <w:p w14:paraId="52ECBD0B" w14:textId="77777777" w:rsidR="00634257" w:rsidRDefault="00634257" w:rsidP="00FE2570">
      <w:pPr>
        <w:rPr>
          <w:rStyle w:val="Strong"/>
        </w:rPr>
      </w:pPr>
    </w:p>
    <w:p w14:paraId="697F657C" w14:textId="77777777" w:rsidR="00597152" w:rsidRDefault="00597152">
      <w:pPr>
        <w:rPr>
          <w:rStyle w:val="Strong"/>
        </w:rPr>
      </w:pPr>
      <w:r>
        <w:rPr>
          <w:rStyle w:val="Strong"/>
        </w:rPr>
        <w:br w:type="page"/>
      </w:r>
    </w:p>
    <w:p w14:paraId="170F3B18" w14:textId="64B75D33" w:rsidR="003B030C" w:rsidRPr="00FE2570" w:rsidRDefault="003B030C" w:rsidP="00FE2570">
      <w:pPr>
        <w:pStyle w:val="Heading2"/>
        <w:rPr>
          <w:rStyle w:val="Strong"/>
          <w:rFonts w:eastAsiaTheme="minorHAnsi"/>
        </w:rPr>
      </w:pPr>
      <w:r w:rsidRPr="00FE2570">
        <w:rPr>
          <w:rStyle w:val="Strong"/>
          <w:rFonts w:eastAsiaTheme="minorHAnsi"/>
        </w:rPr>
        <w:lastRenderedPageBreak/>
        <w:t>Learning Outcomes</w:t>
      </w:r>
    </w:p>
    <w:p w14:paraId="7D6D6170" w14:textId="2B7AC845" w:rsidR="006A76DD" w:rsidRDefault="00F20346" w:rsidP="00F20346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Learning outcomes are statements of actionable items that you hope to learn/accomplish </w:t>
      </w:r>
      <w:r w:rsidR="008A4F7C">
        <w:rPr>
          <w:rStyle w:val="SubtleEmphasis"/>
          <w:i w:val="0"/>
          <w:iCs w:val="0"/>
        </w:rPr>
        <w:t xml:space="preserve">while </w:t>
      </w:r>
      <w:r>
        <w:rPr>
          <w:rStyle w:val="SubtleEmphasis"/>
          <w:i w:val="0"/>
          <w:iCs w:val="0"/>
        </w:rPr>
        <w:t>participating in the capstone project/experience</w:t>
      </w:r>
      <w:r w:rsidR="0079224E">
        <w:rPr>
          <w:rStyle w:val="SubtleEmphasis"/>
          <w:i w:val="0"/>
          <w:iCs w:val="0"/>
        </w:rPr>
        <w:t xml:space="preserve">. </w:t>
      </w:r>
      <w:r w:rsidR="00A842EA">
        <w:rPr>
          <w:rStyle w:val="SubtleEmphasis"/>
          <w:i w:val="0"/>
          <w:iCs w:val="0"/>
        </w:rPr>
        <w:t>You should write 5-7 learning outcomes for your capstone project/experience</w:t>
      </w:r>
      <w:r w:rsidR="0079224E">
        <w:rPr>
          <w:rStyle w:val="SubtleEmphasis"/>
          <w:i w:val="0"/>
          <w:iCs w:val="0"/>
        </w:rPr>
        <w:t xml:space="preserve">. </w:t>
      </w:r>
      <w:r w:rsidR="00D47A9F">
        <w:rPr>
          <w:rStyle w:val="SubtleEmphasis"/>
          <w:i w:val="0"/>
          <w:iCs w:val="0"/>
        </w:rPr>
        <w:t xml:space="preserve">For each learning outcome, describe in </w:t>
      </w:r>
      <w:r w:rsidR="00FF0998">
        <w:rPr>
          <w:rStyle w:val="SubtleEmphasis"/>
          <w:i w:val="0"/>
          <w:iCs w:val="0"/>
        </w:rPr>
        <w:t>2</w:t>
      </w:r>
      <w:r w:rsidR="00AF3EC0">
        <w:rPr>
          <w:rStyle w:val="SubtleEmphasis"/>
          <w:i w:val="0"/>
          <w:iCs w:val="0"/>
        </w:rPr>
        <w:t>-</w:t>
      </w:r>
      <w:r w:rsidR="00FF0998">
        <w:rPr>
          <w:rStyle w:val="SubtleEmphasis"/>
          <w:i w:val="0"/>
          <w:iCs w:val="0"/>
        </w:rPr>
        <w:t>3</w:t>
      </w:r>
      <w:r w:rsidR="00AF3EC0">
        <w:rPr>
          <w:rStyle w:val="SubtleEmphasis"/>
          <w:i w:val="0"/>
          <w:iCs w:val="0"/>
        </w:rPr>
        <w:t xml:space="preserve"> sentences how the capstone project will support your learning outcome</w:t>
      </w:r>
      <w:r w:rsidR="0079224E">
        <w:rPr>
          <w:rStyle w:val="SubtleEmphasis"/>
          <w:i w:val="0"/>
          <w:iCs w:val="0"/>
        </w:rPr>
        <w:t xml:space="preserve">. </w:t>
      </w:r>
    </w:p>
    <w:p w14:paraId="3E5AD8A4" w14:textId="0ABCA4EA" w:rsidR="003B030C" w:rsidRDefault="00F20346" w:rsidP="00F20346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Some students (e.g.</w:t>
      </w:r>
      <w:r w:rsidR="00AD15ED">
        <w:rPr>
          <w:rStyle w:val="SubtleEmphasis"/>
          <w:i w:val="0"/>
          <w:iCs w:val="0"/>
        </w:rPr>
        <w:t>, nursing, education) may already have lengthy learning outcomes for their clinical or student teaching experience</w:t>
      </w:r>
      <w:r w:rsidR="0079224E">
        <w:rPr>
          <w:rStyle w:val="SubtleEmphasis"/>
          <w:i w:val="0"/>
          <w:iCs w:val="0"/>
        </w:rPr>
        <w:t xml:space="preserve">. </w:t>
      </w:r>
      <w:r w:rsidR="00AD15ED">
        <w:rPr>
          <w:rStyle w:val="SubtleEmphasis"/>
          <w:i w:val="0"/>
          <w:iCs w:val="0"/>
        </w:rPr>
        <w:t>Please do not append those here</w:t>
      </w:r>
      <w:r w:rsidR="0079224E">
        <w:rPr>
          <w:rStyle w:val="SubtleEmphasis"/>
          <w:i w:val="0"/>
          <w:iCs w:val="0"/>
        </w:rPr>
        <w:t xml:space="preserve">. </w:t>
      </w:r>
      <w:r w:rsidR="00AD15ED">
        <w:rPr>
          <w:rStyle w:val="SubtleEmphasis"/>
          <w:i w:val="0"/>
          <w:iCs w:val="0"/>
        </w:rPr>
        <w:t>Students should reflect on their individual strengths and desired areas of improvement in the context of the capstone opportunity and write a personalized set of 5-</w:t>
      </w:r>
      <w:r w:rsidR="00267CEC">
        <w:rPr>
          <w:rStyle w:val="SubtleEmphasis"/>
          <w:i w:val="0"/>
          <w:iCs w:val="0"/>
        </w:rPr>
        <w:t>7</w:t>
      </w:r>
      <w:r w:rsidR="00AD15ED">
        <w:rPr>
          <w:rStyle w:val="SubtleEmphasis"/>
          <w:i w:val="0"/>
          <w:iCs w:val="0"/>
        </w:rPr>
        <w:t xml:space="preserve"> learning outcomes</w:t>
      </w:r>
      <w:r w:rsidR="0079224E">
        <w:rPr>
          <w:rStyle w:val="SubtleEmphasis"/>
          <w:i w:val="0"/>
          <w:iCs w:val="0"/>
        </w:rPr>
        <w:t xml:space="preserve">. </w:t>
      </w:r>
    </w:p>
    <w:p w14:paraId="301E092A" w14:textId="21F05CA7" w:rsidR="00187DF0" w:rsidRPr="00187DF0" w:rsidRDefault="00187DF0" w:rsidP="00F20346">
      <w:pPr>
        <w:rPr>
          <w:rStyle w:val="Emphasis"/>
        </w:rPr>
      </w:pPr>
      <w:r w:rsidRPr="00187DF0">
        <w:rPr>
          <w:rStyle w:val="Emphasis"/>
        </w:rPr>
        <w:t>Example:  Learning outcomes for a biomedical sciences student participating in a neuroscience</w:t>
      </w:r>
      <w:r w:rsidR="00C50C67">
        <w:rPr>
          <w:rStyle w:val="Emphasis"/>
        </w:rPr>
        <w:t xml:space="preserve"> i</w:t>
      </w:r>
      <w:r w:rsidRPr="00187DF0">
        <w:rPr>
          <w:rStyle w:val="Emphasis"/>
        </w:rPr>
        <w:t>nternship</w:t>
      </w:r>
      <w:r w:rsidR="00C50C67">
        <w:rPr>
          <w:rStyle w:val="Emphasis"/>
        </w:rPr>
        <w:t xml:space="preserve"> at a major research institution</w:t>
      </w:r>
      <w:r w:rsidR="0079224E">
        <w:rPr>
          <w:rStyle w:val="Emphasis"/>
        </w:rPr>
        <w:t xml:space="preserve">. </w:t>
      </w:r>
    </w:p>
    <w:p w14:paraId="50B54575" w14:textId="02DA0FFE" w:rsidR="00187DF0" w:rsidRPr="00187DF0" w:rsidRDefault="00187DF0" w:rsidP="00F20346">
      <w:pPr>
        <w:rPr>
          <w:rStyle w:val="Emphasis"/>
        </w:rPr>
      </w:pPr>
      <w:r w:rsidRPr="00187DF0">
        <w:rPr>
          <w:rStyle w:val="Emphasis"/>
        </w:rPr>
        <w:t>After participating in my capstone project/experience, I will be able to:</w:t>
      </w:r>
    </w:p>
    <w:p w14:paraId="706DBA14" w14:textId="6FA91ABC" w:rsidR="00187DF0" w:rsidRPr="00187DF0" w:rsidRDefault="00187DF0" w:rsidP="00F20346">
      <w:pPr>
        <w:rPr>
          <w:rStyle w:val="Emphasis"/>
        </w:rPr>
      </w:pPr>
      <w:r w:rsidRPr="00187DF0">
        <w:rPr>
          <w:rStyle w:val="Emphasis"/>
        </w:rPr>
        <w:t>1.</w:t>
      </w:r>
      <w:r>
        <w:rPr>
          <w:rStyle w:val="Emphasis"/>
        </w:rPr>
        <w:t xml:space="preserve"> </w:t>
      </w:r>
      <w:r w:rsidR="00A35AAC">
        <w:rPr>
          <w:rStyle w:val="Emphasis"/>
        </w:rPr>
        <w:t xml:space="preserve">Set-up and troubleshoot RT-PCR experiments. </w:t>
      </w:r>
      <w:r w:rsidR="00B65BC8">
        <w:rPr>
          <w:rStyle w:val="Emphasis"/>
        </w:rPr>
        <w:t>We will examine apolipop</w:t>
      </w:r>
      <w:r w:rsidR="00856915">
        <w:rPr>
          <w:rStyle w:val="Emphasis"/>
        </w:rPr>
        <w:t>rotein E expression in post-mortem brain tissue samples</w:t>
      </w:r>
      <w:r w:rsidR="0079224E">
        <w:rPr>
          <w:rStyle w:val="Emphasis"/>
        </w:rPr>
        <w:t xml:space="preserve">. </w:t>
      </w:r>
      <w:r w:rsidR="00B548B5">
        <w:rPr>
          <w:rStyle w:val="Emphasis"/>
        </w:rPr>
        <w:t>The lab has conducted similar experiments in mouse tissue; I will develop alternate protocols and primer sets specific for human samples</w:t>
      </w:r>
      <w:r w:rsidR="0079224E">
        <w:rPr>
          <w:rStyle w:val="Emphasis"/>
        </w:rPr>
        <w:t xml:space="preserve">. </w:t>
      </w:r>
    </w:p>
    <w:p w14:paraId="03E5454A" w14:textId="756D871A" w:rsidR="00187DF0" w:rsidRPr="00187DF0" w:rsidRDefault="00187DF0" w:rsidP="00F20346">
      <w:pPr>
        <w:rPr>
          <w:rStyle w:val="Emphasis"/>
        </w:rPr>
      </w:pPr>
      <w:r w:rsidRPr="00187DF0">
        <w:rPr>
          <w:rStyle w:val="Emphasis"/>
        </w:rPr>
        <w:t>2.</w:t>
      </w:r>
      <w:r w:rsidR="00A35AAC">
        <w:rPr>
          <w:rStyle w:val="Emphasis"/>
        </w:rPr>
        <w:t xml:space="preserve"> Image live cells using confocal microscopy</w:t>
      </w:r>
      <w:r w:rsidR="0079224E">
        <w:rPr>
          <w:rStyle w:val="Emphasis"/>
        </w:rPr>
        <w:t xml:space="preserve">. </w:t>
      </w:r>
      <w:r w:rsidR="00F664DF">
        <w:rPr>
          <w:rStyle w:val="Emphasis"/>
        </w:rPr>
        <w:t>Confocal microscopy</w:t>
      </w:r>
      <w:r w:rsidR="00FF0998">
        <w:rPr>
          <w:rStyle w:val="Emphasis"/>
        </w:rPr>
        <w:t xml:space="preserve"> allows for high-resolution imaging in thick tissues</w:t>
      </w:r>
      <w:r w:rsidR="0079224E">
        <w:rPr>
          <w:rStyle w:val="Emphasis"/>
        </w:rPr>
        <w:t xml:space="preserve">. </w:t>
      </w:r>
      <w:r w:rsidR="00FF0998">
        <w:rPr>
          <w:rStyle w:val="Emphasis"/>
        </w:rPr>
        <w:t>The lab has a 2-week</w:t>
      </w:r>
      <w:r w:rsidR="003B63E4">
        <w:rPr>
          <w:rStyle w:val="Emphasis"/>
        </w:rPr>
        <w:t xml:space="preserve"> in-house</w:t>
      </w:r>
      <w:r w:rsidR="00FF0998">
        <w:rPr>
          <w:rStyle w:val="Emphasis"/>
        </w:rPr>
        <w:t xml:space="preserve"> confocal microscopy training program that I will complete as part of my internship</w:t>
      </w:r>
      <w:r w:rsidR="0079224E">
        <w:rPr>
          <w:rStyle w:val="Emphasis"/>
        </w:rPr>
        <w:t xml:space="preserve">. </w:t>
      </w:r>
      <w:r w:rsidR="003B63E4">
        <w:rPr>
          <w:rStyle w:val="Emphasis"/>
        </w:rPr>
        <w:t>The training is run by the head of the microscopy facility and is 2-hours per day for a total of 10 days</w:t>
      </w:r>
      <w:r w:rsidR="0079224E">
        <w:rPr>
          <w:rStyle w:val="Emphasis"/>
        </w:rPr>
        <w:t xml:space="preserve">. </w:t>
      </w:r>
    </w:p>
    <w:p w14:paraId="5E57502D" w14:textId="214EB95C" w:rsidR="00187DF0" w:rsidRPr="00D47A9F" w:rsidRDefault="00187DF0" w:rsidP="00F20346">
      <w:pPr>
        <w:rPr>
          <w:rStyle w:val="Emphasis"/>
        </w:rPr>
      </w:pPr>
      <w:r w:rsidRPr="00D47A9F">
        <w:rPr>
          <w:rStyle w:val="Emphasis"/>
        </w:rPr>
        <w:t>3.</w:t>
      </w:r>
      <w:r w:rsidR="00A35AAC" w:rsidRPr="00D47A9F">
        <w:rPr>
          <w:rStyle w:val="Emphasis"/>
        </w:rPr>
        <w:t xml:space="preserve"> Maintain </w:t>
      </w:r>
      <w:r w:rsidR="00D47A9F" w:rsidRPr="00D47A9F">
        <w:rPr>
          <w:rStyle w:val="Emphasis"/>
        </w:rPr>
        <w:t xml:space="preserve">an electronic scientific laboratory notebook. </w:t>
      </w:r>
      <w:r w:rsidR="00E77957">
        <w:rPr>
          <w:rStyle w:val="Emphasis"/>
        </w:rPr>
        <w:t>While I have experience with paper, handwritten laboratory notebooks, I do not have experience with electronic lab notebooks</w:t>
      </w:r>
      <w:r w:rsidR="0079224E">
        <w:rPr>
          <w:rStyle w:val="Emphasis"/>
        </w:rPr>
        <w:t xml:space="preserve">. </w:t>
      </w:r>
      <w:r w:rsidR="00E77957">
        <w:rPr>
          <w:rStyle w:val="Emphasis"/>
        </w:rPr>
        <w:t xml:space="preserve">I will learn </w:t>
      </w:r>
      <w:r w:rsidR="00583FBE">
        <w:rPr>
          <w:rStyle w:val="Emphasis"/>
        </w:rPr>
        <w:t>how to use LabArchives to keep an electronic lab notebook</w:t>
      </w:r>
      <w:r w:rsidR="0079224E">
        <w:rPr>
          <w:rStyle w:val="Emphasis"/>
        </w:rPr>
        <w:t xml:space="preserve">. </w:t>
      </w:r>
      <w:r w:rsidR="00A56F83">
        <w:rPr>
          <w:rStyle w:val="Emphasis"/>
        </w:rPr>
        <w:t>The graduate student in the lab will teach me how to keep records in this system</w:t>
      </w:r>
      <w:r w:rsidR="0079224E">
        <w:rPr>
          <w:rStyle w:val="Emphasis"/>
        </w:rPr>
        <w:t xml:space="preserve">. </w:t>
      </w:r>
      <w:r w:rsidR="00A56F83">
        <w:rPr>
          <w:rStyle w:val="Emphasis"/>
        </w:rPr>
        <w:t>I need to pay special attention to how images from various instruments are captured in the electronic records system because I am used to printing and pasting pictures into my lab notebook</w:t>
      </w:r>
      <w:r w:rsidR="0079224E">
        <w:rPr>
          <w:rStyle w:val="Emphasis"/>
        </w:rPr>
        <w:t xml:space="preserve">. </w:t>
      </w:r>
    </w:p>
    <w:p w14:paraId="511E12C0" w14:textId="094A28CE" w:rsidR="00187DF0" w:rsidRPr="00D47A9F" w:rsidRDefault="00187DF0" w:rsidP="00F20346">
      <w:pPr>
        <w:rPr>
          <w:rStyle w:val="SubtleEmphasis"/>
        </w:rPr>
      </w:pPr>
      <w:r w:rsidRPr="00D47A9F">
        <w:rPr>
          <w:rStyle w:val="SubtleEmphasis"/>
        </w:rPr>
        <w:t>4.</w:t>
      </w:r>
      <w:r w:rsidR="00D47A9F" w:rsidRPr="00D47A9F">
        <w:rPr>
          <w:rStyle w:val="SubtleEmphasis"/>
        </w:rPr>
        <w:t xml:space="preserve"> Prepare and present informal lab meeting presentations</w:t>
      </w:r>
      <w:r w:rsidR="0079224E" w:rsidRPr="00D47A9F">
        <w:rPr>
          <w:rStyle w:val="SubtleEmphasis"/>
        </w:rPr>
        <w:t>.</w:t>
      </w:r>
      <w:r w:rsidR="0079224E">
        <w:rPr>
          <w:rStyle w:val="SubtleEmphasis"/>
        </w:rPr>
        <w:t xml:space="preserve"> </w:t>
      </w:r>
      <w:r w:rsidR="00A56F83">
        <w:rPr>
          <w:rStyle w:val="SubtleEmphasis"/>
        </w:rPr>
        <w:t>The lab has informal lab meetings every Friday</w:t>
      </w:r>
      <w:r w:rsidR="0079224E">
        <w:rPr>
          <w:rStyle w:val="SubtleEmphasis"/>
        </w:rPr>
        <w:t xml:space="preserve">. </w:t>
      </w:r>
      <w:r w:rsidR="00A56F83">
        <w:rPr>
          <w:rStyle w:val="SubtleEmphasis"/>
        </w:rPr>
        <w:t>Each lab member is assigned a presentation day</w:t>
      </w:r>
      <w:r w:rsidR="0079224E">
        <w:rPr>
          <w:rStyle w:val="SubtleEmphasis"/>
        </w:rPr>
        <w:t xml:space="preserve">. </w:t>
      </w:r>
      <w:r w:rsidR="00A56F83">
        <w:rPr>
          <w:rStyle w:val="SubtleEmphasis"/>
        </w:rPr>
        <w:t xml:space="preserve">I will need to prepare an informal presentation of my work using </w:t>
      </w:r>
      <w:r w:rsidR="0079224E">
        <w:rPr>
          <w:rStyle w:val="SubtleEmphasis"/>
        </w:rPr>
        <w:t xml:space="preserve">PowerPoint. </w:t>
      </w:r>
      <w:r w:rsidR="00A56F83">
        <w:rPr>
          <w:rStyle w:val="SubtleEmphasis"/>
        </w:rPr>
        <w:t xml:space="preserve">After the meeting, I will need to update my presentation to include comments from the meeting so that I can </w:t>
      </w:r>
      <w:r w:rsidR="009949FB">
        <w:rPr>
          <w:rStyle w:val="SubtleEmphasis"/>
        </w:rPr>
        <w:t>incorporate the feedback into future experiments, presentations, or the final manuscript</w:t>
      </w:r>
      <w:r w:rsidR="0079224E">
        <w:rPr>
          <w:rStyle w:val="SubtleEmphasis"/>
        </w:rPr>
        <w:t xml:space="preserve">. </w:t>
      </w:r>
      <w:r w:rsidR="009949FB">
        <w:rPr>
          <w:rStyle w:val="SubtleEmphasis"/>
        </w:rPr>
        <w:t xml:space="preserve">I anticipate presenting </w:t>
      </w:r>
      <w:r w:rsidR="0079224E">
        <w:rPr>
          <w:rStyle w:val="SubtleEmphasis"/>
        </w:rPr>
        <w:t>four</w:t>
      </w:r>
      <w:r w:rsidR="009949FB">
        <w:rPr>
          <w:rStyle w:val="SubtleEmphasis"/>
        </w:rPr>
        <w:t xml:space="preserve"> times during the capstone project</w:t>
      </w:r>
      <w:r w:rsidR="0079224E">
        <w:rPr>
          <w:rStyle w:val="SubtleEmphasis"/>
        </w:rPr>
        <w:t xml:space="preserve">. </w:t>
      </w:r>
    </w:p>
    <w:p w14:paraId="683EFE48" w14:textId="504B3B6C" w:rsidR="00187DF0" w:rsidRPr="00D47A9F" w:rsidRDefault="00187DF0" w:rsidP="00F20346">
      <w:pPr>
        <w:rPr>
          <w:rStyle w:val="SubtleEmphasis"/>
        </w:rPr>
      </w:pPr>
      <w:r w:rsidRPr="00D47A9F">
        <w:rPr>
          <w:rStyle w:val="SubtleEmphasis"/>
        </w:rPr>
        <w:t>5.</w:t>
      </w:r>
      <w:r w:rsidR="00D47A9F" w:rsidRPr="00D47A9F">
        <w:rPr>
          <w:rStyle w:val="SubtleEmphasis"/>
        </w:rPr>
        <w:t xml:space="preserve"> Create a scientific figure for a manuscript. </w:t>
      </w:r>
      <w:r w:rsidR="009949FB">
        <w:rPr>
          <w:rStyle w:val="SubtleEmphasis"/>
        </w:rPr>
        <w:t>The data from my capstone project will be used to generate one figure that will become part of a larger manuscript</w:t>
      </w:r>
      <w:r w:rsidR="0079224E">
        <w:rPr>
          <w:rStyle w:val="SubtleEmphasis"/>
        </w:rPr>
        <w:t xml:space="preserve">. </w:t>
      </w:r>
      <w:r w:rsidR="009949FB">
        <w:rPr>
          <w:rStyle w:val="SubtleEmphasis"/>
        </w:rPr>
        <w:t xml:space="preserve">I will learn to use </w:t>
      </w:r>
      <w:r w:rsidR="00E01C1B">
        <w:rPr>
          <w:rStyle w:val="SubtleEmphasis"/>
        </w:rPr>
        <w:t>Adobe Illustrator to create scientific figures that include figure legends and properly labeled axis</w:t>
      </w:r>
      <w:r w:rsidR="0079224E">
        <w:rPr>
          <w:rStyle w:val="SubtleEmphasis"/>
        </w:rPr>
        <w:t xml:space="preserve">. </w:t>
      </w:r>
      <w:r w:rsidR="00E01C1B">
        <w:rPr>
          <w:rStyle w:val="SubtleEmphasis"/>
        </w:rPr>
        <w:t xml:space="preserve">I will learn the basic of Adobe Illustrator outside of the lab experience by watching a series of </w:t>
      </w:r>
      <w:r w:rsidR="00E01C1B">
        <w:rPr>
          <w:rStyle w:val="SubtleEmphasis"/>
        </w:rPr>
        <w:lastRenderedPageBreak/>
        <w:t>YouTube videos</w:t>
      </w:r>
      <w:r w:rsidR="0079224E">
        <w:rPr>
          <w:rStyle w:val="SubtleEmphasis"/>
        </w:rPr>
        <w:t xml:space="preserve">. </w:t>
      </w:r>
      <w:r w:rsidR="00E01C1B">
        <w:rPr>
          <w:rStyle w:val="SubtleEmphasis"/>
        </w:rPr>
        <w:t>My figure drafts will be reviewed first by the graduate student</w:t>
      </w:r>
      <w:r w:rsidR="0079224E">
        <w:rPr>
          <w:rStyle w:val="SubtleEmphasis"/>
        </w:rPr>
        <w:t xml:space="preserve">. </w:t>
      </w:r>
      <w:r w:rsidR="003B63E4">
        <w:rPr>
          <w:rStyle w:val="SubtleEmphasis"/>
        </w:rPr>
        <w:t>After multiple edits, the figures will be presented to the head of the laboratory</w:t>
      </w:r>
      <w:r w:rsidR="0079224E">
        <w:rPr>
          <w:rStyle w:val="SubtleEmphasis"/>
        </w:rPr>
        <w:t xml:space="preserve">. </w:t>
      </w:r>
    </w:p>
    <w:p w14:paraId="691905D1" w14:textId="39EC3707" w:rsidR="00187DF0" w:rsidRDefault="00627997" w:rsidP="00F20346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Remove a</w:t>
      </w:r>
      <w:r>
        <w:rPr>
          <w:rFonts w:eastAsia="Arial Nova" w:cstheme="minorHAnsi"/>
          <w:sz w:val="24"/>
          <w:szCs w:val="24"/>
        </w:rPr>
        <w:t>ll template instructional text in your final document.</w:t>
      </w:r>
    </w:p>
    <w:p w14:paraId="653EF6B7" w14:textId="77777777" w:rsidR="00627997" w:rsidRDefault="00627997" w:rsidP="00F20346">
      <w:pPr>
        <w:rPr>
          <w:rStyle w:val="Strong"/>
        </w:rPr>
      </w:pPr>
    </w:p>
    <w:p w14:paraId="7709AC96" w14:textId="3607D339" w:rsidR="00267CEC" w:rsidRPr="00977FD0" w:rsidRDefault="00267CEC" w:rsidP="00FE2570">
      <w:pPr>
        <w:pStyle w:val="Heading2"/>
        <w:rPr>
          <w:rStyle w:val="Strong"/>
        </w:rPr>
      </w:pPr>
      <w:r w:rsidRPr="00977FD0">
        <w:rPr>
          <w:rStyle w:val="Strong"/>
        </w:rPr>
        <w:t>After participating in my capstone project/experience, I will be able to:</w:t>
      </w:r>
    </w:p>
    <w:p w14:paraId="3E35EC03" w14:textId="77777777" w:rsidR="003B030C" w:rsidRPr="0091297D" w:rsidRDefault="003B030C" w:rsidP="003B030C">
      <w:pPr>
        <w:rPr>
          <w:rFonts w:eastAsia="Arial Nova" w:cstheme="minorHAnsi"/>
          <w:b/>
          <w:bCs/>
          <w:sz w:val="24"/>
          <w:szCs w:val="24"/>
        </w:rPr>
      </w:pPr>
      <w:r w:rsidRPr="0091297D">
        <w:rPr>
          <w:rFonts w:eastAsia="Arial Nova" w:cstheme="minorHAnsi"/>
          <w:b/>
          <w:bCs/>
          <w:sz w:val="24"/>
          <w:szCs w:val="24"/>
        </w:rPr>
        <w:t>1.</w:t>
      </w:r>
    </w:p>
    <w:p w14:paraId="35AC002A" w14:textId="77777777" w:rsidR="003B030C" w:rsidRPr="0091297D" w:rsidRDefault="003B030C" w:rsidP="003B030C">
      <w:pPr>
        <w:rPr>
          <w:rFonts w:eastAsia="Arial Nova" w:cstheme="minorHAnsi"/>
          <w:b/>
          <w:bCs/>
          <w:sz w:val="24"/>
          <w:szCs w:val="24"/>
        </w:rPr>
      </w:pPr>
      <w:r w:rsidRPr="0091297D">
        <w:rPr>
          <w:rFonts w:eastAsia="Arial Nova" w:cstheme="minorHAnsi"/>
          <w:b/>
          <w:bCs/>
          <w:sz w:val="24"/>
          <w:szCs w:val="24"/>
        </w:rPr>
        <w:t>2.</w:t>
      </w:r>
    </w:p>
    <w:p w14:paraId="228F1344" w14:textId="77777777" w:rsidR="003B030C" w:rsidRPr="0091297D" w:rsidRDefault="003B030C" w:rsidP="003B030C">
      <w:pPr>
        <w:rPr>
          <w:rFonts w:eastAsia="Arial Nova" w:cstheme="minorHAnsi"/>
          <w:b/>
          <w:bCs/>
          <w:sz w:val="24"/>
          <w:szCs w:val="24"/>
        </w:rPr>
      </w:pPr>
      <w:r w:rsidRPr="0091297D">
        <w:rPr>
          <w:rFonts w:eastAsia="Arial Nova" w:cstheme="minorHAnsi"/>
          <w:b/>
          <w:bCs/>
          <w:sz w:val="24"/>
          <w:szCs w:val="24"/>
        </w:rPr>
        <w:t>3.</w:t>
      </w:r>
    </w:p>
    <w:p w14:paraId="65E2E088" w14:textId="764AD612" w:rsidR="003B030C" w:rsidRDefault="00744D98" w:rsidP="003B030C">
      <w:pPr>
        <w:rPr>
          <w:rFonts w:eastAsia="Arial Nova" w:cstheme="minorHAnsi"/>
          <w:b/>
          <w:bCs/>
          <w:sz w:val="24"/>
          <w:szCs w:val="24"/>
        </w:rPr>
      </w:pPr>
      <w:r>
        <w:rPr>
          <w:rFonts w:eastAsia="Arial Nova" w:cstheme="minorHAnsi"/>
          <w:b/>
          <w:bCs/>
          <w:sz w:val="24"/>
          <w:szCs w:val="24"/>
        </w:rPr>
        <w:t xml:space="preserve">4. </w:t>
      </w:r>
    </w:p>
    <w:p w14:paraId="0EB87E65" w14:textId="5CDA8386" w:rsidR="00744D98" w:rsidRPr="0091297D" w:rsidRDefault="00744D98" w:rsidP="003B030C">
      <w:pPr>
        <w:rPr>
          <w:rFonts w:eastAsia="Arial Nova" w:cstheme="minorHAnsi"/>
          <w:b/>
          <w:bCs/>
          <w:sz w:val="24"/>
          <w:szCs w:val="24"/>
        </w:rPr>
      </w:pPr>
      <w:r>
        <w:rPr>
          <w:rFonts w:eastAsia="Arial Nova" w:cstheme="minorHAnsi"/>
          <w:b/>
          <w:bCs/>
          <w:sz w:val="24"/>
          <w:szCs w:val="24"/>
        </w:rPr>
        <w:t>5.</w:t>
      </w:r>
    </w:p>
    <w:p w14:paraId="4BCCB086" w14:textId="77777777" w:rsidR="003B030C" w:rsidRPr="0091297D" w:rsidRDefault="003B030C" w:rsidP="003B030C">
      <w:pPr>
        <w:rPr>
          <w:rFonts w:eastAsia="Arial Nova" w:cstheme="minorHAnsi"/>
          <w:b/>
          <w:bCs/>
          <w:sz w:val="24"/>
          <w:szCs w:val="24"/>
        </w:rPr>
      </w:pPr>
    </w:p>
    <w:p w14:paraId="069CECD5" w14:textId="36E07052" w:rsidR="003B030C" w:rsidRPr="00FE2570" w:rsidRDefault="003B030C" w:rsidP="00FE2570">
      <w:pPr>
        <w:pStyle w:val="Heading2"/>
        <w:rPr>
          <w:rStyle w:val="Strong"/>
          <w:rFonts w:eastAsiaTheme="minorHAnsi"/>
        </w:rPr>
      </w:pPr>
      <w:r w:rsidRPr="00FE2570">
        <w:rPr>
          <w:rStyle w:val="Strong"/>
          <w:rFonts w:eastAsiaTheme="minorHAnsi"/>
        </w:rPr>
        <w:t>Alignment with Coursework</w:t>
      </w:r>
    </w:p>
    <w:p w14:paraId="3C0B756B" w14:textId="4B482F90" w:rsidR="003B030C" w:rsidRPr="0091297D" w:rsidRDefault="003B030C" w:rsidP="003B030C">
      <w:pPr>
        <w:rPr>
          <w:rFonts w:eastAsia="Arial Nova" w:cstheme="minorHAnsi"/>
          <w:b/>
          <w:bCs/>
          <w:sz w:val="24"/>
          <w:szCs w:val="24"/>
        </w:rPr>
      </w:pPr>
      <w:r w:rsidRPr="00631546">
        <w:rPr>
          <w:rStyle w:val="SubtleEmphasis"/>
          <w:i w:val="0"/>
          <w:iCs w:val="0"/>
        </w:rPr>
        <w:t>In this section, describe in 1-3 paragraphs how the capstone project/experience will support or supplement your college coursework</w:t>
      </w:r>
      <w:r w:rsidR="0079224E" w:rsidRPr="00631546">
        <w:rPr>
          <w:rStyle w:val="SubtleEmphasis"/>
          <w:i w:val="0"/>
          <w:iCs w:val="0"/>
        </w:rPr>
        <w:t xml:space="preserve">. </w:t>
      </w:r>
      <w:r w:rsidRPr="00631546">
        <w:rPr>
          <w:rStyle w:val="SubtleEmphasis"/>
          <w:i w:val="0"/>
          <w:iCs w:val="0"/>
        </w:rPr>
        <w:t xml:space="preserve">You </w:t>
      </w:r>
      <w:r w:rsidR="00744D98">
        <w:rPr>
          <w:rStyle w:val="SubtleEmphasis"/>
          <w:i w:val="0"/>
          <w:iCs w:val="0"/>
        </w:rPr>
        <w:t xml:space="preserve">should write about </w:t>
      </w:r>
      <w:r w:rsidRPr="00631546">
        <w:rPr>
          <w:rStyle w:val="SubtleEmphasis"/>
          <w:i w:val="0"/>
          <w:iCs w:val="0"/>
        </w:rPr>
        <w:t>specific courses completed and</w:t>
      </w:r>
      <w:r w:rsidR="00744D98">
        <w:rPr>
          <w:rStyle w:val="SubtleEmphasis"/>
          <w:i w:val="0"/>
          <w:iCs w:val="0"/>
        </w:rPr>
        <w:t xml:space="preserve"> how </w:t>
      </w:r>
      <w:r w:rsidR="006D39D9">
        <w:rPr>
          <w:rStyle w:val="SubtleEmphasis"/>
          <w:i w:val="0"/>
          <w:iCs w:val="0"/>
        </w:rPr>
        <w:t>the</w:t>
      </w:r>
      <w:r w:rsidR="00744D98">
        <w:rPr>
          <w:rStyle w:val="SubtleEmphasis"/>
          <w:i w:val="0"/>
          <w:iCs w:val="0"/>
        </w:rPr>
        <w:t xml:space="preserve"> course provided preparation for the capstone project/experience</w:t>
      </w:r>
      <w:r w:rsidR="0079224E">
        <w:rPr>
          <w:rStyle w:val="SubtleEmphasis"/>
          <w:i w:val="0"/>
          <w:iCs w:val="0"/>
        </w:rPr>
        <w:t xml:space="preserve">. </w:t>
      </w:r>
      <w:r w:rsidR="00744D98">
        <w:rPr>
          <w:rStyle w:val="SubtleEmphasis"/>
          <w:i w:val="0"/>
          <w:iCs w:val="0"/>
        </w:rPr>
        <w:t>You should also</w:t>
      </w:r>
      <w:r w:rsidRPr="00631546">
        <w:rPr>
          <w:rStyle w:val="SubtleEmphasis"/>
          <w:i w:val="0"/>
          <w:iCs w:val="0"/>
        </w:rPr>
        <w:t xml:space="preserve"> discuss gaps in your coursework that the capstone experience will fulfill. </w:t>
      </w:r>
      <w:r w:rsidR="00627997">
        <w:rPr>
          <w:rStyle w:val="SubtleEmphasis"/>
          <w:i w:val="0"/>
          <w:iCs w:val="0"/>
        </w:rPr>
        <w:t>Remove a</w:t>
      </w:r>
      <w:r w:rsidR="00627997">
        <w:rPr>
          <w:rFonts w:eastAsia="Arial Nova" w:cstheme="minorHAnsi"/>
          <w:sz w:val="24"/>
          <w:szCs w:val="24"/>
        </w:rPr>
        <w:t>ll template instructional text in your final document.</w:t>
      </w:r>
    </w:p>
    <w:p w14:paraId="1EA452EE" w14:textId="77777777" w:rsidR="003B030C" w:rsidRPr="00081C79" w:rsidRDefault="003B030C" w:rsidP="005763C8">
      <w:pPr>
        <w:pStyle w:val="Heading2"/>
        <w:rPr>
          <w:rStyle w:val="Strong"/>
        </w:rPr>
      </w:pPr>
      <w:r w:rsidRPr="00081C79">
        <w:rPr>
          <w:rStyle w:val="Strong"/>
        </w:rPr>
        <w:t>Alignment with Hicks Honors College Areas of Focus</w:t>
      </w:r>
    </w:p>
    <w:p w14:paraId="406ABF3D" w14:textId="77777777" w:rsidR="00597152" w:rsidRPr="0091297D" w:rsidRDefault="003B030C" w:rsidP="00597152">
      <w:pPr>
        <w:rPr>
          <w:rFonts w:eastAsia="Arial Nova" w:cstheme="minorHAnsi"/>
          <w:b/>
          <w:bCs/>
          <w:sz w:val="24"/>
          <w:szCs w:val="24"/>
        </w:rPr>
      </w:pPr>
      <w:r w:rsidRPr="00631546">
        <w:rPr>
          <w:rStyle w:val="SubtleEmphasis"/>
          <w:i w:val="0"/>
          <w:iCs w:val="0"/>
        </w:rPr>
        <w:t>Consider the five focus areas of student development embraced by the Hicks Honors College</w:t>
      </w:r>
      <w:r w:rsidR="0079224E" w:rsidRPr="00631546">
        <w:rPr>
          <w:rStyle w:val="SubtleEmphasis"/>
          <w:i w:val="0"/>
          <w:iCs w:val="0"/>
        </w:rPr>
        <w:t xml:space="preserve">. </w:t>
      </w:r>
      <w:r w:rsidRPr="00631546">
        <w:rPr>
          <w:rStyle w:val="SubtleEmphasis"/>
          <w:i w:val="0"/>
          <w:iCs w:val="0"/>
        </w:rPr>
        <w:t xml:space="preserve">For each </w:t>
      </w:r>
      <w:r w:rsidR="00597152">
        <w:rPr>
          <w:rStyle w:val="SubtleEmphasis"/>
          <w:i w:val="0"/>
          <w:iCs w:val="0"/>
        </w:rPr>
        <w:t>focus area selected</w:t>
      </w:r>
      <w:r w:rsidRPr="00631546">
        <w:rPr>
          <w:rStyle w:val="SubtleEmphasis"/>
          <w:i w:val="0"/>
          <w:iCs w:val="0"/>
        </w:rPr>
        <w:t xml:space="preserve">, </w:t>
      </w:r>
      <w:r w:rsidR="00627997">
        <w:rPr>
          <w:rStyle w:val="SubtleEmphasis"/>
          <w:i w:val="0"/>
          <w:iCs w:val="0"/>
        </w:rPr>
        <w:t xml:space="preserve">write </w:t>
      </w:r>
      <w:r w:rsidR="00597152">
        <w:rPr>
          <w:rStyle w:val="SubtleEmphasis"/>
          <w:i w:val="0"/>
          <w:iCs w:val="0"/>
        </w:rPr>
        <w:t xml:space="preserve">one paragraph describing </w:t>
      </w:r>
      <w:r w:rsidRPr="00631546">
        <w:rPr>
          <w:rStyle w:val="SubtleEmphasis"/>
          <w:i w:val="0"/>
          <w:iCs w:val="0"/>
        </w:rPr>
        <w:t xml:space="preserve">how your capstone project/experience will support </w:t>
      </w:r>
      <w:r w:rsidR="00597152">
        <w:rPr>
          <w:rStyle w:val="SubtleEmphasis"/>
          <w:i w:val="0"/>
          <w:iCs w:val="0"/>
        </w:rPr>
        <w:t>the focus area</w:t>
      </w:r>
      <w:r w:rsidR="0079224E" w:rsidRPr="00631546">
        <w:rPr>
          <w:rStyle w:val="SubtleEmphasis"/>
          <w:i w:val="0"/>
          <w:iCs w:val="0"/>
        </w:rPr>
        <w:t xml:space="preserve">. </w:t>
      </w:r>
      <w:r w:rsidRPr="00631546">
        <w:rPr>
          <w:rStyle w:val="SubtleEmphasis"/>
          <w:i w:val="0"/>
          <w:iCs w:val="0"/>
        </w:rPr>
        <w:t xml:space="preserve">Your capstone project/experience </w:t>
      </w:r>
      <w:r w:rsidR="0079224E" w:rsidRPr="00631546">
        <w:rPr>
          <w:rStyle w:val="SubtleEmphasis"/>
          <w:i w:val="0"/>
          <w:iCs w:val="0"/>
        </w:rPr>
        <w:t>does not</w:t>
      </w:r>
      <w:r w:rsidRPr="00631546">
        <w:rPr>
          <w:rStyle w:val="SubtleEmphasis"/>
          <w:i w:val="0"/>
          <w:iCs w:val="0"/>
        </w:rPr>
        <w:t xml:space="preserve"> need to support all five areas, but the project/experience should capture at least </w:t>
      </w:r>
      <w:r w:rsidRPr="00631546">
        <w:rPr>
          <w:rStyle w:val="SubtleEmphasis"/>
          <w:b/>
          <w:bCs/>
          <w:i w:val="0"/>
          <w:iCs w:val="0"/>
        </w:rPr>
        <w:t>three of the five</w:t>
      </w:r>
      <w:r w:rsidRPr="00631546">
        <w:rPr>
          <w:rStyle w:val="SubtleEmphasis"/>
          <w:i w:val="0"/>
          <w:iCs w:val="0"/>
        </w:rPr>
        <w:t xml:space="preserve"> focus areas</w:t>
      </w:r>
      <w:r w:rsidR="0079224E" w:rsidRPr="00631546">
        <w:rPr>
          <w:rStyle w:val="SubtleEmphasis"/>
          <w:i w:val="0"/>
          <w:iCs w:val="0"/>
        </w:rPr>
        <w:t xml:space="preserve">. </w:t>
      </w:r>
      <w:r w:rsidR="00597152">
        <w:rPr>
          <w:rStyle w:val="SubtleEmphasis"/>
          <w:i w:val="0"/>
          <w:iCs w:val="0"/>
        </w:rPr>
        <w:t>Remove a</w:t>
      </w:r>
      <w:r w:rsidR="00597152">
        <w:rPr>
          <w:rFonts w:eastAsia="Arial Nova" w:cstheme="minorHAnsi"/>
          <w:sz w:val="24"/>
          <w:szCs w:val="24"/>
        </w:rPr>
        <w:t>ll template instructional text in your final document.</w:t>
      </w:r>
    </w:p>
    <w:p w14:paraId="37B18D44" w14:textId="77777777" w:rsidR="003B030C" w:rsidRPr="00631546" w:rsidRDefault="003B030C" w:rsidP="003B030C">
      <w:pPr>
        <w:pStyle w:val="ListParagraph"/>
        <w:numPr>
          <w:ilvl w:val="0"/>
          <w:numId w:val="1"/>
        </w:numPr>
        <w:rPr>
          <w:rStyle w:val="Emphasis"/>
          <w:i w:val="0"/>
          <w:iCs w:val="0"/>
        </w:rPr>
      </w:pPr>
      <w:r w:rsidRPr="00631546">
        <w:rPr>
          <w:rStyle w:val="Strong"/>
        </w:rPr>
        <w:t>Critical Thinking</w:t>
      </w:r>
      <w:r w:rsidRPr="00631546">
        <w:rPr>
          <w:rFonts w:eastAsia="Arial Nova" w:cstheme="minorHAnsi"/>
          <w:sz w:val="24"/>
          <w:szCs w:val="24"/>
        </w:rPr>
        <w:t xml:space="preserve">:  </w:t>
      </w:r>
      <w:r w:rsidRPr="00631546">
        <w:rPr>
          <w:rStyle w:val="SubtleEmphasis"/>
          <w:i w:val="0"/>
          <w:iCs w:val="0"/>
        </w:rPr>
        <w:t>the intellectually disciplined process of actively and skillfully conceptualizing, applying, analyzing, synthesizing, and/or evaluating information gathered from, or generated by, observation, experience, reflection, reasoning, or communication, as a guide to belief and action (Scriven &amp; Paul, 1987)</w:t>
      </w:r>
    </w:p>
    <w:p w14:paraId="318530BD" w14:textId="77777777" w:rsidR="003B030C" w:rsidRPr="00631546" w:rsidRDefault="003B030C" w:rsidP="003B030C">
      <w:pPr>
        <w:pStyle w:val="ListParagraph"/>
        <w:numPr>
          <w:ilvl w:val="0"/>
          <w:numId w:val="1"/>
        </w:numPr>
        <w:rPr>
          <w:rStyle w:val="Emphasis"/>
          <w:i w:val="0"/>
          <w:iCs w:val="0"/>
        </w:rPr>
      </w:pPr>
      <w:r w:rsidRPr="00631546">
        <w:rPr>
          <w:rStyle w:val="Strong"/>
        </w:rPr>
        <w:t>Leadership</w:t>
      </w:r>
      <w:r w:rsidRPr="00631546">
        <w:rPr>
          <w:rFonts w:eastAsia="Arial Nova" w:cstheme="minorHAnsi"/>
          <w:sz w:val="24"/>
          <w:szCs w:val="24"/>
        </w:rPr>
        <w:t xml:space="preserve">: </w:t>
      </w:r>
      <w:r w:rsidRPr="00631546">
        <w:rPr>
          <w:rStyle w:val="SubtleEmphasis"/>
          <w:i w:val="0"/>
          <w:iCs w:val="0"/>
        </w:rPr>
        <w:t>a process in which a person uses behaviors and skills to influence others to work toward a common goal (Drugus &amp; Landoy, 2014)</w:t>
      </w:r>
    </w:p>
    <w:p w14:paraId="5DAB7DA1" w14:textId="77777777" w:rsidR="003B030C" w:rsidRPr="00631546" w:rsidRDefault="003B030C" w:rsidP="003B030C">
      <w:pPr>
        <w:pStyle w:val="ListParagraph"/>
        <w:numPr>
          <w:ilvl w:val="0"/>
          <w:numId w:val="1"/>
        </w:numPr>
        <w:rPr>
          <w:rStyle w:val="SubtleEmphasis"/>
          <w:i w:val="0"/>
          <w:iCs w:val="0"/>
        </w:rPr>
      </w:pPr>
      <w:r w:rsidRPr="00631546">
        <w:rPr>
          <w:rStyle w:val="Strong"/>
        </w:rPr>
        <w:t>Engagement</w:t>
      </w:r>
      <w:r w:rsidRPr="00631546">
        <w:rPr>
          <w:rFonts w:eastAsia="Arial Nova" w:cstheme="minorHAnsi"/>
          <w:sz w:val="24"/>
          <w:szCs w:val="24"/>
        </w:rPr>
        <w:t xml:space="preserve">: </w:t>
      </w:r>
      <w:r w:rsidRPr="00631546">
        <w:rPr>
          <w:rStyle w:val="SubtleEmphasis"/>
          <w:i w:val="0"/>
          <w:iCs w:val="0"/>
        </w:rPr>
        <w:t>A measure of a student’s level of interaction with others, plus the quantity of involvement in and quality of effort directed toward activities that lead to persistence and completion (Hughes, 2021)</w:t>
      </w:r>
    </w:p>
    <w:p w14:paraId="16FF6175" w14:textId="5C0EE5D3" w:rsidR="003B030C" w:rsidRPr="00631546" w:rsidRDefault="003B030C" w:rsidP="003B030C">
      <w:pPr>
        <w:pStyle w:val="ListParagraph"/>
        <w:numPr>
          <w:ilvl w:val="0"/>
          <w:numId w:val="1"/>
        </w:numPr>
        <w:rPr>
          <w:rStyle w:val="SubtleEmphasis"/>
          <w:i w:val="0"/>
          <w:iCs w:val="0"/>
        </w:rPr>
      </w:pPr>
      <w:r w:rsidRPr="00631546">
        <w:rPr>
          <w:rStyle w:val="Strong"/>
        </w:rPr>
        <w:lastRenderedPageBreak/>
        <w:t>Interdisciplinary Perspective</w:t>
      </w:r>
      <w:r w:rsidRPr="00631546">
        <w:rPr>
          <w:rFonts w:eastAsia="Arial Nova" w:cstheme="minorHAnsi"/>
          <w:sz w:val="24"/>
          <w:szCs w:val="24"/>
        </w:rPr>
        <w:t xml:space="preserve">: </w:t>
      </w:r>
      <w:r w:rsidRPr="00631546">
        <w:rPr>
          <w:rStyle w:val="SubtleEmphasis"/>
          <w:i w:val="0"/>
          <w:iCs w:val="0"/>
        </w:rPr>
        <w:t>a way of looking at a concept, a task, or a set of data from various perspectives</w:t>
      </w:r>
      <w:r w:rsidR="0079224E" w:rsidRPr="00631546">
        <w:rPr>
          <w:rStyle w:val="SubtleEmphasis"/>
          <w:i w:val="0"/>
          <w:iCs w:val="0"/>
        </w:rPr>
        <w:t xml:space="preserve">. </w:t>
      </w:r>
      <w:r w:rsidRPr="00631546">
        <w:rPr>
          <w:rStyle w:val="SubtleEmphasis"/>
          <w:i w:val="0"/>
          <w:iCs w:val="0"/>
        </w:rPr>
        <w:t>It examines, harmonizes, and synthesizes connections between two or more disciplines to create a more unified whole (“Spiegato”)</w:t>
      </w:r>
    </w:p>
    <w:p w14:paraId="5E4A826B" w14:textId="77777777" w:rsidR="003B030C" w:rsidRPr="00631546" w:rsidRDefault="003B030C" w:rsidP="003B030C">
      <w:pPr>
        <w:pStyle w:val="ListParagraph"/>
        <w:numPr>
          <w:ilvl w:val="0"/>
          <w:numId w:val="1"/>
        </w:numPr>
        <w:rPr>
          <w:rFonts w:eastAsia="Arial Nova" w:cstheme="minorHAnsi"/>
          <w:sz w:val="24"/>
          <w:szCs w:val="24"/>
        </w:rPr>
      </w:pPr>
      <w:r w:rsidRPr="00631546">
        <w:rPr>
          <w:rStyle w:val="Strong"/>
        </w:rPr>
        <w:t>Global Awareness</w:t>
      </w:r>
      <w:r w:rsidRPr="00631546">
        <w:rPr>
          <w:rFonts w:eastAsia="Arial Nova" w:cstheme="minorHAnsi"/>
          <w:sz w:val="24"/>
          <w:szCs w:val="24"/>
        </w:rPr>
        <w:t xml:space="preserve">: </w:t>
      </w:r>
      <w:r w:rsidRPr="00631546">
        <w:rPr>
          <w:rStyle w:val="SubtleEmphasis"/>
          <w:i w:val="0"/>
          <w:iCs w:val="0"/>
        </w:rPr>
        <w:t>an ability to understand, respect, and work well with people from diverse cultures (Fresno Pacific University Staff, 2018)</w:t>
      </w:r>
    </w:p>
    <w:p w14:paraId="6B7A368F" w14:textId="77777777" w:rsidR="003B030C" w:rsidRDefault="003B030C" w:rsidP="003B030C">
      <w:pPr>
        <w:rPr>
          <w:rFonts w:eastAsia="Arial Nova" w:cstheme="minorHAnsi"/>
          <w:b/>
          <w:bCs/>
          <w:sz w:val="24"/>
          <w:szCs w:val="24"/>
        </w:rPr>
      </w:pPr>
    </w:p>
    <w:p w14:paraId="40360A02" w14:textId="6F6EC9F3" w:rsidR="003B030C" w:rsidRPr="00081C79" w:rsidRDefault="003B030C" w:rsidP="005763C8">
      <w:pPr>
        <w:pStyle w:val="Heading2"/>
        <w:rPr>
          <w:rStyle w:val="Strong"/>
        </w:rPr>
      </w:pPr>
      <w:r w:rsidRPr="00081C79">
        <w:rPr>
          <w:rStyle w:val="Strong"/>
        </w:rPr>
        <w:t>Support of Career/Professional Goals</w:t>
      </w:r>
    </w:p>
    <w:p w14:paraId="3C270A22" w14:textId="06AB1D50" w:rsidR="00634257" w:rsidRPr="007A5F46" w:rsidRDefault="003B030C" w:rsidP="00634257">
      <w:pPr>
        <w:rPr>
          <w:rFonts w:eastAsia="Arial Nova" w:cstheme="minorHAnsi"/>
          <w:sz w:val="24"/>
          <w:szCs w:val="24"/>
        </w:rPr>
      </w:pPr>
      <w:r w:rsidRPr="00631546">
        <w:rPr>
          <w:rStyle w:val="SubtleEmphasis"/>
          <w:i w:val="0"/>
          <w:iCs w:val="0"/>
        </w:rPr>
        <w:t xml:space="preserve">Write </w:t>
      </w:r>
      <w:r w:rsidR="00DF11B1">
        <w:rPr>
          <w:rStyle w:val="SubtleEmphasis"/>
          <w:i w:val="0"/>
          <w:iCs w:val="0"/>
        </w:rPr>
        <w:t xml:space="preserve">1-2 </w:t>
      </w:r>
      <w:r w:rsidRPr="00631546">
        <w:rPr>
          <w:rStyle w:val="SubtleEmphasis"/>
          <w:i w:val="0"/>
          <w:iCs w:val="0"/>
        </w:rPr>
        <w:t>paragraphs describing and discussing how the capstone project/experience will support your career/professional goals</w:t>
      </w:r>
      <w:r w:rsidR="0079224E" w:rsidRPr="00631546">
        <w:rPr>
          <w:rStyle w:val="SubtleEmphasis"/>
          <w:i w:val="0"/>
          <w:iCs w:val="0"/>
        </w:rPr>
        <w:t xml:space="preserve">. </w:t>
      </w:r>
      <w:r w:rsidR="00DF11B1">
        <w:rPr>
          <w:rStyle w:val="SubtleEmphasis"/>
          <w:i w:val="0"/>
          <w:iCs w:val="0"/>
        </w:rPr>
        <w:t>In this section you should write about skills</w:t>
      </w:r>
      <w:r w:rsidR="008D7066">
        <w:rPr>
          <w:rStyle w:val="SubtleEmphasis"/>
          <w:i w:val="0"/>
          <w:iCs w:val="0"/>
        </w:rPr>
        <w:t xml:space="preserve"> and/or knowledge</w:t>
      </w:r>
      <w:r w:rsidR="00DF11B1">
        <w:rPr>
          <w:rStyle w:val="SubtleEmphasis"/>
          <w:i w:val="0"/>
          <w:iCs w:val="0"/>
        </w:rPr>
        <w:t xml:space="preserve"> that will be important for your future career/plans after graduate school </w:t>
      </w:r>
      <w:r w:rsidR="008D7066">
        <w:rPr>
          <w:rStyle w:val="SubtleEmphasis"/>
          <w:i w:val="0"/>
          <w:iCs w:val="0"/>
        </w:rPr>
        <w:t>and discuss how you will gain these skills and knowledge during your capstone project</w:t>
      </w:r>
      <w:r w:rsidR="0079224E">
        <w:rPr>
          <w:rStyle w:val="SubtleEmphasis"/>
          <w:i w:val="0"/>
          <w:iCs w:val="0"/>
        </w:rPr>
        <w:t xml:space="preserve">. </w:t>
      </w:r>
      <w:r w:rsidRPr="00631546">
        <w:rPr>
          <w:rStyle w:val="SubtleEmphasis"/>
          <w:i w:val="0"/>
          <w:iCs w:val="0"/>
        </w:rPr>
        <w:t>This is an opportunity to include a discussion of hard skills (technical knowledge and training that you need to complete a specific task) and soft skills (personal habits and traits that shape how you work on your own and with others) (Indeed Editorial Team, 2022)</w:t>
      </w:r>
      <w:r w:rsidR="0079224E" w:rsidRPr="00631546">
        <w:rPr>
          <w:rStyle w:val="SubtleEmphasis"/>
          <w:i w:val="0"/>
          <w:iCs w:val="0"/>
        </w:rPr>
        <w:t xml:space="preserve">. </w:t>
      </w:r>
      <w:r w:rsidRPr="00631546">
        <w:rPr>
          <w:rStyle w:val="SubtleEmphasis"/>
          <w:i w:val="0"/>
          <w:iCs w:val="0"/>
        </w:rPr>
        <w:t>Examples of hard skills include bilingual or multilingual, specific knowledge of a particular piece of software, and laboratory skills</w:t>
      </w:r>
      <w:r w:rsidR="0079224E" w:rsidRPr="00631546">
        <w:rPr>
          <w:rStyle w:val="SubtleEmphasis"/>
          <w:i w:val="0"/>
          <w:iCs w:val="0"/>
        </w:rPr>
        <w:t xml:space="preserve">. </w:t>
      </w:r>
      <w:r w:rsidRPr="00631546">
        <w:rPr>
          <w:rStyle w:val="SubtleEmphasis"/>
          <w:i w:val="0"/>
          <w:iCs w:val="0"/>
        </w:rPr>
        <w:t>Examples of soft skills include organization, teamwork, effective communication, and problem-solving.</w:t>
      </w:r>
      <w:r w:rsidR="00634257">
        <w:rPr>
          <w:rStyle w:val="SubtleEmphasis"/>
          <w:i w:val="0"/>
          <w:iCs w:val="0"/>
        </w:rPr>
        <w:t xml:space="preserve"> </w:t>
      </w:r>
      <w:r w:rsidR="00634257">
        <w:rPr>
          <w:rFonts w:eastAsia="Arial Nova" w:cstheme="minorHAnsi"/>
          <w:sz w:val="24"/>
          <w:szCs w:val="24"/>
        </w:rPr>
        <w:t>All template instructional text should be removed in your final document</w:t>
      </w:r>
      <w:r w:rsidR="0079224E">
        <w:rPr>
          <w:rFonts w:eastAsia="Arial Nova" w:cstheme="minorHAnsi"/>
          <w:sz w:val="24"/>
          <w:szCs w:val="24"/>
        </w:rPr>
        <w:t xml:space="preserve">. </w:t>
      </w:r>
    </w:p>
    <w:p w14:paraId="29D003AB" w14:textId="77777777" w:rsidR="003B030C" w:rsidRPr="0091297D" w:rsidRDefault="003B030C" w:rsidP="003B030C">
      <w:pPr>
        <w:rPr>
          <w:rFonts w:eastAsia="Arial Nova" w:cstheme="minorHAnsi"/>
          <w:b/>
          <w:bCs/>
          <w:sz w:val="24"/>
          <w:szCs w:val="24"/>
        </w:rPr>
      </w:pPr>
    </w:p>
    <w:p w14:paraId="0FF79D55" w14:textId="77777777" w:rsidR="008A4F7C" w:rsidRPr="00081C79" w:rsidRDefault="008A4F7C" w:rsidP="008A4F7C">
      <w:pPr>
        <w:pStyle w:val="Heading2"/>
        <w:rPr>
          <w:rStyle w:val="Strong"/>
          <w:b w:val="0"/>
          <w:bCs w:val="0"/>
        </w:rPr>
      </w:pPr>
      <w:r w:rsidRPr="00081C79">
        <w:rPr>
          <w:rStyle w:val="Strong"/>
        </w:rPr>
        <w:t>Timeline</w:t>
      </w:r>
    </w:p>
    <w:p w14:paraId="295B70E4" w14:textId="66A3083C" w:rsidR="008A4F7C" w:rsidRPr="0091297D" w:rsidRDefault="008A4F7C" w:rsidP="008A4F7C">
      <w:pPr>
        <w:rPr>
          <w:rFonts w:eastAsia="Arial Nova" w:cstheme="minorHAnsi"/>
          <w:sz w:val="24"/>
          <w:szCs w:val="24"/>
        </w:rPr>
      </w:pPr>
      <w:r w:rsidRPr="0091297D">
        <w:rPr>
          <w:rFonts w:eastAsia="Arial Nova" w:cstheme="minorHAnsi"/>
          <w:sz w:val="24"/>
          <w:szCs w:val="24"/>
        </w:rPr>
        <w:t>Include an outline of proposed activities</w:t>
      </w:r>
      <w:r w:rsidR="0079224E" w:rsidRPr="0091297D">
        <w:rPr>
          <w:rFonts w:eastAsia="Arial Nova" w:cstheme="minorHAnsi"/>
          <w:sz w:val="24"/>
          <w:szCs w:val="24"/>
        </w:rPr>
        <w:t xml:space="preserve">. </w:t>
      </w:r>
      <w:r w:rsidRPr="0091297D">
        <w:rPr>
          <w:rFonts w:eastAsia="Arial Nova" w:cstheme="minorHAnsi"/>
          <w:sz w:val="24"/>
          <w:szCs w:val="24"/>
        </w:rPr>
        <w:t>The Timeline should be on a separate page from the other text of the Capstone proposal and should follow the signed Supervisor’s Agreement form</w:t>
      </w:r>
      <w:r w:rsidR="0079224E" w:rsidRPr="0091297D">
        <w:rPr>
          <w:rFonts w:eastAsia="Arial Nova" w:cstheme="minorHAnsi"/>
          <w:sz w:val="24"/>
          <w:szCs w:val="24"/>
        </w:rPr>
        <w:t xml:space="preserve">. </w:t>
      </w:r>
      <w:r w:rsidRPr="0091297D">
        <w:rPr>
          <w:rFonts w:eastAsia="Arial Nova" w:cstheme="minorHAnsi"/>
          <w:sz w:val="24"/>
          <w:szCs w:val="24"/>
        </w:rPr>
        <w:t>An example Timeline is included below:</w:t>
      </w:r>
    </w:p>
    <w:p w14:paraId="7C0F46AD" w14:textId="77777777" w:rsidR="008A4F7C" w:rsidRPr="0091297D" w:rsidRDefault="008A4F7C" w:rsidP="008A4F7C">
      <w:pPr>
        <w:rPr>
          <w:rFonts w:eastAsia="Arial Nova" w:cstheme="minorHAnsi"/>
          <w:sz w:val="24"/>
          <w:szCs w:val="24"/>
        </w:rPr>
      </w:pPr>
      <w:r w:rsidRPr="00081C79">
        <w:rPr>
          <w:rStyle w:val="Strong"/>
        </w:rPr>
        <w:t>August 2022:</w:t>
      </w:r>
      <w:r w:rsidRPr="00301430">
        <w:rPr>
          <w:rFonts w:eastAsia="Arial Nova" w:cstheme="minorHAnsi"/>
          <w:sz w:val="24"/>
          <w:szCs w:val="24"/>
        </w:rPr>
        <w:t xml:space="preserve"> </w:t>
      </w:r>
      <w:r w:rsidRPr="0091297D">
        <w:rPr>
          <w:rFonts w:eastAsia="Arial Nova" w:cstheme="minorHAnsi"/>
          <w:sz w:val="24"/>
          <w:szCs w:val="24"/>
        </w:rPr>
        <w:t>Meet with a faculty advisor to discuss and define capstone project learning outcomes</w:t>
      </w:r>
    </w:p>
    <w:p w14:paraId="71174B76" w14:textId="77777777" w:rsidR="008A4F7C" w:rsidRPr="0091297D" w:rsidRDefault="008A4F7C" w:rsidP="008A4F7C">
      <w:pPr>
        <w:rPr>
          <w:rFonts w:eastAsia="Arial Nova" w:cstheme="minorHAnsi"/>
          <w:sz w:val="24"/>
          <w:szCs w:val="24"/>
        </w:rPr>
      </w:pPr>
      <w:r w:rsidRPr="00081C79">
        <w:rPr>
          <w:rStyle w:val="Strong"/>
        </w:rPr>
        <w:t>First 2 weeks September 2022:</w:t>
      </w:r>
      <w:r w:rsidRPr="0091297D">
        <w:rPr>
          <w:rFonts w:eastAsia="Arial Nova" w:cstheme="minorHAnsi"/>
          <w:sz w:val="24"/>
          <w:szCs w:val="24"/>
        </w:rPr>
        <w:t xml:space="preserve"> Write the Capstone proposal</w:t>
      </w:r>
    </w:p>
    <w:p w14:paraId="25B6EE5F" w14:textId="77777777" w:rsidR="008A4F7C" w:rsidRPr="0091297D" w:rsidRDefault="008A4F7C" w:rsidP="008A4F7C">
      <w:pPr>
        <w:rPr>
          <w:rFonts w:eastAsia="Arial Nova" w:cstheme="minorHAnsi"/>
          <w:sz w:val="24"/>
          <w:szCs w:val="24"/>
        </w:rPr>
      </w:pPr>
      <w:r w:rsidRPr="00081C79">
        <w:rPr>
          <w:rStyle w:val="Strong"/>
        </w:rPr>
        <w:t>Last 2 weeks September 2022:</w:t>
      </w:r>
      <w:r w:rsidRPr="0091297D">
        <w:rPr>
          <w:rFonts w:eastAsia="Arial Nova" w:cstheme="minorHAnsi"/>
          <w:sz w:val="24"/>
          <w:szCs w:val="24"/>
        </w:rPr>
        <w:t xml:space="preserve"> Submit the Capstone Proposal for approval</w:t>
      </w:r>
    </w:p>
    <w:p w14:paraId="75E379C4" w14:textId="77777777" w:rsidR="008A4F7C" w:rsidRPr="0091297D" w:rsidRDefault="008A4F7C" w:rsidP="008A4F7C">
      <w:pPr>
        <w:rPr>
          <w:rFonts w:eastAsia="Arial Nova" w:cstheme="minorHAnsi"/>
          <w:sz w:val="24"/>
          <w:szCs w:val="24"/>
        </w:rPr>
      </w:pPr>
      <w:r w:rsidRPr="00081C79">
        <w:rPr>
          <w:rStyle w:val="Strong"/>
        </w:rPr>
        <w:t>First 2 weeks of October 2022:</w:t>
      </w:r>
      <w:r w:rsidRPr="0091297D">
        <w:rPr>
          <w:rFonts w:eastAsia="Arial Nova" w:cstheme="minorHAnsi"/>
          <w:b/>
          <w:bCs/>
          <w:sz w:val="24"/>
          <w:szCs w:val="24"/>
        </w:rPr>
        <w:t xml:space="preserve"> </w:t>
      </w:r>
      <w:r w:rsidRPr="0091297D">
        <w:rPr>
          <w:rFonts w:eastAsia="Arial Nova" w:cstheme="minorHAnsi"/>
          <w:sz w:val="24"/>
          <w:szCs w:val="24"/>
        </w:rPr>
        <w:t>Revise the Capstone Proposal and begin project work</w:t>
      </w:r>
    </w:p>
    <w:p w14:paraId="32C34A71" w14:textId="3411A029" w:rsidR="008A4F7C" w:rsidRPr="0091297D" w:rsidRDefault="008A4F7C" w:rsidP="008A4F7C">
      <w:pPr>
        <w:rPr>
          <w:rFonts w:eastAsia="Arial Nova" w:cstheme="minorHAnsi"/>
          <w:sz w:val="24"/>
          <w:szCs w:val="24"/>
        </w:rPr>
      </w:pPr>
      <w:r w:rsidRPr="00081C79">
        <w:rPr>
          <w:rStyle w:val="Strong"/>
        </w:rPr>
        <w:t>October 2022 – December 2022</w:t>
      </w:r>
      <w:r w:rsidRPr="00301430">
        <w:rPr>
          <w:rStyle w:val="Strong"/>
          <w:b w:val="0"/>
          <w:bCs w:val="0"/>
        </w:rPr>
        <w:t>:</w:t>
      </w:r>
      <w:r w:rsidRPr="0091297D">
        <w:rPr>
          <w:rFonts w:eastAsia="Arial Nova" w:cstheme="minorHAnsi"/>
          <w:sz w:val="24"/>
          <w:szCs w:val="24"/>
        </w:rPr>
        <w:t xml:space="preserve"> Capstone </w:t>
      </w:r>
      <w:r w:rsidR="00634257">
        <w:rPr>
          <w:rFonts w:eastAsia="Arial Nova" w:cstheme="minorHAnsi"/>
          <w:sz w:val="24"/>
          <w:szCs w:val="24"/>
        </w:rPr>
        <w:t>experience.</w:t>
      </w:r>
    </w:p>
    <w:p w14:paraId="090B9CCF" w14:textId="77777777" w:rsidR="008A4F7C" w:rsidRPr="0091297D" w:rsidRDefault="008A4F7C" w:rsidP="008A4F7C">
      <w:pPr>
        <w:rPr>
          <w:rFonts w:eastAsia="Arial Nova" w:cstheme="minorHAnsi"/>
          <w:sz w:val="24"/>
          <w:szCs w:val="24"/>
        </w:rPr>
      </w:pPr>
      <w:r w:rsidRPr="00081C79">
        <w:rPr>
          <w:rStyle w:val="Strong"/>
        </w:rPr>
        <w:t>December 2022:</w:t>
      </w:r>
      <w:r w:rsidRPr="0091297D">
        <w:rPr>
          <w:rFonts w:eastAsia="Arial Nova" w:cstheme="minorHAnsi"/>
          <w:sz w:val="24"/>
          <w:szCs w:val="24"/>
        </w:rPr>
        <w:t xml:space="preserve"> Begin writing the Capstone Reflection </w:t>
      </w:r>
    </w:p>
    <w:p w14:paraId="1D8B56D1" w14:textId="19FBDE8E" w:rsidR="008A4F7C" w:rsidRPr="0091297D" w:rsidRDefault="008A4F7C" w:rsidP="008A4F7C">
      <w:pPr>
        <w:rPr>
          <w:rFonts w:eastAsia="Arial Nova" w:cstheme="minorHAnsi"/>
          <w:sz w:val="24"/>
          <w:szCs w:val="24"/>
        </w:rPr>
      </w:pPr>
      <w:r w:rsidRPr="00081C79">
        <w:rPr>
          <w:rStyle w:val="Strong"/>
        </w:rPr>
        <w:t>First 2 weeks January 2023:</w:t>
      </w:r>
      <w:r w:rsidRPr="00A30EBC">
        <w:rPr>
          <w:rStyle w:val="Strong"/>
        </w:rPr>
        <w:t xml:space="preserve"> </w:t>
      </w:r>
      <w:r w:rsidRPr="0091297D">
        <w:rPr>
          <w:rFonts w:eastAsia="Arial Nova" w:cstheme="minorHAnsi"/>
          <w:sz w:val="24"/>
          <w:szCs w:val="24"/>
        </w:rPr>
        <w:t>Turn in draft Capstone Reflection to the Honors College</w:t>
      </w:r>
      <w:r w:rsidR="0079224E" w:rsidRPr="0091297D">
        <w:rPr>
          <w:rFonts w:eastAsia="Arial Nova" w:cstheme="minorHAnsi"/>
          <w:sz w:val="24"/>
          <w:szCs w:val="24"/>
        </w:rPr>
        <w:t xml:space="preserve">. </w:t>
      </w:r>
    </w:p>
    <w:p w14:paraId="058E4A73" w14:textId="77777777" w:rsidR="008A4F7C" w:rsidRPr="0091297D" w:rsidRDefault="008A4F7C" w:rsidP="008A4F7C">
      <w:pPr>
        <w:rPr>
          <w:rFonts w:eastAsia="Arial Nova" w:cstheme="minorHAnsi"/>
          <w:sz w:val="24"/>
          <w:szCs w:val="24"/>
        </w:rPr>
      </w:pPr>
      <w:r w:rsidRPr="00081C79">
        <w:rPr>
          <w:rStyle w:val="Strong"/>
        </w:rPr>
        <w:t>Last 2 weeks January 2023:</w:t>
      </w:r>
      <w:r w:rsidRPr="0091297D">
        <w:rPr>
          <w:rFonts w:eastAsia="Arial Nova" w:cstheme="minorHAnsi"/>
          <w:sz w:val="24"/>
          <w:szCs w:val="24"/>
        </w:rPr>
        <w:t xml:space="preserve">  Complete Capstone Reflection revisions</w:t>
      </w:r>
    </w:p>
    <w:p w14:paraId="3ECACBEF" w14:textId="016CC528" w:rsidR="00634257" w:rsidRDefault="008A4F7C" w:rsidP="008A4F7C">
      <w:pPr>
        <w:rPr>
          <w:rFonts w:eastAsia="Arial Nova" w:cstheme="minorHAnsi"/>
          <w:sz w:val="24"/>
          <w:szCs w:val="24"/>
        </w:rPr>
      </w:pPr>
      <w:r w:rsidRPr="00081C79">
        <w:rPr>
          <w:rStyle w:val="Strong"/>
        </w:rPr>
        <w:t>February 1:</w:t>
      </w:r>
      <w:r w:rsidRPr="0091297D">
        <w:rPr>
          <w:rFonts w:eastAsia="Arial Nova" w:cstheme="minorHAnsi"/>
          <w:sz w:val="24"/>
          <w:szCs w:val="24"/>
        </w:rPr>
        <w:t xml:space="preserve">  Turn in the final Capstone Reflection to the Honors College</w:t>
      </w:r>
      <w:r w:rsidR="0079224E" w:rsidRPr="0091297D">
        <w:rPr>
          <w:rFonts w:eastAsia="Arial Nova" w:cstheme="minorHAnsi"/>
          <w:sz w:val="24"/>
          <w:szCs w:val="24"/>
        </w:rPr>
        <w:t xml:space="preserve">. </w:t>
      </w:r>
    </w:p>
    <w:p w14:paraId="0B11A957" w14:textId="7DC31A67" w:rsidR="00617352" w:rsidRPr="0091297D" w:rsidRDefault="00634257" w:rsidP="00634257">
      <w:pPr>
        <w:jc w:val="center"/>
        <w:rPr>
          <w:rFonts w:cstheme="minorHAnsi"/>
          <w:b/>
          <w:color w:val="002060"/>
          <w:sz w:val="32"/>
          <w:szCs w:val="28"/>
        </w:rPr>
      </w:pPr>
      <w:r>
        <w:rPr>
          <w:rFonts w:eastAsia="Arial Nova" w:cstheme="minorHAnsi"/>
          <w:sz w:val="24"/>
          <w:szCs w:val="24"/>
        </w:rPr>
        <w:br w:type="page"/>
      </w:r>
      <w:r w:rsidR="00617352" w:rsidRPr="0091297D">
        <w:rPr>
          <w:rFonts w:eastAsia="Arial Nova" w:cstheme="minorHAnsi"/>
          <w:b/>
          <w:bCs/>
          <w:noProof/>
          <w:sz w:val="28"/>
          <w:szCs w:val="28"/>
        </w:rPr>
        <w:lastRenderedPageBreak/>
        <w:drawing>
          <wp:inline distT="0" distB="0" distL="0" distR="0" wp14:anchorId="60728F0F" wp14:editId="1296C502">
            <wp:extent cx="1998434" cy="844480"/>
            <wp:effectExtent l="0" t="0" r="1905" b="0"/>
            <wp:docPr id="11" name="Picture 11" descr="Hicks Honors College logo.  There is an image of an osprey above the letters UNF on the left and the words Hicks Honors College on the right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Hicks Honors College logo.  There is an image of an osprey above the letters UNF on the left and the words Hicks Honors College on the right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8434" cy="84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A21EF" w14:textId="77777777" w:rsidR="00617352" w:rsidRPr="0091297D" w:rsidRDefault="00617352" w:rsidP="00617352">
      <w:pPr>
        <w:jc w:val="center"/>
        <w:rPr>
          <w:rFonts w:cstheme="minorHAnsi"/>
          <w:b/>
          <w:sz w:val="28"/>
          <w:szCs w:val="28"/>
        </w:rPr>
      </w:pPr>
    </w:p>
    <w:p w14:paraId="17149190" w14:textId="77777777" w:rsidR="00617352" w:rsidRPr="00081C79" w:rsidRDefault="00617352" w:rsidP="005763C8">
      <w:pPr>
        <w:pStyle w:val="Heading2"/>
        <w:jc w:val="center"/>
        <w:rPr>
          <w:rStyle w:val="Strong"/>
        </w:rPr>
      </w:pPr>
      <w:r w:rsidRPr="00081C79">
        <w:rPr>
          <w:rStyle w:val="Strong"/>
        </w:rPr>
        <w:t>HICKS HONORS COLLEGE CAPSTONE PROPOSAL FORM</w:t>
      </w:r>
    </w:p>
    <w:p w14:paraId="0B20FC96" w14:textId="4F9AA253" w:rsidR="00617352" w:rsidRPr="00081C79" w:rsidRDefault="00F83796" w:rsidP="00617352">
      <w:pPr>
        <w:jc w:val="center"/>
        <w:rPr>
          <w:rStyle w:val="Strong"/>
        </w:rPr>
      </w:pPr>
      <w:r w:rsidRPr="00081C79">
        <w:rPr>
          <w:rStyle w:val="Strong"/>
        </w:rPr>
        <w:t>CAPSTONE</w:t>
      </w:r>
      <w:r w:rsidR="00617352" w:rsidRPr="00081C79">
        <w:rPr>
          <w:rStyle w:val="Strong"/>
        </w:rPr>
        <w:t xml:space="preserve"> MENTOR</w:t>
      </w:r>
    </w:p>
    <w:p w14:paraId="0B86AD9C" w14:textId="77777777" w:rsidR="00617352" w:rsidRPr="0091297D" w:rsidRDefault="00617352" w:rsidP="00617352">
      <w:pPr>
        <w:rPr>
          <w:rFonts w:cstheme="minorHAnsi"/>
          <w:b/>
          <w:bCs/>
          <w:sz w:val="24"/>
          <w:szCs w:val="24"/>
        </w:rPr>
      </w:pPr>
    </w:p>
    <w:p w14:paraId="48BEE61B" w14:textId="77777777" w:rsidR="00617352" w:rsidRPr="0091297D" w:rsidRDefault="00617352" w:rsidP="00617352">
      <w:pPr>
        <w:rPr>
          <w:rFonts w:cstheme="minorHAnsi"/>
          <w:b/>
          <w:bCs/>
          <w:sz w:val="24"/>
          <w:szCs w:val="24"/>
        </w:rPr>
      </w:pPr>
      <w:r w:rsidRPr="00081C79">
        <w:rPr>
          <w:rStyle w:val="Strong"/>
        </w:rPr>
        <w:t>Student Name:</w:t>
      </w:r>
      <w:r w:rsidRPr="0091297D">
        <w:rPr>
          <w:rFonts w:cstheme="minorHAnsi"/>
          <w:b/>
          <w:bCs/>
          <w:sz w:val="24"/>
          <w:szCs w:val="24"/>
        </w:rPr>
        <w:t xml:space="preserve"> </w:t>
      </w:r>
      <w:sdt>
        <w:sdtPr>
          <w:rPr>
            <w:rFonts w:cstheme="minorHAnsi"/>
            <w:b/>
            <w:bCs/>
            <w:sz w:val="24"/>
            <w:szCs w:val="24"/>
          </w:rPr>
          <w:alias w:val="Student Name"/>
          <w:tag w:val="Student Name"/>
          <w:id w:val="-1606572330"/>
          <w:placeholder>
            <w:docPart w:val="78DCA725051D4EF589F3B86403BB706E"/>
          </w:placeholder>
          <w:showingPlcHdr/>
        </w:sdtPr>
        <w:sdtContent>
          <w:r w:rsidRPr="005763C8">
            <w:rPr>
              <w:rStyle w:val="PlaceholderText"/>
              <w:rFonts w:cstheme="minorHAnsi"/>
              <w:color w:val="767171" w:themeColor="background2" w:themeShade="80"/>
              <w:sz w:val="24"/>
              <w:szCs w:val="24"/>
            </w:rPr>
            <w:t>Click or tap here to enter text.</w:t>
          </w:r>
        </w:sdtContent>
      </w:sdt>
    </w:p>
    <w:p w14:paraId="5E8E68A2" w14:textId="1B1A9224" w:rsidR="00617352" w:rsidRPr="0091297D" w:rsidRDefault="00041674" w:rsidP="00617352">
      <w:pPr>
        <w:rPr>
          <w:rFonts w:cstheme="minorHAnsi"/>
          <w:b/>
          <w:bCs/>
          <w:sz w:val="24"/>
          <w:szCs w:val="24"/>
        </w:rPr>
      </w:pPr>
      <w:r w:rsidRPr="00081C79">
        <w:rPr>
          <w:rStyle w:val="Strong"/>
        </w:rPr>
        <w:t>Capstone</w:t>
      </w:r>
      <w:r w:rsidR="00617352" w:rsidRPr="00081C79">
        <w:rPr>
          <w:rStyle w:val="Strong"/>
        </w:rPr>
        <w:t xml:space="preserve"> Mentor Name:</w:t>
      </w:r>
      <w:r w:rsidR="00617352" w:rsidRPr="0091297D">
        <w:rPr>
          <w:rFonts w:cstheme="minorHAnsi"/>
          <w:b/>
          <w:bCs/>
          <w:sz w:val="24"/>
          <w:szCs w:val="24"/>
        </w:rPr>
        <w:t xml:space="preserve"> </w:t>
      </w:r>
      <w:sdt>
        <w:sdtPr>
          <w:rPr>
            <w:rFonts w:cstheme="minorHAnsi"/>
            <w:b/>
            <w:bCs/>
            <w:sz w:val="24"/>
            <w:szCs w:val="24"/>
          </w:rPr>
          <w:alias w:val="Capstone Mentor Name"/>
          <w:tag w:val="Capstone Mentor Name"/>
          <w:id w:val="-2109339091"/>
          <w:placeholder>
            <w:docPart w:val="78DCA725051D4EF589F3B86403BB706E"/>
          </w:placeholder>
          <w:showingPlcHdr/>
        </w:sdtPr>
        <w:sdtContent>
          <w:r w:rsidR="00873C6A" w:rsidRPr="005763C8">
            <w:rPr>
              <w:rStyle w:val="PlaceholderText"/>
              <w:rFonts w:cstheme="minorHAnsi"/>
              <w:color w:val="767171" w:themeColor="background2" w:themeShade="80"/>
              <w:sz w:val="24"/>
              <w:szCs w:val="24"/>
            </w:rPr>
            <w:t>Click or tap here to enter text.</w:t>
          </w:r>
        </w:sdtContent>
      </w:sdt>
    </w:p>
    <w:p w14:paraId="1850EBFD" w14:textId="77777777" w:rsidR="00617352" w:rsidRPr="0091297D" w:rsidRDefault="00617352" w:rsidP="00617352">
      <w:pPr>
        <w:rPr>
          <w:rFonts w:cstheme="minorHAnsi"/>
          <w:b/>
          <w:bCs/>
          <w:sz w:val="24"/>
          <w:szCs w:val="24"/>
        </w:rPr>
      </w:pPr>
      <w:r w:rsidRPr="00081C79">
        <w:rPr>
          <w:rStyle w:val="Strong"/>
        </w:rPr>
        <w:t>School:</w:t>
      </w:r>
      <w:r w:rsidRPr="0091297D">
        <w:rPr>
          <w:rFonts w:cstheme="minorHAnsi"/>
          <w:b/>
          <w:bCs/>
          <w:sz w:val="24"/>
          <w:szCs w:val="24"/>
        </w:rPr>
        <w:t xml:space="preserve">  </w:t>
      </w:r>
      <w:sdt>
        <w:sdtPr>
          <w:rPr>
            <w:rFonts w:cstheme="minorHAnsi"/>
            <w:b/>
            <w:bCs/>
            <w:sz w:val="24"/>
            <w:szCs w:val="24"/>
          </w:rPr>
          <w:alias w:val="School"/>
          <w:tag w:val="School"/>
          <w:id w:val="1509786617"/>
          <w:placeholder>
            <w:docPart w:val="A3B37294BA4E458FBB127B7DADE65EE2"/>
          </w:placeholder>
          <w:showingPlcHdr/>
          <w:dropDownList>
            <w:listItem w:value="Choose an item."/>
            <w:listItem w:displayText="Brooks College of Health" w:value="Brooks College of Health"/>
            <w:listItem w:displayText="Coggin College of Business" w:value="Coggin College of Business"/>
            <w:listItem w:displayText="College of Arts and Sciences" w:value="College of Arts and Sciences"/>
            <w:listItem w:displayText="College of Computing, Engineering, and Construction" w:value="College of Computing, Engineering, and Construction"/>
            <w:listItem w:displayText="College of Education and Human Services" w:value="College of Education and Human Services"/>
          </w:dropDownList>
        </w:sdtPr>
        <w:sdtContent>
          <w:r w:rsidRPr="005763C8">
            <w:rPr>
              <w:rStyle w:val="PlaceholderText"/>
              <w:rFonts w:cstheme="minorHAnsi"/>
              <w:color w:val="767171" w:themeColor="background2" w:themeShade="80"/>
              <w:sz w:val="24"/>
              <w:szCs w:val="24"/>
            </w:rPr>
            <w:t>Choose an item.</w:t>
          </w:r>
        </w:sdtContent>
      </w:sdt>
    </w:p>
    <w:p w14:paraId="737A1A48" w14:textId="2FC6078A" w:rsidR="00617352" w:rsidRPr="0091297D" w:rsidRDefault="00617352" w:rsidP="00617352">
      <w:pPr>
        <w:rPr>
          <w:rFonts w:cstheme="minorHAnsi"/>
          <w:b/>
          <w:bCs/>
          <w:sz w:val="24"/>
          <w:szCs w:val="24"/>
        </w:rPr>
      </w:pPr>
      <w:r w:rsidRPr="00081C79">
        <w:rPr>
          <w:rStyle w:val="Strong"/>
        </w:rPr>
        <w:t>Department:</w:t>
      </w:r>
      <w:r w:rsidRPr="0091297D">
        <w:rPr>
          <w:rFonts w:cstheme="minorHAnsi"/>
          <w:b/>
          <w:bCs/>
          <w:sz w:val="24"/>
          <w:szCs w:val="24"/>
        </w:rPr>
        <w:t xml:space="preserve"> </w:t>
      </w:r>
      <w:sdt>
        <w:sdtPr>
          <w:rPr>
            <w:rFonts w:cstheme="minorHAnsi"/>
            <w:b/>
            <w:bCs/>
            <w:sz w:val="24"/>
            <w:szCs w:val="24"/>
          </w:rPr>
          <w:alias w:val="Department"/>
          <w:tag w:val="Department"/>
          <w:id w:val="-1155998866"/>
          <w:placeholder>
            <w:docPart w:val="A3B37294BA4E458FBB127B7DADE65EE2"/>
          </w:placeholder>
          <w:showingPlcHdr/>
          <w:dropDownList>
            <w:listItem w:value="Choose an item."/>
            <w:listItem w:displayText="Accounting and Finance" w:value="Accounting and Finance"/>
            <w:listItem w:displayText="Art and Design" w:value="Art and Design"/>
            <w:listItem w:displayText="Biology" w:value="Biology"/>
            <w:listItem w:displayText="Chemistry" w:value="Chemistry"/>
            <w:listItem w:displayText="Clinical and Applied Movemement Sciences" w:value="Clinical and Applied Movemement Sciences"/>
            <w:listItem w:displayText="Communication" w:value="Communication"/>
            <w:listItem w:displayText="Construction Management" w:value="Construction Management"/>
            <w:listItem w:displayText="Criminology and Criminal Justice" w:value="Criminology and Criminal Justice"/>
            <w:listItem w:displayText="Economics and Geography" w:value="Economics and Geography"/>
            <w:listItem w:displayText="English" w:value="English"/>
            <w:listItem w:displayText="Exceptional, Deaf, and Interpreter Education" w:value="Exceptional, Deaf, and Interpreter Education"/>
            <w:listItem w:displayText="Health Administration" w:value="Health Administration"/>
            <w:listItem w:displayText="History" w:value="History"/>
            <w:listItem w:displayText="Interdisciplinary Health" w:value="Interdisciplinary Health"/>
            <w:listItem w:displayText="Interdisciplinary Programs" w:value="Interdisciplinary Programs"/>
            <w:listItem w:displayText="International Business" w:value="International Business"/>
            <w:listItem w:displayText="Languages, Literatures, and Cultures" w:value="Languages, Literatures, and Cultures"/>
            <w:listItem w:displayText="Leadership, School Counseling, and Sports Management" w:value="Leadership, School Counseling, and Sports Management"/>
            <w:listItem w:displayText="Management" w:value="Management"/>
            <w:listItem w:displayText="Marketing and Logistics" w:value="Marketing and Logistics"/>
            <w:listItem w:displayText="Mathematics and Statistics" w:value="Mathematics and Statistics"/>
            <w:listItem w:displayText="Music" w:value="Music"/>
            <w:listItem w:displayText="Nursing" w:value="Nursing"/>
            <w:listItem w:displayText="Nutrition and Dietetics" w:value="Nutrition and Dietetics"/>
            <w:listItem w:displayText="Philosophy and Religious Studies" w:value="Philosophy and Religious Studies"/>
            <w:listItem w:displayText="Physical Therapy" w:value="Physical Therapy"/>
            <w:listItem w:displayText="Physics" w:value="Physics"/>
            <w:listItem w:displayText="Political Science and Public Administration" w:value="Political Science and Public Administration"/>
            <w:listItem w:displayText="Psychology" w:value="Psychology"/>
            <w:listItem w:displayText="Public Health" w:value="Public Health"/>
            <w:listItem w:displayText="School of Computing" w:value="School of Computing"/>
            <w:listItem w:displayText="School of Engineering" w:value="School of Engineering"/>
            <w:listItem w:displayText="Sociology, Anthropology, and Social Work" w:value="Sociology, Anthropology, and Social Work"/>
            <w:listItem w:displayText="Teaching, Learning, and Curriculum" w:value="Teaching, Learning, and Curriculum"/>
          </w:dropDownList>
        </w:sdtPr>
        <w:sdtContent>
          <w:r w:rsidR="00873C6A" w:rsidRPr="005763C8">
            <w:rPr>
              <w:rStyle w:val="PlaceholderText"/>
              <w:rFonts w:cstheme="minorHAnsi"/>
              <w:color w:val="767171" w:themeColor="background2" w:themeShade="80"/>
              <w:sz w:val="24"/>
              <w:szCs w:val="24"/>
            </w:rPr>
            <w:t>Choose an item.</w:t>
          </w:r>
        </w:sdtContent>
      </w:sdt>
      <w:r w:rsidRPr="0091297D">
        <w:rPr>
          <w:rFonts w:cstheme="minorHAnsi"/>
          <w:b/>
          <w:bCs/>
          <w:sz w:val="24"/>
          <w:szCs w:val="24"/>
        </w:rPr>
        <w:t xml:space="preserve"> </w:t>
      </w:r>
    </w:p>
    <w:p w14:paraId="2E4F2009" w14:textId="77777777" w:rsidR="00617352" w:rsidRPr="0091297D" w:rsidRDefault="00617352" w:rsidP="00617352">
      <w:pPr>
        <w:rPr>
          <w:rFonts w:eastAsia="Arial Nova" w:cstheme="minorHAnsi"/>
          <w:b/>
          <w:bCs/>
          <w:sz w:val="24"/>
          <w:szCs w:val="24"/>
        </w:rPr>
      </w:pPr>
      <w:r w:rsidRPr="00081C79">
        <w:rPr>
          <w:rStyle w:val="Strong"/>
        </w:rPr>
        <w:t>Date:</w:t>
      </w:r>
      <w:r w:rsidRPr="0091297D">
        <w:rPr>
          <w:rFonts w:cstheme="minorHAnsi"/>
          <w:b/>
          <w:bCs/>
          <w:sz w:val="24"/>
          <w:szCs w:val="24"/>
        </w:rPr>
        <w:t xml:space="preserve"> </w:t>
      </w:r>
      <w:sdt>
        <w:sdtPr>
          <w:rPr>
            <w:rFonts w:cstheme="minorHAnsi"/>
            <w:b/>
            <w:bCs/>
            <w:sz w:val="24"/>
            <w:szCs w:val="24"/>
          </w:rPr>
          <w:alias w:val="Date"/>
          <w:tag w:val="Date"/>
          <w:id w:val="520129867"/>
          <w:placeholder>
            <w:docPart w:val="791369C82E66450795682361A05215D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5763C8">
            <w:rPr>
              <w:rStyle w:val="PlaceholderText"/>
              <w:rFonts w:cstheme="minorHAnsi"/>
              <w:color w:val="767171" w:themeColor="background2" w:themeShade="80"/>
              <w:sz w:val="24"/>
              <w:szCs w:val="24"/>
            </w:rPr>
            <w:t>Click or tap to enter a date.</w:t>
          </w:r>
        </w:sdtContent>
      </w:sdt>
    </w:p>
    <w:p w14:paraId="2C8CD80E" w14:textId="07BCE6E0" w:rsidR="00617352" w:rsidRPr="0091297D" w:rsidRDefault="00617352" w:rsidP="00617352">
      <w:pPr>
        <w:rPr>
          <w:rFonts w:cstheme="minorHAnsi"/>
          <w:sz w:val="24"/>
          <w:szCs w:val="24"/>
        </w:rPr>
      </w:pPr>
      <w:r w:rsidRPr="0091297D">
        <w:rPr>
          <w:rFonts w:cstheme="minorHAnsi"/>
          <w:sz w:val="24"/>
          <w:szCs w:val="24"/>
        </w:rPr>
        <w:t>Thank you for your willingness to serve as a capstone faculty mentor for a Hicks Honors College student</w:t>
      </w:r>
      <w:r w:rsidR="0079224E">
        <w:rPr>
          <w:rFonts w:cstheme="minorHAnsi"/>
          <w:sz w:val="24"/>
          <w:szCs w:val="24"/>
        </w:rPr>
        <w:t>.</w:t>
      </w:r>
      <w:r w:rsidRPr="0091297D">
        <w:rPr>
          <w:rFonts w:cstheme="minorHAnsi"/>
          <w:sz w:val="24"/>
          <w:szCs w:val="24"/>
        </w:rPr>
        <w:t xml:space="preserve"> The capstone project/experience is an exciting opportunity in the academic career of a UNF student.  Students engage in a project/experience that enhances their education and serves as a launch point for their future academic or professional goals</w:t>
      </w:r>
      <w:r w:rsidR="0079224E" w:rsidRPr="0091297D">
        <w:rPr>
          <w:rFonts w:cstheme="minorHAnsi"/>
          <w:sz w:val="24"/>
          <w:szCs w:val="24"/>
        </w:rPr>
        <w:t xml:space="preserve">. </w:t>
      </w:r>
      <w:r w:rsidRPr="0091297D">
        <w:rPr>
          <w:rFonts w:cstheme="minorHAnsi"/>
          <w:sz w:val="24"/>
          <w:szCs w:val="24"/>
        </w:rPr>
        <w:t>The criteria for what qualifies as a capstone project/experience are purposefully broad to allow students and mentors to design an experience uniquely tailored to each student’s academic and professional goals</w:t>
      </w:r>
      <w:r w:rsidR="0079224E" w:rsidRPr="0091297D">
        <w:rPr>
          <w:rFonts w:cstheme="minorHAnsi"/>
          <w:sz w:val="24"/>
          <w:szCs w:val="24"/>
        </w:rPr>
        <w:t xml:space="preserve">. </w:t>
      </w:r>
    </w:p>
    <w:p w14:paraId="3249624F" w14:textId="1E723299" w:rsidR="00617352" w:rsidRPr="0091297D" w:rsidRDefault="00617352" w:rsidP="00617352">
      <w:pPr>
        <w:rPr>
          <w:rFonts w:cstheme="minorHAnsi"/>
          <w:sz w:val="24"/>
        </w:rPr>
      </w:pPr>
      <w:r w:rsidRPr="0091297D">
        <w:rPr>
          <w:rFonts w:cstheme="minorHAnsi"/>
          <w:sz w:val="24"/>
        </w:rPr>
        <w:t>Minimum criteria for a capstone project/experience are listed below</w:t>
      </w:r>
      <w:r w:rsidR="0079224E" w:rsidRPr="0091297D">
        <w:rPr>
          <w:rFonts w:cstheme="minorHAnsi"/>
          <w:sz w:val="24"/>
        </w:rPr>
        <w:t xml:space="preserve">. </w:t>
      </w:r>
      <w:r w:rsidRPr="0091297D">
        <w:rPr>
          <w:rFonts w:cstheme="minorHAnsi"/>
          <w:sz w:val="24"/>
        </w:rPr>
        <w:t>Please review these criteria with the student before signing</w:t>
      </w:r>
      <w:r w:rsidR="0079224E" w:rsidRPr="0091297D">
        <w:rPr>
          <w:rFonts w:cstheme="minorHAnsi"/>
          <w:sz w:val="24"/>
        </w:rPr>
        <w:t xml:space="preserve">. </w:t>
      </w:r>
    </w:p>
    <w:p w14:paraId="444D46A4" w14:textId="265991D9" w:rsidR="00617352" w:rsidRPr="0091297D" w:rsidRDefault="00617352" w:rsidP="0061735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91297D">
        <w:rPr>
          <w:rFonts w:cstheme="minorHAnsi"/>
          <w:sz w:val="24"/>
          <w:szCs w:val="24"/>
        </w:rPr>
        <w:t>The project/experience should be</w:t>
      </w:r>
      <w:r w:rsidRPr="0091297D">
        <w:rPr>
          <w:rFonts w:cstheme="minorHAnsi"/>
          <w:b/>
          <w:bCs/>
          <w:sz w:val="24"/>
          <w:szCs w:val="24"/>
        </w:rPr>
        <w:t xml:space="preserve"> </w:t>
      </w:r>
      <w:r w:rsidRPr="0091297D">
        <w:rPr>
          <w:rFonts w:cstheme="minorHAnsi"/>
          <w:sz w:val="24"/>
          <w:szCs w:val="24"/>
        </w:rPr>
        <w:t xml:space="preserve">an experience that relates to </w:t>
      </w:r>
      <w:r w:rsidR="00823B7F" w:rsidRPr="0091297D">
        <w:rPr>
          <w:rFonts w:cstheme="minorHAnsi"/>
          <w:sz w:val="24"/>
          <w:szCs w:val="24"/>
        </w:rPr>
        <w:t>the student’s</w:t>
      </w:r>
      <w:r w:rsidRPr="0091297D">
        <w:rPr>
          <w:rFonts w:cstheme="minorHAnsi"/>
          <w:sz w:val="24"/>
          <w:szCs w:val="24"/>
        </w:rPr>
        <w:t xml:space="preserve"> program of study or a major area of interest</w:t>
      </w:r>
      <w:r w:rsidR="0079224E" w:rsidRPr="0091297D">
        <w:rPr>
          <w:rFonts w:cstheme="minorHAnsi"/>
          <w:sz w:val="24"/>
          <w:szCs w:val="24"/>
        </w:rPr>
        <w:t xml:space="preserve">. </w:t>
      </w:r>
      <w:r w:rsidRPr="0091297D">
        <w:rPr>
          <w:rFonts w:cstheme="minorHAnsi"/>
          <w:sz w:val="24"/>
          <w:szCs w:val="24"/>
        </w:rPr>
        <w:t xml:space="preserve">This may be an internship, a senior design project, a study abroad experience, a research project, </w:t>
      </w:r>
      <w:r w:rsidR="0079224E" w:rsidRPr="0091297D">
        <w:rPr>
          <w:rFonts w:cstheme="minorHAnsi"/>
          <w:sz w:val="24"/>
          <w:szCs w:val="24"/>
        </w:rPr>
        <w:t xml:space="preserve">etc. </w:t>
      </w:r>
    </w:p>
    <w:p w14:paraId="639BE887" w14:textId="01011F78" w:rsidR="00617352" w:rsidRPr="0091297D" w:rsidRDefault="00617352" w:rsidP="00617352">
      <w:pPr>
        <w:pStyle w:val="ListParagraph"/>
        <w:numPr>
          <w:ilvl w:val="0"/>
          <w:numId w:val="3"/>
        </w:numPr>
        <w:rPr>
          <w:rFonts w:cstheme="minorHAnsi"/>
          <w:sz w:val="24"/>
        </w:rPr>
      </w:pPr>
      <w:r w:rsidRPr="0091297D">
        <w:rPr>
          <w:rFonts w:cstheme="minorHAnsi"/>
          <w:sz w:val="24"/>
        </w:rPr>
        <w:t xml:space="preserve">The student and faculty mentor </w:t>
      </w:r>
      <w:r w:rsidR="0079224E" w:rsidRPr="0091297D">
        <w:rPr>
          <w:rFonts w:cstheme="minorHAnsi"/>
          <w:sz w:val="24"/>
        </w:rPr>
        <w:t>are</w:t>
      </w:r>
      <w:r w:rsidRPr="0091297D">
        <w:rPr>
          <w:rFonts w:cstheme="minorHAnsi"/>
          <w:sz w:val="24"/>
        </w:rPr>
        <w:t xml:space="preserve"> expected to </w:t>
      </w:r>
      <w:r w:rsidRPr="00081C79">
        <w:rPr>
          <w:rStyle w:val="Strong"/>
          <w:rFonts w:cstheme="minorHAnsi"/>
        </w:rPr>
        <w:t>develop a set of learning outcomes</w:t>
      </w:r>
      <w:r w:rsidRPr="0091297D">
        <w:rPr>
          <w:rFonts w:cstheme="minorHAnsi"/>
          <w:sz w:val="24"/>
        </w:rPr>
        <w:t xml:space="preserve"> that meet the expectations of the faculty mentor</w:t>
      </w:r>
      <w:r w:rsidR="0079224E" w:rsidRPr="0091297D">
        <w:rPr>
          <w:rFonts w:cstheme="minorHAnsi"/>
          <w:sz w:val="24"/>
        </w:rPr>
        <w:t xml:space="preserve">. </w:t>
      </w:r>
      <w:r w:rsidRPr="0091297D">
        <w:rPr>
          <w:rFonts w:cstheme="minorHAnsi"/>
          <w:sz w:val="24"/>
        </w:rPr>
        <w:t>When developing learning outcomes, think about how the student will demonstrate proficiency in the learning outcome</w:t>
      </w:r>
      <w:r w:rsidR="0079224E" w:rsidRPr="0091297D">
        <w:rPr>
          <w:rFonts w:cstheme="minorHAnsi"/>
          <w:sz w:val="24"/>
        </w:rPr>
        <w:t xml:space="preserve">. </w:t>
      </w:r>
    </w:p>
    <w:p w14:paraId="6F3472E9" w14:textId="5F880A08" w:rsidR="00617352" w:rsidRPr="0091297D" w:rsidRDefault="00617352" w:rsidP="0061735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91297D">
        <w:rPr>
          <w:rFonts w:cstheme="minorHAnsi"/>
          <w:sz w:val="24"/>
        </w:rPr>
        <w:t xml:space="preserve">Students </w:t>
      </w:r>
      <w:r w:rsidRPr="00081C79">
        <w:rPr>
          <w:rStyle w:val="Strong"/>
        </w:rPr>
        <w:t>will write and submit a Capstone Proposal</w:t>
      </w:r>
      <w:r w:rsidRPr="0091297D">
        <w:rPr>
          <w:rFonts w:cstheme="minorHAnsi"/>
          <w:sz w:val="24"/>
        </w:rPr>
        <w:t xml:space="preserve"> to the Honors College before commencement of the capstone project/experience</w:t>
      </w:r>
      <w:r w:rsidR="0079224E" w:rsidRPr="0091297D">
        <w:rPr>
          <w:rFonts w:cstheme="minorHAnsi"/>
          <w:sz w:val="24"/>
        </w:rPr>
        <w:t xml:space="preserve">. </w:t>
      </w:r>
      <w:r w:rsidRPr="0091297D">
        <w:rPr>
          <w:rFonts w:cstheme="minorHAnsi"/>
          <w:sz w:val="24"/>
        </w:rPr>
        <w:t xml:space="preserve">Guidelines for writing and submitting the Capstone Proposal are posted on the Honors College website and are provided to all students in </w:t>
      </w:r>
      <w:r w:rsidR="003F74E5" w:rsidRPr="0091297D">
        <w:rPr>
          <w:rFonts w:cstheme="minorHAnsi"/>
          <w:sz w:val="24"/>
        </w:rPr>
        <w:t>IDH</w:t>
      </w:r>
      <w:r w:rsidR="000F3353" w:rsidRPr="0091297D">
        <w:rPr>
          <w:rFonts w:cstheme="minorHAnsi"/>
          <w:sz w:val="24"/>
        </w:rPr>
        <w:t xml:space="preserve"> 3924</w:t>
      </w:r>
      <w:r w:rsidR="0079224E" w:rsidRPr="0091297D">
        <w:rPr>
          <w:rFonts w:cstheme="minorHAnsi"/>
          <w:sz w:val="24"/>
        </w:rPr>
        <w:t xml:space="preserve">. </w:t>
      </w:r>
      <w:r w:rsidRPr="0091297D">
        <w:rPr>
          <w:rFonts w:cstheme="minorHAnsi"/>
          <w:sz w:val="24"/>
        </w:rPr>
        <w:t xml:space="preserve">Faculty mentors and/or departments are welcome </w:t>
      </w:r>
      <w:r w:rsidRPr="0091297D">
        <w:rPr>
          <w:rFonts w:cstheme="minorHAnsi"/>
          <w:sz w:val="24"/>
          <w:szCs w:val="24"/>
        </w:rPr>
        <w:t>to include additional criteria to fulfill programmatic requirements</w:t>
      </w:r>
      <w:r w:rsidR="0079224E" w:rsidRPr="0091297D">
        <w:rPr>
          <w:rFonts w:cstheme="minorHAnsi"/>
          <w:sz w:val="24"/>
          <w:szCs w:val="24"/>
        </w:rPr>
        <w:t xml:space="preserve">. </w:t>
      </w:r>
    </w:p>
    <w:p w14:paraId="4A2935C0" w14:textId="77777777" w:rsidR="00617352" w:rsidRPr="0091297D" w:rsidRDefault="00617352" w:rsidP="00617352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91297D">
        <w:rPr>
          <w:rFonts w:cstheme="minorHAnsi"/>
          <w:sz w:val="24"/>
          <w:szCs w:val="24"/>
        </w:rPr>
        <w:lastRenderedPageBreak/>
        <w:t xml:space="preserve">A student’s </w:t>
      </w:r>
      <w:r w:rsidRPr="00473142">
        <w:rPr>
          <w:rStyle w:val="Strong"/>
        </w:rPr>
        <w:t>capstone project/experience must require the equivalent of at least 120 contact hours;</w:t>
      </w:r>
      <w:r w:rsidRPr="0091297D">
        <w:rPr>
          <w:rFonts w:cstheme="minorHAnsi"/>
          <w:sz w:val="24"/>
          <w:szCs w:val="24"/>
        </w:rPr>
        <w:t xml:space="preserve"> that number of hours is equal to three credits. (This is approximately 10-12 hours a week for a semester or three weeks of either full-time 40-hour-a-week work or a structured study abroad program.)</w:t>
      </w:r>
    </w:p>
    <w:p w14:paraId="29FFF02D" w14:textId="3F360DC5" w:rsidR="00617352" w:rsidRPr="0091297D" w:rsidRDefault="00617352" w:rsidP="00617352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</w:rPr>
      </w:pPr>
      <w:r w:rsidRPr="0091297D">
        <w:rPr>
          <w:rFonts w:cstheme="minorHAnsi"/>
          <w:sz w:val="24"/>
        </w:rPr>
        <w:t xml:space="preserve">The capstone project/experience should be sufficient such that the student can write an </w:t>
      </w:r>
      <w:r w:rsidRPr="00A30EBC">
        <w:rPr>
          <w:rStyle w:val="Strong"/>
        </w:rPr>
        <w:t>Honors College Capstone Reflection</w:t>
      </w:r>
      <w:r w:rsidR="0079224E" w:rsidRPr="0091297D">
        <w:rPr>
          <w:rFonts w:cstheme="minorHAnsi"/>
          <w:sz w:val="24"/>
        </w:rPr>
        <w:t xml:space="preserve">. </w:t>
      </w:r>
      <w:r w:rsidRPr="0091297D">
        <w:rPr>
          <w:rFonts w:cstheme="minorHAnsi"/>
          <w:sz w:val="24"/>
        </w:rPr>
        <w:t xml:space="preserve">Guidelines for writing and submitting the Capstone Proposal Reflection are posted on the Honors College website and are provided to all students in </w:t>
      </w:r>
      <w:r w:rsidR="000F3353" w:rsidRPr="0091297D">
        <w:rPr>
          <w:rFonts w:cstheme="minorHAnsi"/>
          <w:sz w:val="24"/>
        </w:rPr>
        <w:t>IDH 3924</w:t>
      </w:r>
      <w:r w:rsidRPr="0091297D">
        <w:rPr>
          <w:rFonts w:cstheme="minorHAnsi"/>
          <w:sz w:val="24"/>
        </w:rPr>
        <w:t>.</w:t>
      </w:r>
    </w:p>
    <w:p w14:paraId="5AADB7A0" w14:textId="77777777" w:rsidR="00617352" w:rsidRPr="0091297D" w:rsidRDefault="00617352" w:rsidP="00617352">
      <w:pPr>
        <w:pStyle w:val="ListParagraph"/>
        <w:spacing w:after="200" w:line="276" w:lineRule="auto"/>
        <w:rPr>
          <w:rFonts w:cstheme="minorHAnsi"/>
          <w:b/>
          <w:bCs/>
          <w:sz w:val="24"/>
        </w:rPr>
      </w:pPr>
    </w:p>
    <w:p w14:paraId="556A67B0" w14:textId="77777777" w:rsidR="00617352" w:rsidRPr="0091297D" w:rsidRDefault="00617352" w:rsidP="00617352">
      <w:pPr>
        <w:pStyle w:val="ListParagraph"/>
        <w:spacing w:after="200" w:line="276" w:lineRule="auto"/>
        <w:rPr>
          <w:rFonts w:cstheme="minorHAnsi"/>
          <w:b/>
          <w:bCs/>
          <w:sz w:val="24"/>
        </w:rPr>
      </w:pPr>
    </w:p>
    <w:p w14:paraId="6E18C0B9" w14:textId="65654133" w:rsidR="00617352" w:rsidRPr="00A30EBC" w:rsidRDefault="00617352" w:rsidP="00617352">
      <w:pPr>
        <w:pStyle w:val="ListParagraph"/>
        <w:spacing w:after="200" w:line="276" w:lineRule="auto"/>
        <w:rPr>
          <w:rStyle w:val="Strong"/>
        </w:rPr>
      </w:pPr>
      <w:r w:rsidRPr="00A30EBC">
        <w:rPr>
          <w:rStyle w:val="Strong"/>
        </w:rPr>
        <w:t>CAPSTONE MENTOR ACKNOWLEDGMENTS</w:t>
      </w:r>
    </w:p>
    <w:p w14:paraId="46A667BA" w14:textId="0291EA9A" w:rsidR="00617352" w:rsidRPr="0091297D" w:rsidRDefault="00617352" w:rsidP="00617352">
      <w:pPr>
        <w:pStyle w:val="ListParagraph"/>
        <w:numPr>
          <w:ilvl w:val="0"/>
          <w:numId w:val="2"/>
        </w:numPr>
        <w:spacing w:after="200" w:line="276" w:lineRule="auto"/>
        <w:rPr>
          <w:rFonts w:cstheme="minorHAnsi"/>
          <w:sz w:val="24"/>
        </w:rPr>
      </w:pPr>
      <w:r w:rsidRPr="0091297D">
        <w:rPr>
          <w:rFonts w:cstheme="minorHAnsi"/>
          <w:sz w:val="24"/>
        </w:rPr>
        <w:t>Do you recommend this student for the Capstone experience they are proposing, and will you act as their supervisor</w:t>
      </w:r>
      <w:r w:rsidR="0079224E" w:rsidRPr="0091297D">
        <w:rPr>
          <w:rFonts w:cstheme="minorHAnsi"/>
          <w:sz w:val="24"/>
        </w:rPr>
        <w:t xml:space="preserve">? </w:t>
      </w:r>
      <w:sdt>
        <w:sdtPr>
          <w:rPr>
            <w:rFonts w:cstheme="minorHAnsi"/>
            <w:sz w:val="24"/>
          </w:rPr>
          <w:alias w:val="Yes, student is recommended"/>
          <w:tag w:val="Yes, student is recommended"/>
          <w:id w:val="-105111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Yes </w:t>
      </w:r>
      <w:r w:rsidRPr="0091297D">
        <w:rPr>
          <w:rFonts w:cstheme="minorHAnsi"/>
          <w:sz w:val="24"/>
        </w:rPr>
        <w:tab/>
      </w:r>
      <w:sdt>
        <w:sdtPr>
          <w:rPr>
            <w:rFonts w:cstheme="minorHAnsi"/>
            <w:sz w:val="24"/>
          </w:rPr>
          <w:alias w:val="No, student is not recommended"/>
          <w:tag w:val="No, student is not recommended"/>
          <w:id w:val="-8627491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No </w:t>
      </w:r>
    </w:p>
    <w:p w14:paraId="78E62169" w14:textId="7CB847AB" w:rsidR="00617352" w:rsidRPr="0091297D" w:rsidRDefault="00617352" w:rsidP="00617352">
      <w:pPr>
        <w:pStyle w:val="ListParagraph"/>
        <w:numPr>
          <w:ilvl w:val="0"/>
          <w:numId w:val="2"/>
        </w:numPr>
        <w:spacing w:after="200" w:line="276" w:lineRule="auto"/>
        <w:rPr>
          <w:rFonts w:cstheme="minorHAnsi"/>
          <w:sz w:val="24"/>
        </w:rPr>
      </w:pPr>
      <w:r w:rsidRPr="0091297D">
        <w:rPr>
          <w:rFonts w:cstheme="minorHAnsi"/>
          <w:sz w:val="24"/>
        </w:rPr>
        <w:t>Do you approve of the learning outcomes for the proposed capstone project/experience with the student</w:t>
      </w:r>
      <w:r w:rsidR="0079224E" w:rsidRPr="0091297D">
        <w:rPr>
          <w:rFonts w:cstheme="minorHAnsi"/>
          <w:sz w:val="24"/>
        </w:rPr>
        <w:t xml:space="preserve">? </w:t>
      </w:r>
      <w:sdt>
        <w:sdtPr>
          <w:rPr>
            <w:rFonts w:cstheme="minorHAnsi"/>
            <w:sz w:val="24"/>
          </w:rPr>
          <w:alias w:val="Yes, student is approved"/>
          <w:tag w:val="Yes, student is approved"/>
          <w:id w:val="-18544881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Yes</w:t>
      </w:r>
      <w:r w:rsidRPr="0091297D">
        <w:rPr>
          <w:rFonts w:cstheme="minorHAnsi"/>
          <w:sz w:val="24"/>
        </w:rPr>
        <w:tab/>
      </w:r>
      <w:sdt>
        <w:sdtPr>
          <w:rPr>
            <w:rFonts w:cstheme="minorHAnsi"/>
            <w:sz w:val="24"/>
          </w:rPr>
          <w:alias w:val="No, student is not approved"/>
          <w:tag w:val="No, student is not approved"/>
          <w:id w:val="-15894554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No</w:t>
      </w:r>
    </w:p>
    <w:p w14:paraId="2F9CA6FE" w14:textId="4532B9A0" w:rsidR="00617352" w:rsidRPr="0091297D" w:rsidRDefault="00617352" w:rsidP="00617352">
      <w:pPr>
        <w:pStyle w:val="ListParagraph"/>
        <w:numPr>
          <w:ilvl w:val="0"/>
          <w:numId w:val="2"/>
        </w:numPr>
        <w:spacing w:after="200" w:line="276" w:lineRule="auto"/>
        <w:rPr>
          <w:rFonts w:cstheme="minorHAnsi"/>
          <w:sz w:val="24"/>
        </w:rPr>
      </w:pPr>
      <w:r w:rsidRPr="0091297D">
        <w:rPr>
          <w:rFonts w:cstheme="minorHAnsi"/>
          <w:sz w:val="24"/>
        </w:rPr>
        <w:t>Have you and the student discussed capstone deliverables and/or expectations</w:t>
      </w:r>
      <w:r w:rsidR="0079224E" w:rsidRPr="0091297D">
        <w:rPr>
          <w:rFonts w:cstheme="minorHAnsi"/>
          <w:sz w:val="24"/>
        </w:rPr>
        <w:t xml:space="preserve">? </w:t>
      </w:r>
      <w:sdt>
        <w:sdtPr>
          <w:rPr>
            <w:rFonts w:cstheme="minorHAnsi"/>
            <w:sz w:val="24"/>
          </w:rPr>
          <w:alias w:val="Yes, deliverables and/or expectations have been discussed"/>
          <w:tag w:val="Yes, deliverables and/or expectations have been discussed"/>
          <w:id w:val="-105973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Yes  </w:t>
      </w:r>
      <w:sdt>
        <w:sdtPr>
          <w:rPr>
            <w:rFonts w:cstheme="minorHAnsi"/>
            <w:sz w:val="24"/>
          </w:rPr>
          <w:alias w:val="No, deliverables and/or expectations have not been discussed"/>
          <w:tag w:val="No, deliverables and/or expectations have not been discussed"/>
          <w:id w:val="651037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No</w:t>
      </w:r>
    </w:p>
    <w:p w14:paraId="27BF1CD7" w14:textId="5D9B6B8C" w:rsidR="00617352" w:rsidRPr="0091297D" w:rsidRDefault="00617352" w:rsidP="00617352">
      <w:pPr>
        <w:pStyle w:val="ListParagraph"/>
        <w:numPr>
          <w:ilvl w:val="0"/>
          <w:numId w:val="2"/>
        </w:numPr>
        <w:spacing w:after="200" w:line="276" w:lineRule="auto"/>
        <w:rPr>
          <w:rFonts w:cstheme="minorHAnsi"/>
          <w:sz w:val="24"/>
        </w:rPr>
      </w:pPr>
      <w:r w:rsidRPr="0091297D">
        <w:rPr>
          <w:rFonts w:cstheme="minorHAnsi"/>
          <w:sz w:val="24"/>
        </w:rPr>
        <w:t>Does the student’s proposed project/experience meet the contact hour requirement</w:t>
      </w:r>
      <w:r w:rsidR="0079224E" w:rsidRPr="0091297D">
        <w:rPr>
          <w:rFonts w:cstheme="minorHAnsi"/>
          <w:sz w:val="24"/>
        </w:rPr>
        <w:t xml:space="preserve">? </w:t>
      </w:r>
      <w:r w:rsidRPr="0091297D">
        <w:rPr>
          <w:rFonts w:cstheme="minorHAnsi"/>
          <w:sz w:val="24"/>
        </w:rPr>
        <w:t xml:space="preserve"> </w:t>
      </w:r>
      <w:sdt>
        <w:sdtPr>
          <w:rPr>
            <w:rFonts w:cstheme="minorHAnsi"/>
            <w:sz w:val="24"/>
          </w:rPr>
          <w:alias w:val="Yes, hour contact requirement is met"/>
          <w:tag w:val="Yes, hour contact requirement is met"/>
          <w:id w:val="-14148621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Yes </w:t>
      </w:r>
      <w:r w:rsidRPr="0091297D">
        <w:rPr>
          <w:rFonts w:cstheme="minorHAnsi"/>
          <w:sz w:val="24"/>
        </w:rPr>
        <w:tab/>
      </w:r>
      <w:sdt>
        <w:sdtPr>
          <w:rPr>
            <w:rFonts w:cstheme="minorHAnsi"/>
            <w:sz w:val="24"/>
          </w:rPr>
          <w:alias w:val="No, hour contact requirement is not met"/>
          <w:tag w:val="No, hour contact requirement is not met"/>
          <w:id w:val="-799152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No</w:t>
      </w:r>
    </w:p>
    <w:p w14:paraId="69C23148" w14:textId="27538AE1" w:rsidR="00617352" w:rsidRPr="0091297D" w:rsidRDefault="00617352" w:rsidP="00617352">
      <w:pPr>
        <w:pStyle w:val="ListParagraph"/>
        <w:numPr>
          <w:ilvl w:val="0"/>
          <w:numId w:val="2"/>
        </w:numPr>
        <w:spacing w:after="200" w:line="276" w:lineRule="auto"/>
        <w:rPr>
          <w:rFonts w:cstheme="minorHAnsi"/>
          <w:sz w:val="24"/>
        </w:rPr>
      </w:pPr>
      <w:r w:rsidRPr="0091297D">
        <w:rPr>
          <w:rFonts w:cstheme="minorHAnsi"/>
          <w:sz w:val="24"/>
        </w:rPr>
        <w:t>Would you like to review the student’s final Capstone Proposal before commencement of the capstone experience</w:t>
      </w:r>
      <w:r w:rsidR="0079224E" w:rsidRPr="0091297D">
        <w:rPr>
          <w:rFonts w:cstheme="minorHAnsi"/>
          <w:sz w:val="24"/>
        </w:rPr>
        <w:t xml:space="preserve">? </w:t>
      </w:r>
      <w:sdt>
        <w:sdtPr>
          <w:rPr>
            <w:rFonts w:cstheme="minorHAnsi"/>
            <w:sz w:val="24"/>
          </w:rPr>
          <w:alias w:val="Yes, I would like to review before commencement"/>
          <w:tag w:val="Yes, I would like to review before commencement"/>
          <w:id w:val="8886156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Yes </w:t>
      </w:r>
      <w:r w:rsidRPr="0091297D">
        <w:rPr>
          <w:rFonts w:cstheme="minorHAnsi"/>
          <w:sz w:val="24"/>
        </w:rPr>
        <w:tab/>
      </w:r>
      <w:sdt>
        <w:sdtPr>
          <w:rPr>
            <w:rFonts w:cstheme="minorHAnsi"/>
            <w:sz w:val="24"/>
          </w:rPr>
          <w:alias w:val="No, I would not like to review"/>
          <w:tag w:val="No, I would not like to review"/>
          <w:id w:val="11430844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2570">
            <w:rPr>
              <w:rFonts w:ascii="MS Gothic" w:eastAsia="MS Gothic" w:hAnsi="MS Gothic" w:cstheme="minorHAnsi" w:hint="eastAsia"/>
              <w:sz w:val="24"/>
            </w:rPr>
            <w:t>☐</w:t>
          </w:r>
        </w:sdtContent>
      </w:sdt>
      <w:r w:rsidRPr="0091297D">
        <w:rPr>
          <w:rFonts w:cstheme="minorHAnsi"/>
          <w:sz w:val="24"/>
        </w:rPr>
        <w:t xml:space="preserve"> No</w:t>
      </w:r>
    </w:p>
    <w:p w14:paraId="59E97471" w14:textId="0100AD25" w:rsidR="00617352" w:rsidRPr="0091297D" w:rsidRDefault="00FE2570" w:rsidP="00617352">
      <w:pPr>
        <w:pStyle w:val="ListParagraph"/>
        <w:spacing w:after="200" w:line="276" w:lineRule="auto"/>
        <w:rPr>
          <w:rFonts w:cstheme="minorHAnsi"/>
          <w:sz w:val="24"/>
        </w:rPr>
      </w:pPr>
      <w:r>
        <w:rPr>
          <w:rFonts w:cstheme="minorHAnsi"/>
          <w:sz w:val="24"/>
        </w:rPr>
        <w:pict w14:anchorId="76B7FA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 for Honors Capstone Mentor Signature" style="width:194.5pt;height:93.5pt">
            <v:imagedata r:id="rId10" o:title=""/>
            <o:lock v:ext="edit" ungrouping="t" rotation="t" cropping="t" verticies="t" text="t" grouping="t"/>
            <o:signatureline v:ext="edit" id="{A8A4E70A-8A06-4670-A197-DB209B61FAF3}" provid="{00000000-0000-0000-0000-000000000000}" o:suggestedsigner="Honors Capstone Mentor" allowcomments="t" issignatureline="t"/>
          </v:shape>
        </w:pict>
      </w:r>
    </w:p>
    <w:p w14:paraId="00956131" w14:textId="77777777" w:rsidR="008C3519" w:rsidRPr="0091297D" w:rsidRDefault="008C3519" w:rsidP="00617352">
      <w:pPr>
        <w:rPr>
          <w:rFonts w:cstheme="minorHAnsi"/>
          <w:sz w:val="24"/>
          <w:szCs w:val="24"/>
        </w:rPr>
      </w:pPr>
    </w:p>
    <w:p w14:paraId="09492D90" w14:textId="77777777" w:rsidR="008C3519" w:rsidRPr="0091297D" w:rsidRDefault="008C3519" w:rsidP="00617352">
      <w:pPr>
        <w:rPr>
          <w:rFonts w:cstheme="minorHAnsi"/>
          <w:sz w:val="24"/>
          <w:szCs w:val="24"/>
        </w:rPr>
      </w:pPr>
    </w:p>
    <w:p w14:paraId="41D07A7B" w14:textId="77777777" w:rsidR="008C3519" w:rsidRPr="0091297D" w:rsidRDefault="008C3519" w:rsidP="00617352">
      <w:pPr>
        <w:rPr>
          <w:rFonts w:cstheme="minorHAnsi"/>
          <w:sz w:val="24"/>
          <w:szCs w:val="24"/>
        </w:rPr>
      </w:pPr>
    </w:p>
    <w:p w14:paraId="5F9EC26E" w14:textId="30DE91EC" w:rsidR="001C3875" w:rsidRPr="0091297D" w:rsidRDefault="00617352">
      <w:pPr>
        <w:rPr>
          <w:rFonts w:cstheme="minorHAnsi"/>
          <w:sz w:val="24"/>
          <w:szCs w:val="24"/>
        </w:rPr>
      </w:pPr>
      <w:r w:rsidRPr="0091297D">
        <w:rPr>
          <w:rFonts w:cstheme="minorHAnsi"/>
          <w:sz w:val="24"/>
          <w:szCs w:val="24"/>
        </w:rPr>
        <w:t>At the conclusion of the capstone project/experience, students will write a Capstone Reflection and meet with you for a final time to sign off on the capstone body of work</w:t>
      </w:r>
      <w:r w:rsidR="0079224E" w:rsidRPr="0091297D">
        <w:rPr>
          <w:rFonts w:cstheme="minorHAnsi"/>
          <w:sz w:val="24"/>
          <w:szCs w:val="24"/>
        </w:rPr>
        <w:t xml:space="preserve">. </w:t>
      </w:r>
      <w:r w:rsidRPr="0091297D">
        <w:rPr>
          <w:rFonts w:cstheme="minorHAnsi"/>
          <w:sz w:val="24"/>
          <w:szCs w:val="24"/>
        </w:rPr>
        <w:t>If you have any questions or concerns about the capstone project/experience for Hicks Honors College students, please contact Dr. Denise Monti (</w:t>
      </w:r>
      <w:hyperlink r:id="rId11" w:history="1">
        <w:r w:rsidRPr="0091297D">
          <w:rPr>
            <w:rStyle w:val="Hyperlink"/>
            <w:rFonts w:cstheme="minorHAnsi"/>
            <w:sz w:val="24"/>
            <w:szCs w:val="24"/>
          </w:rPr>
          <w:t>denise.monti@unf.edu</w:t>
        </w:r>
      </w:hyperlink>
      <w:r w:rsidRPr="0091297D">
        <w:rPr>
          <w:rFonts w:cstheme="minorHAnsi"/>
          <w:sz w:val="24"/>
          <w:szCs w:val="24"/>
        </w:rPr>
        <w:t>)</w:t>
      </w:r>
      <w:r w:rsidR="0079224E" w:rsidRPr="0091297D">
        <w:rPr>
          <w:rFonts w:cstheme="minorHAnsi"/>
          <w:sz w:val="24"/>
          <w:szCs w:val="24"/>
        </w:rPr>
        <w:t xml:space="preserve">. </w:t>
      </w:r>
    </w:p>
    <w:p w14:paraId="3A4865D1" w14:textId="0676DD98" w:rsidR="005F6DFA" w:rsidRPr="0091297D" w:rsidRDefault="005F6DFA">
      <w:pPr>
        <w:rPr>
          <w:rFonts w:cstheme="minorHAnsi"/>
          <w:sz w:val="24"/>
          <w:szCs w:val="24"/>
        </w:rPr>
      </w:pPr>
      <w:r w:rsidRPr="0091297D">
        <w:rPr>
          <w:rFonts w:cstheme="minorHAnsi"/>
          <w:sz w:val="24"/>
          <w:szCs w:val="24"/>
        </w:rPr>
        <w:br w:type="page"/>
      </w:r>
    </w:p>
    <w:p w14:paraId="664C4EC1" w14:textId="52435B93" w:rsidR="005F6DFA" w:rsidRPr="009C2EF5" w:rsidRDefault="005F6DFA" w:rsidP="00446EDE">
      <w:pPr>
        <w:pStyle w:val="Heading2"/>
        <w:jc w:val="center"/>
        <w:rPr>
          <w:b/>
          <w:bCs/>
          <w:sz w:val="28"/>
          <w:szCs w:val="28"/>
        </w:rPr>
      </w:pPr>
      <w:r w:rsidRPr="009C2EF5">
        <w:rPr>
          <w:b/>
          <w:bCs/>
          <w:sz w:val="28"/>
          <w:szCs w:val="28"/>
        </w:rPr>
        <w:lastRenderedPageBreak/>
        <w:t>Capstone Proposal</w:t>
      </w:r>
    </w:p>
    <w:p w14:paraId="187640F8" w14:textId="77777777" w:rsidR="005F6DFA" w:rsidRPr="009C2EF5" w:rsidRDefault="005F6DFA" w:rsidP="00446EDE">
      <w:pPr>
        <w:pStyle w:val="Heading2"/>
        <w:jc w:val="center"/>
        <w:rPr>
          <w:b/>
          <w:bCs/>
          <w:sz w:val="28"/>
          <w:szCs w:val="28"/>
        </w:rPr>
      </w:pPr>
      <w:r w:rsidRPr="009C2EF5">
        <w:rPr>
          <w:b/>
          <w:bCs/>
          <w:sz w:val="28"/>
          <w:szCs w:val="28"/>
        </w:rPr>
        <w:t>Signature Page</w:t>
      </w:r>
    </w:p>
    <w:p w14:paraId="0BA7316E" w14:textId="77777777" w:rsidR="005F6DFA" w:rsidRPr="0091297D" w:rsidRDefault="005F6DFA" w:rsidP="005F6DFA">
      <w:pPr>
        <w:jc w:val="both"/>
        <w:rPr>
          <w:rFonts w:cstheme="minorHAnsi"/>
          <w:b/>
          <w:bCs/>
          <w:sz w:val="24"/>
          <w:szCs w:val="24"/>
        </w:rPr>
      </w:pPr>
    </w:p>
    <w:p w14:paraId="281FF971" w14:textId="78289DDC" w:rsidR="005F6DFA" w:rsidRPr="0091297D" w:rsidRDefault="005F6DFA" w:rsidP="005F6DFA">
      <w:pPr>
        <w:jc w:val="both"/>
        <w:rPr>
          <w:rFonts w:cstheme="minorHAnsi"/>
          <w:sz w:val="24"/>
          <w:szCs w:val="24"/>
        </w:rPr>
      </w:pPr>
      <w:r w:rsidRPr="0091297D">
        <w:rPr>
          <w:rFonts w:cstheme="minorHAnsi"/>
          <w:sz w:val="24"/>
          <w:szCs w:val="24"/>
        </w:rPr>
        <w:t xml:space="preserve"> By signing below, I acknowledge that I have met with and discussed plans to complete a capstone project/experience under the guidance of an approved mentor</w:t>
      </w:r>
      <w:r w:rsidR="0079224E" w:rsidRPr="0091297D">
        <w:rPr>
          <w:rFonts w:cstheme="minorHAnsi"/>
          <w:sz w:val="24"/>
          <w:szCs w:val="24"/>
        </w:rPr>
        <w:t xml:space="preserve">. </w:t>
      </w:r>
      <w:r w:rsidRPr="0091297D">
        <w:rPr>
          <w:rFonts w:cstheme="minorHAnsi"/>
          <w:sz w:val="24"/>
          <w:szCs w:val="24"/>
        </w:rPr>
        <w:t>I understand the project will encompass the workload of a 3-credit course, I discussed the proposed learning outcomes with my mentor, and the writing represented in this document is my own</w:t>
      </w:r>
      <w:r w:rsidR="0079224E" w:rsidRPr="0091297D">
        <w:rPr>
          <w:rFonts w:cstheme="minorHAnsi"/>
          <w:sz w:val="24"/>
          <w:szCs w:val="24"/>
        </w:rPr>
        <w:t xml:space="preserve">. </w:t>
      </w:r>
    </w:p>
    <w:p w14:paraId="6DB12B88" w14:textId="77777777" w:rsidR="005F6DFA" w:rsidRPr="0091297D" w:rsidRDefault="005F6DFA" w:rsidP="005F6DFA">
      <w:pPr>
        <w:rPr>
          <w:rFonts w:cstheme="minorHAnsi"/>
          <w:b/>
          <w:bCs/>
          <w:sz w:val="24"/>
          <w:szCs w:val="24"/>
        </w:rPr>
      </w:pPr>
    </w:p>
    <w:p w14:paraId="40DFE52F" w14:textId="4B381BAA" w:rsidR="005F6DFA" w:rsidRPr="0091297D" w:rsidRDefault="00FE2570" w:rsidP="005F6DFA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pict w14:anchorId="319B7673">
          <v:shape id="_x0000_i1026" type="#_x0000_t75" alt="Microsoft Office Signature Line for Student signature." style="width:208.5pt;height:108.55pt">
            <v:imagedata r:id="rId12" o:title=""/>
            <o:lock v:ext="edit" ungrouping="t" rotation="t" cropping="t" verticies="t" text="t" grouping="t"/>
            <o:signatureline v:ext="edit" id="{B6BC593B-5872-4FAB-8FCE-BCD91FB03154}" provid="{00000000-0000-0000-0000-000000000000}" o:suggestedsigner="Student" issignatureline="t"/>
          </v:shape>
        </w:pict>
      </w:r>
    </w:p>
    <w:sdt>
      <w:sdtPr>
        <w:rPr>
          <w:rFonts w:cstheme="minorHAnsi"/>
          <w:b/>
          <w:bCs/>
          <w:sz w:val="24"/>
          <w:szCs w:val="24"/>
        </w:rPr>
        <w:alias w:val="Date of student signature"/>
        <w:tag w:val="Date of student signature"/>
        <w:id w:val="1934248573"/>
        <w:placeholder>
          <w:docPart w:val="B6A0D908B723487DA913459DD67BFB8A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Content>
        <w:p w14:paraId="686821C0" w14:textId="77777777" w:rsidR="005F6DFA" w:rsidRPr="0091297D" w:rsidRDefault="005F6DFA" w:rsidP="005F6DFA">
          <w:pPr>
            <w:rPr>
              <w:rFonts w:cstheme="minorHAnsi"/>
              <w:b/>
              <w:bCs/>
              <w:sz w:val="24"/>
              <w:szCs w:val="24"/>
            </w:rPr>
          </w:pPr>
          <w:r w:rsidRPr="005763C8">
            <w:rPr>
              <w:rStyle w:val="PlaceholderText"/>
              <w:rFonts w:cstheme="minorHAnsi"/>
              <w:color w:val="767171" w:themeColor="background2" w:themeShade="80"/>
            </w:rPr>
            <w:t>Click or tap to enter a date.</w:t>
          </w:r>
        </w:p>
      </w:sdtContent>
    </w:sdt>
    <w:p w14:paraId="7DE3AF3E" w14:textId="77777777" w:rsidR="005F6DFA" w:rsidRPr="0091297D" w:rsidRDefault="005F6DFA" w:rsidP="005F6DFA">
      <w:pPr>
        <w:rPr>
          <w:rFonts w:cstheme="minorHAnsi"/>
          <w:b/>
          <w:bCs/>
          <w:sz w:val="24"/>
          <w:szCs w:val="24"/>
        </w:rPr>
      </w:pPr>
    </w:p>
    <w:p w14:paraId="22C6DE54" w14:textId="77777777" w:rsidR="005F6DFA" w:rsidRPr="0091297D" w:rsidRDefault="005F6DFA" w:rsidP="005F6DFA">
      <w:pPr>
        <w:rPr>
          <w:rFonts w:cstheme="minorHAnsi"/>
          <w:b/>
          <w:bCs/>
          <w:sz w:val="24"/>
          <w:szCs w:val="24"/>
        </w:rPr>
      </w:pPr>
    </w:p>
    <w:p w14:paraId="424BF948" w14:textId="77777777" w:rsidR="005F6DFA" w:rsidRPr="0091297D" w:rsidRDefault="005F6DFA" w:rsidP="005F6DFA">
      <w:pPr>
        <w:rPr>
          <w:rFonts w:cstheme="minorHAnsi"/>
          <w:b/>
          <w:bCs/>
          <w:sz w:val="24"/>
          <w:szCs w:val="24"/>
        </w:rPr>
      </w:pPr>
    </w:p>
    <w:sectPr w:rsidR="005F6DFA" w:rsidRPr="0091297D" w:rsidSect="00E86F5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16FCC"/>
    <w:multiLevelType w:val="hybridMultilevel"/>
    <w:tmpl w:val="7B24B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A17239"/>
    <w:multiLevelType w:val="hybridMultilevel"/>
    <w:tmpl w:val="B0F88934"/>
    <w:lvl w:ilvl="0" w:tplc="21FE6FE6">
      <w:start w:val="1"/>
      <w:numFmt w:val="decimal"/>
      <w:lvlText w:val="%1."/>
      <w:lvlJc w:val="left"/>
      <w:pPr>
        <w:ind w:left="720" w:hanging="360"/>
      </w:pPr>
    </w:lvl>
    <w:lvl w:ilvl="1" w:tplc="50787ADA">
      <w:start w:val="1"/>
      <w:numFmt w:val="lowerLetter"/>
      <w:lvlText w:val="%2."/>
      <w:lvlJc w:val="left"/>
      <w:pPr>
        <w:ind w:left="1440" w:hanging="360"/>
      </w:pPr>
    </w:lvl>
    <w:lvl w:ilvl="2" w:tplc="8488B410">
      <w:start w:val="1"/>
      <w:numFmt w:val="lowerRoman"/>
      <w:lvlText w:val="%3."/>
      <w:lvlJc w:val="right"/>
      <w:pPr>
        <w:ind w:left="2160" w:hanging="180"/>
      </w:pPr>
    </w:lvl>
    <w:lvl w:ilvl="3" w:tplc="508EDCDC">
      <w:start w:val="1"/>
      <w:numFmt w:val="decimal"/>
      <w:lvlText w:val="%4."/>
      <w:lvlJc w:val="left"/>
      <w:pPr>
        <w:ind w:left="2880" w:hanging="360"/>
      </w:pPr>
    </w:lvl>
    <w:lvl w:ilvl="4" w:tplc="6F080F8C">
      <w:start w:val="1"/>
      <w:numFmt w:val="lowerLetter"/>
      <w:lvlText w:val="%5."/>
      <w:lvlJc w:val="left"/>
      <w:pPr>
        <w:ind w:left="3600" w:hanging="360"/>
      </w:pPr>
    </w:lvl>
    <w:lvl w:ilvl="5" w:tplc="EB36082C">
      <w:start w:val="1"/>
      <w:numFmt w:val="lowerRoman"/>
      <w:lvlText w:val="%6."/>
      <w:lvlJc w:val="right"/>
      <w:pPr>
        <w:ind w:left="4320" w:hanging="180"/>
      </w:pPr>
    </w:lvl>
    <w:lvl w:ilvl="6" w:tplc="D12E7B12">
      <w:start w:val="1"/>
      <w:numFmt w:val="decimal"/>
      <w:lvlText w:val="%7."/>
      <w:lvlJc w:val="left"/>
      <w:pPr>
        <w:ind w:left="5040" w:hanging="360"/>
      </w:pPr>
    </w:lvl>
    <w:lvl w:ilvl="7" w:tplc="D292EB78">
      <w:start w:val="1"/>
      <w:numFmt w:val="lowerLetter"/>
      <w:lvlText w:val="%8."/>
      <w:lvlJc w:val="left"/>
      <w:pPr>
        <w:ind w:left="5760" w:hanging="360"/>
      </w:pPr>
    </w:lvl>
    <w:lvl w:ilvl="8" w:tplc="09042C3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D03908"/>
    <w:multiLevelType w:val="hybridMultilevel"/>
    <w:tmpl w:val="6E262C1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52493985">
    <w:abstractNumId w:val="1"/>
  </w:num>
  <w:num w:numId="2" w16cid:durableId="1295987320">
    <w:abstractNumId w:val="0"/>
  </w:num>
  <w:num w:numId="3" w16cid:durableId="19069889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IwtjQ0MDQ3NDVW0lEKTi0uzszPAykwqgUA2cHn7ywAAAA="/>
  </w:docVars>
  <w:rsids>
    <w:rsidRoot w:val="003B030C"/>
    <w:rsid w:val="000240D8"/>
    <w:rsid w:val="00026369"/>
    <w:rsid w:val="00041674"/>
    <w:rsid w:val="000803B5"/>
    <w:rsid w:val="00081C79"/>
    <w:rsid w:val="000F3353"/>
    <w:rsid w:val="001551B0"/>
    <w:rsid w:val="00187DF0"/>
    <w:rsid w:val="001A49EE"/>
    <w:rsid w:val="001C3875"/>
    <w:rsid w:val="001D22A6"/>
    <w:rsid w:val="0022036C"/>
    <w:rsid w:val="0023022B"/>
    <w:rsid w:val="00252EF5"/>
    <w:rsid w:val="00254535"/>
    <w:rsid w:val="00267CEC"/>
    <w:rsid w:val="00282C47"/>
    <w:rsid w:val="002D5D17"/>
    <w:rsid w:val="002F5FDC"/>
    <w:rsid w:val="00301430"/>
    <w:rsid w:val="003359C7"/>
    <w:rsid w:val="003A203C"/>
    <w:rsid w:val="003B030C"/>
    <w:rsid w:val="003B63E4"/>
    <w:rsid w:val="003B6DE8"/>
    <w:rsid w:val="003F07FA"/>
    <w:rsid w:val="003F3EA8"/>
    <w:rsid w:val="003F74E5"/>
    <w:rsid w:val="00446EDE"/>
    <w:rsid w:val="004620A0"/>
    <w:rsid w:val="00473142"/>
    <w:rsid w:val="0049054D"/>
    <w:rsid w:val="004C6D00"/>
    <w:rsid w:val="005763C8"/>
    <w:rsid w:val="00583FBE"/>
    <w:rsid w:val="00587DFA"/>
    <w:rsid w:val="00597152"/>
    <w:rsid w:val="005B20E9"/>
    <w:rsid w:val="005B2DB6"/>
    <w:rsid w:val="005F6DFA"/>
    <w:rsid w:val="006047DD"/>
    <w:rsid w:val="00617352"/>
    <w:rsid w:val="00627997"/>
    <w:rsid w:val="00631546"/>
    <w:rsid w:val="00634257"/>
    <w:rsid w:val="00657578"/>
    <w:rsid w:val="006A76DD"/>
    <w:rsid w:val="006B71A2"/>
    <w:rsid w:val="006D39D9"/>
    <w:rsid w:val="006D7517"/>
    <w:rsid w:val="007029C7"/>
    <w:rsid w:val="00724EC5"/>
    <w:rsid w:val="00744D98"/>
    <w:rsid w:val="007548E2"/>
    <w:rsid w:val="0078039E"/>
    <w:rsid w:val="0079224E"/>
    <w:rsid w:val="007A5F46"/>
    <w:rsid w:val="00823B7F"/>
    <w:rsid w:val="00823DED"/>
    <w:rsid w:val="008344EF"/>
    <w:rsid w:val="00856915"/>
    <w:rsid w:val="00864950"/>
    <w:rsid w:val="00873C6A"/>
    <w:rsid w:val="008A4F7C"/>
    <w:rsid w:val="008C3519"/>
    <w:rsid w:val="008D7066"/>
    <w:rsid w:val="00902DA4"/>
    <w:rsid w:val="0091297D"/>
    <w:rsid w:val="00977FD0"/>
    <w:rsid w:val="00982E1E"/>
    <w:rsid w:val="009949FB"/>
    <w:rsid w:val="009C2EF5"/>
    <w:rsid w:val="00A30EBC"/>
    <w:rsid w:val="00A35AAC"/>
    <w:rsid w:val="00A5070B"/>
    <w:rsid w:val="00A56F83"/>
    <w:rsid w:val="00A842EA"/>
    <w:rsid w:val="00AB4DB6"/>
    <w:rsid w:val="00AD15ED"/>
    <w:rsid w:val="00AE2FEA"/>
    <w:rsid w:val="00AE6BD0"/>
    <w:rsid w:val="00AF3EC0"/>
    <w:rsid w:val="00B06520"/>
    <w:rsid w:val="00B548B5"/>
    <w:rsid w:val="00B65BC8"/>
    <w:rsid w:val="00B84C45"/>
    <w:rsid w:val="00BE7FB5"/>
    <w:rsid w:val="00C50C67"/>
    <w:rsid w:val="00CE3EBF"/>
    <w:rsid w:val="00D47A9F"/>
    <w:rsid w:val="00D9200B"/>
    <w:rsid w:val="00DA2A22"/>
    <w:rsid w:val="00DF11B1"/>
    <w:rsid w:val="00E01C1B"/>
    <w:rsid w:val="00E166A1"/>
    <w:rsid w:val="00E27A3B"/>
    <w:rsid w:val="00E71386"/>
    <w:rsid w:val="00E77957"/>
    <w:rsid w:val="00E86F57"/>
    <w:rsid w:val="00E9608B"/>
    <w:rsid w:val="00EB2B42"/>
    <w:rsid w:val="00EC4667"/>
    <w:rsid w:val="00ED3C80"/>
    <w:rsid w:val="00EE647F"/>
    <w:rsid w:val="00F20346"/>
    <w:rsid w:val="00F62E34"/>
    <w:rsid w:val="00F664DF"/>
    <w:rsid w:val="00F83796"/>
    <w:rsid w:val="00FE2570"/>
    <w:rsid w:val="00FF0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42AFE"/>
  <w15:chartTrackingRefBased/>
  <w15:docId w15:val="{70205D6C-30DD-49A2-B222-F38578079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0C"/>
  </w:style>
  <w:style w:type="paragraph" w:styleId="Heading1">
    <w:name w:val="heading 1"/>
    <w:basedOn w:val="Normal"/>
    <w:next w:val="Normal"/>
    <w:link w:val="Heading1Char"/>
    <w:uiPriority w:val="9"/>
    <w:qFormat/>
    <w:rsid w:val="005763C8"/>
    <w:pPr>
      <w:jc w:val="center"/>
      <w:outlineLvl w:val="0"/>
    </w:pPr>
    <w:rPr>
      <w:rFonts w:eastAsia="Arial Nova" w:cstheme="minorHAns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63C8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3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30C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3B03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030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B030C"/>
    <w:rPr>
      <w:sz w:val="16"/>
      <w:szCs w:val="16"/>
    </w:rPr>
  </w:style>
  <w:style w:type="character" w:styleId="Strong">
    <w:name w:val="Strong"/>
    <w:uiPriority w:val="22"/>
    <w:qFormat/>
    <w:rsid w:val="00473142"/>
    <w:rPr>
      <w:rFonts w:eastAsia="Arial Nova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B030C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763C8"/>
    <w:rPr>
      <w:rFonts w:eastAsia="Arial Nova" w:cstheme="minorHAnsi"/>
      <w:sz w:val="24"/>
      <w:szCs w:val="24"/>
    </w:rPr>
  </w:style>
  <w:style w:type="character" w:styleId="Emphasis">
    <w:name w:val="Emphasis"/>
    <w:uiPriority w:val="20"/>
    <w:qFormat/>
    <w:rsid w:val="00473142"/>
    <w:rPr>
      <w:rFonts w:eastAsia="Arial Nova" w:cstheme="minorHAnsi"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763C8"/>
  </w:style>
  <w:style w:type="character" w:styleId="SubtleEmphasis">
    <w:name w:val="Subtle Emphasis"/>
    <w:basedOn w:val="Emphasis"/>
    <w:uiPriority w:val="19"/>
    <w:qFormat/>
    <w:rsid w:val="00473142"/>
    <w:rPr>
      <w:rFonts w:eastAsia="Arial Nova" w:cstheme="minorHAnsi"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nise.monti@unf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DCA725051D4EF589F3B86403BB7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D7115-D9D2-4F2C-A57B-9BFA8AE545DA}"/>
      </w:docPartPr>
      <w:docPartBody>
        <w:p w:rsidR="007642F6" w:rsidRDefault="007642F6" w:rsidP="007642F6">
          <w:pPr>
            <w:pStyle w:val="78DCA725051D4EF589F3B86403BB706E1"/>
          </w:pPr>
          <w:r w:rsidRPr="0061735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3B37294BA4E458FBB127B7DADE65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00007-620A-4254-A7D1-EF61924CDD7B}"/>
      </w:docPartPr>
      <w:docPartBody>
        <w:p w:rsidR="007642F6" w:rsidRDefault="007642F6" w:rsidP="007642F6">
          <w:pPr>
            <w:pStyle w:val="A3B37294BA4E458FBB127B7DADE65EE21"/>
          </w:pPr>
          <w:r w:rsidRPr="00617352">
            <w:rPr>
              <w:rStyle w:val="PlaceholderText"/>
              <w:rFonts w:ascii="Arial" w:hAnsi="Arial" w:cs="Arial"/>
              <w:sz w:val="24"/>
              <w:szCs w:val="24"/>
            </w:rPr>
            <w:t>Choose an item.</w:t>
          </w:r>
        </w:p>
      </w:docPartBody>
    </w:docPart>
    <w:docPart>
      <w:docPartPr>
        <w:name w:val="791369C82E66450795682361A0521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2187D-488A-4E80-A584-6E9A573DE348}"/>
      </w:docPartPr>
      <w:docPartBody>
        <w:p w:rsidR="007642F6" w:rsidRDefault="007642F6" w:rsidP="007642F6">
          <w:pPr>
            <w:pStyle w:val="791369C82E66450795682361A05215D91"/>
          </w:pPr>
          <w:r w:rsidRPr="00617352">
            <w:rPr>
              <w:rStyle w:val="PlaceholderText"/>
              <w:rFonts w:ascii="Arial" w:hAnsi="Arial" w:cs="Arial"/>
              <w:sz w:val="24"/>
              <w:szCs w:val="24"/>
            </w:rPr>
            <w:t>Click or tap to enter a date.</w:t>
          </w:r>
        </w:p>
      </w:docPartBody>
    </w:docPart>
    <w:docPart>
      <w:docPartPr>
        <w:name w:val="B6A0D908B723487DA913459DD67BF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19DF5-2A02-4D0C-B4DF-F0E051383EC5}"/>
      </w:docPartPr>
      <w:docPartBody>
        <w:p w:rsidR="004C2378" w:rsidRDefault="00927AF8" w:rsidP="00927AF8">
          <w:pPr>
            <w:pStyle w:val="B6A0D908B723487DA913459DD67BFB8A"/>
          </w:pPr>
          <w:r w:rsidRPr="00D76AF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7D51"/>
    <w:rsid w:val="004C2378"/>
    <w:rsid w:val="004C5EB8"/>
    <w:rsid w:val="00576111"/>
    <w:rsid w:val="007642F6"/>
    <w:rsid w:val="008A13CE"/>
    <w:rsid w:val="008E7D51"/>
    <w:rsid w:val="00927AF8"/>
    <w:rsid w:val="00AA179C"/>
    <w:rsid w:val="00D563D4"/>
    <w:rsid w:val="00DD70E2"/>
    <w:rsid w:val="00F73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7AF8"/>
    <w:rPr>
      <w:color w:val="808080"/>
    </w:rPr>
  </w:style>
  <w:style w:type="paragraph" w:customStyle="1" w:styleId="78DCA725051D4EF589F3B86403BB706E1">
    <w:name w:val="78DCA725051D4EF589F3B86403BB706E1"/>
    <w:rsid w:val="007642F6"/>
    <w:rPr>
      <w:rFonts w:eastAsiaTheme="minorHAnsi"/>
    </w:rPr>
  </w:style>
  <w:style w:type="paragraph" w:customStyle="1" w:styleId="A3B37294BA4E458FBB127B7DADE65EE21">
    <w:name w:val="A3B37294BA4E458FBB127B7DADE65EE21"/>
    <w:rsid w:val="007642F6"/>
    <w:rPr>
      <w:rFonts w:eastAsiaTheme="minorHAnsi"/>
    </w:rPr>
  </w:style>
  <w:style w:type="paragraph" w:customStyle="1" w:styleId="791369C82E66450795682361A05215D91">
    <w:name w:val="791369C82E66450795682361A05215D91"/>
    <w:rsid w:val="007642F6"/>
    <w:rPr>
      <w:rFonts w:eastAsiaTheme="minorHAnsi"/>
    </w:rPr>
  </w:style>
  <w:style w:type="paragraph" w:customStyle="1" w:styleId="B6A0D908B723487DA913459DD67BFB8A">
    <w:name w:val="B6A0D908B723487DA913459DD67BFB8A"/>
    <w:rsid w:val="00927A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5eca69fb3d36d5fae3a9cb68037c8502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a757d3d1f8a7c900e3b376d5c996af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  <xsd:enumeration value="COAS - PORL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>Monti, Denise</DisplayName>
        <AccountId>5434</AccountId>
        <AccountType/>
      </UserInfo>
    </lx4h>
    <Department xmlns="a8fbf49f-21ba-4487-b1fa-ffc4a5473ca3">HICKS (Hicks Honors College)</Department>
    <uq5p xmlns="a8fbf49f-21ba-4487-b1fa-ffc4a5473ca3">2023-05-09T16:00:00+00:00</uq5p>
    <Document_x0020_Status xmlns="a8fbf49f-21ba-4487-b1fa-ffc4a5473ca3">ADA Audit</Document_x0020_Statu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91B160-D15D-4C8B-8C7E-5FA4362B79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36812D-1060-41FE-B366-1B3CB1DAC5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6B7317-F863-4A74-A764-EDE8CB8C343F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4.xml><?xml version="1.0" encoding="utf-8"?>
<ds:datastoreItem xmlns:ds="http://schemas.openxmlformats.org/officeDocument/2006/customXml" ds:itemID="{71C519A9-F131-4113-A47E-017BC1FB97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4</TotalTime>
  <Pages>8</Pages>
  <Words>2028</Words>
  <Characters>1156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i, Denise</dc:creator>
  <cp:keywords/>
  <dc:description/>
  <cp:lastModifiedBy>Rachel Fieschko</cp:lastModifiedBy>
  <cp:revision>68</cp:revision>
  <dcterms:created xsi:type="dcterms:W3CDTF">2023-04-27T16:50:00Z</dcterms:created>
  <dcterms:modified xsi:type="dcterms:W3CDTF">2023-05-09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088ea9-6363-4d9b-8901-1c801aa4d4de</vt:lpwstr>
  </property>
  <property fmtid="{D5CDD505-2E9C-101B-9397-08002B2CF9AE}" pid="3" name="ContentTypeId">
    <vt:lpwstr>0x010100330B4FFE9BA0204FB96D85A847CFAF2C</vt:lpwstr>
  </property>
</Properties>
</file>